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6E302" w14:textId="5C604AC8" w:rsidR="00AF3A14" w:rsidRPr="00427C0C" w:rsidRDefault="00495EE7" w:rsidP="00CC5433">
      <w:pPr>
        <w:spacing w:before="200" w:after="40"/>
        <w:jc w:val="center"/>
        <w:rPr>
          <w:rFonts w:ascii="Calibri" w:eastAsia="Calibri" w:hAnsi="Calibri" w:cs="Calibri"/>
          <w:b/>
          <w:bCs/>
          <w:color w:val="642D08"/>
          <w:sz w:val="48"/>
          <w:szCs w:val="48"/>
          <w:lang w:val="bg-BG"/>
        </w:rPr>
      </w:pPr>
      <w:r>
        <w:rPr>
          <w:rFonts w:ascii="Calibri" w:eastAsia="Calibri" w:hAnsi="Calibri" w:cs="Calibri"/>
          <w:b/>
          <w:bCs/>
          <w:color w:val="642D08"/>
          <w:sz w:val="48"/>
          <w:szCs w:val="48"/>
        </w:rPr>
        <w:t xml:space="preserve">Session </w:t>
      </w:r>
      <w:r w:rsidR="00AF3A14">
        <w:rPr>
          <w:rFonts w:ascii="Calibri" w:eastAsia="Calibri" w:hAnsi="Calibri" w:cs="Calibri"/>
          <w:b/>
          <w:bCs/>
          <w:color w:val="642D08"/>
          <w:sz w:val="48"/>
          <w:szCs w:val="48"/>
        </w:rPr>
        <w:t xml:space="preserve">Plan: </w:t>
      </w:r>
      <w:r w:rsidR="00EC3BC5">
        <w:rPr>
          <w:rFonts w:ascii="Calibri" w:eastAsia="Calibri" w:hAnsi="Calibri" w:cs="Calibri"/>
          <w:b/>
          <w:bCs/>
          <w:color w:val="642D08"/>
          <w:sz w:val="48"/>
          <w:szCs w:val="48"/>
        </w:rPr>
        <w:t>Internet Explained</w:t>
      </w:r>
    </w:p>
    <w:p w14:paraId="252F85AA" w14:textId="4A0FA4AB" w:rsidR="00AF3A14" w:rsidRDefault="00AF3A14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 w:rsidRPr="00654924">
        <w:rPr>
          <w:rFonts w:ascii="Calibri" w:eastAsia="Calibri" w:hAnsi="Calibri" w:cs="Calibri"/>
          <w:b/>
          <w:bCs/>
          <w:color w:val="7C380A"/>
          <w:sz w:val="36"/>
          <w:szCs w:val="36"/>
        </w:rPr>
        <w:t>Objective</w:t>
      </w:r>
    </w:p>
    <w:p w14:paraId="51B370D6" w14:textId="23B76FCF" w:rsidR="00F07BB2" w:rsidRDefault="00F07BB2" w:rsidP="00F07BB2">
      <w:pPr>
        <w:rPr>
          <w:bCs/>
        </w:rPr>
      </w:pPr>
      <w:r w:rsidRPr="00901C18">
        <w:rPr>
          <w:bCs/>
        </w:rPr>
        <w:t xml:space="preserve">In this lecture, the students should be </w:t>
      </w:r>
      <w:r w:rsidR="00225E07">
        <w:rPr>
          <w:bCs/>
        </w:rPr>
        <w:t xml:space="preserve">introduced to the concepts of Internet and the way it works. They should be introduced to </w:t>
      </w:r>
      <w:proofErr w:type="gramStart"/>
      <w:r w:rsidR="00225E07">
        <w:rPr>
          <w:bCs/>
        </w:rPr>
        <w:t>packets,</w:t>
      </w:r>
      <w:proofErr w:type="gramEnd"/>
      <w:r w:rsidR="00225E07">
        <w:rPr>
          <w:bCs/>
        </w:rPr>
        <w:t xml:space="preserve"> an overview of the Internet protocol should be made. Students should be introduced to TCP and the OSI model. Examples of network hardware should be introduced.</w:t>
      </w:r>
      <w:r>
        <w:rPr>
          <w:bCs/>
        </w:rPr>
        <w:t xml:space="preserve">  </w:t>
      </w:r>
    </w:p>
    <w:p w14:paraId="29FC5D9A" w14:textId="38866E0A" w:rsidR="00AF3A14" w:rsidRPr="00427C0C" w:rsidRDefault="00AF3A14" w:rsidP="00AF3A14">
      <w:pPr>
        <w:rPr>
          <w:bCs/>
        </w:rPr>
      </w:pPr>
      <w:r w:rsidRPr="00427C0C">
        <w:rPr>
          <w:rFonts w:ascii="Calibri" w:eastAsia="Calibri" w:hAnsi="Calibri" w:cs="Calibri"/>
          <w:b/>
          <w:bCs/>
          <w:color w:val="7C380A"/>
          <w:sz w:val="36"/>
          <w:szCs w:val="36"/>
        </w:rPr>
        <w:t>Motivation</w:t>
      </w:r>
    </w:p>
    <w:p w14:paraId="43BA80AB" w14:textId="5ABBE23A" w:rsidR="00F07BB2" w:rsidRDefault="00F07BB2" w:rsidP="00F07BB2">
      <w:r>
        <w:t xml:space="preserve">This topic aims to introduce students to </w:t>
      </w:r>
      <w:r w:rsidR="00FB0CEB">
        <w:t>Internet</w:t>
      </w:r>
      <w:r>
        <w:t xml:space="preserve"> basically so that they can then easily understand how </w:t>
      </w:r>
      <w:r w:rsidR="00FB0CEB">
        <w:t>the</w:t>
      </w:r>
      <w:r>
        <w:t xml:space="preserve"> web works.</w:t>
      </w:r>
    </w:p>
    <w:p w14:paraId="74CCEA5D" w14:textId="51F53A19" w:rsidR="00AF3A14" w:rsidRPr="0034267D" w:rsidRDefault="00AF3A14" w:rsidP="000F1221">
      <w:pPr>
        <w:rPr>
          <w:b/>
        </w:rPr>
      </w:pPr>
      <w:r w:rsidRPr="000F1221">
        <w:rPr>
          <w:rFonts w:ascii="Calibri" w:eastAsia="Calibri" w:hAnsi="Calibri" w:cs="Calibri"/>
          <w:b/>
          <w:bCs/>
          <w:color w:val="7C380A"/>
          <w:sz w:val="36"/>
          <w:szCs w:val="36"/>
        </w:rPr>
        <w:t>Content</w:t>
      </w:r>
    </w:p>
    <w:p w14:paraId="62A29317" w14:textId="0AE86814" w:rsidR="00F07BB2" w:rsidRDefault="00CD7034" w:rsidP="00C12587">
      <w:pPr>
        <w:pStyle w:val="Heading3"/>
      </w:pPr>
      <w:proofErr w:type="spellStart"/>
      <w:r>
        <w:t>Indtroduction</w:t>
      </w:r>
      <w:proofErr w:type="spellEnd"/>
      <w:r>
        <w:t xml:space="preserve"> to Internet</w:t>
      </w:r>
      <w:r w:rsidR="00540D6E">
        <w:t xml:space="preserve"> (~2</w:t>
      </w:r>
      <w:r w:rsidR="004D5331">
        <w:t>5</w:t>
      </w:r>
      <w:r w:rsidR="00540D6E">
        <w:t xml:space="preserve"> min</w:t>
      </w:r>
      <w:r w:rsidR="00CD562E">
        <w:t>)</w:t>
      </w:r>
    </w:p>
    <w:p w14:paraId="76D93C78" w14:textId="68FDC617" w:rsidR="00A662BD" w:rsidRDefault="00A662BD" w:rsidP="00A662BD">
      <w:pPr>
        <w:pStyle w:val="ListParagraph"/>
        <w:numPr>
          <w:ilvl w:val="0"/>
          <w:numId w:val="2"/>
        </w:numPr>
      </w:pPr>
      <w:r>
        <w:t>What is the Internet?</w:t>
      </w:r>
    </w:p>
    <w:p w14:paraId="410B402A" w14:textId="77777777" w:rsidR="00A662BD" w:rsidRPr="00A662BD" w:rsidRDefault="00A662BD" w:rsidP="00A662BD">
      <w:pPr>
        <w:pStyle w:val="ListParagraph"/>
        <w:numPr>
          <w:ilvl w:val="1"/>
          <w:numId w:val="2"/>
        </w:numPr>
      </w:pPr>
      <w:r w:rsidRPr="00A662BD">
        <w:rPr>
          <w:b/>
          <w:bCs/>
        </w:rPr>
        <w:t>Vast</w:t>
      </w:r>
      <w:r w:rsidRPr="00A662BD">
        <w:t xml:space="preserve"> </w:t>
      </w:r>
      <w:r w:rsidRPr="00A662BD">
        <w:rPr>
          <w:b/>
          <w:bCs/>
        </w:rPr>
        <w:t>network</w:t>
      </w:r>
      <w:r w:rsidRPr="00A662BD">
        <w:t xml:space="preserve"> that connects billions of devices together all over the globe</w:t>
      </w:r>
    </w:p>
    <w:p w14:paraId="67A9702F" w14:textId="77777777" w:rsidR="00A662BD" w:rsidRPr="00A662BD" w:rsidRDefault="00A662BD" w:rsidP="00A662BD">
      <w:pPr>
        <w:pStyle w:val="ListParagraph"/>
        <w:numPr>
          <w:ilvl w:val="2"/>
          <w:numId w:val="2"/>
        </w:numPr>
      </w:pPr>
      <w:r w:rsidRPr="00A662BD">
        <w:t xml:space="preserve">Through </w:t>
      </w:r>
      <w:r w:rsidRPr="00A662BD">
        <w:rPr>
          <w:b/>
          <w:bCs/>
        </w:rPr>
        <w:t>fiber optics</w:t>
      </w:r>
      <w:r w:rsidRPr="00A662BD">
        <w:t xml:space="preserve">, </w:t>
      </w:r>
      <w:r w:rsidRPr="00A662BD">
        <w:rPr>
          <w:b/>
          <w:bCs/>
        </w:rPr>
        <w:t>copper</w:t>
      </w:r>
      <w:r w:rsidRPr="00A662BD">
        <w:t xml:space="preserve">, </w:t>
      </w:r>
      <w:r w:rsidRPr="00A662BD">
        <w:rPr>
          <w:b/>
          <w:bCs/>
        </w:rPr>
        <w:t>satellites</w:t>
      </w:r>
      <w:r w:rsidRPr="00A662BD">
        <w:t xml:space="preserve"> or </w:t>
      </w:r>
      <w:r w:rsidRPr="00A662BD">
        <w:rPr>
          <w:b/>
          <w:bCs/>
        </w:rPr>
        <w:t>cell phone network</w:t>
      </w:r>
    </w:p>
    <w:p w14:paraId="0C43DABF" w14:textId="47363BB0" w:rsidR="00A662BD" w:rsidRPr="00A662BD" w:rsidRDefault="00A662BD" w:rsidP="00A662BD">
      <w:pPr>
        <w:pStyle w:val="ListParagraph"/>
        <w:numPr>
          <w:ilvl w:val="1"/>
          <w:numId w:val="2"/>
        </w:numPr>
      </w:pPr>
      <w:r w:rsidRPr="00A662BD">
        <w:t xml:space="preserve">We get indirectly </w:t>
      </w:r>
      <w:r w:rsidRPr="00A662BD">
        <w:rPr>
          <w:b/>
          <w:bCs/>
        </w:rPr>
        <w:t xml:space="preserve">connected </w:t>
      </w:r>
      <w:r w:rsidRPr="00A662BD">
        <w:t>though</w:t>
      </w:r>
      <w:r w:rsidRPr="00A662BD">
        <w:rPr>
          <w:b/>
          <w:bCs/>
        </w:rPr>
        <w:t xml:space="preserve"> ISP</w:t>
      </w:r>
      <w:r w:rsidRPr="00A662BD">
        <w:t>s</w:t>
      </w:r>
      <w:r w:rsidRPr="00A662BD">
        <w:rPr>
          <w:b/>
          <w:bCs/>
        </w:rPr>
        <w:t xml:space="preserve"> </w:t>
      </w:r>
      <w:r w:rsidRPr="00A662BD">
        <w:rPr>
          <w:lang w:val="bg-BG"/>
        </w:rPr>
        <w:t>(</w:t>
      </w:r>
      <w:r w:rsidRPr="00A662BD">
        <w:rPr>
          <w:b/>
          <w:bCs/>
        </w:rPr>
        <w:t>I</w:t>
      </w:r>
      <w:r w:rsidRPr="00A662BD">
        <w:t>nternet</w:t>
      </w:r>
      <w:r w:rsidRPr="00A662BD">
        <w:rPr>
          <w:b/>
          <w:bCs/>
        </w:rPr>
        <w:t xml:space="preserve"> S</w:t>
      </w:r>
      <w:r w:rsidRPr="00A662BD">
        <w:t>ervice</w:t>
      </w:r>
      <w:r w:rsidRPr="00A662BD">
        <w:rPr>
          <w:b/>
          <w:bCs/>
        </w:rPr>
        <w:t xml:space="preserve"> P</w:t>
      </w:r>
      <w:r w:rsidRPr="00A662BD">
        <w:t>roviders</w:t>
      </w:r>
      <w:r w:rsidRPr="00A662BD">
        <w:rPr>
          <w:lang w:val="bg-BG"/>
        </w:rPr>
        <w:t>)</w:t>
      </w:r>
    </w:p>
    <w:p w14:paraId="5313DD38" w14:textId="74143B66" w:rsidR="00A662BD" w:rsidRPr="00A662BD" w:rsidRDefault="00A662BD" w:rsidP="00A662BD">
      <w:pPr>
        <w:pStyle w:val="ListParagraph"/>
        <w:numPr>
          <w:ilvl w:val="0"/>
          <w:numId w:val="2"/>
        </w:numPr>
      </w:pPr>
      <w:r w:rsidRPr="00A662BD">
        <w:rPr>
          <w:b/>
          <w:bCs/>
        </w:rPr>
        <w:t xml:space="preserve">History – Overview </w:t>
      </w:r>
    </w:p>
    <w:p w14:paraId="47B31216" w14:textId="696B43C5" w:rsidR="00A662BD" w:rsidRPr="00A662BD" w:rsidRDefault="00A662BD" w:rsidP="00A662BD">
      <w:pPr>
        <w:pStyle w:val="ListParagraph"/>
        <w:numPr>
          <w:ilvl w:val="1"/>
          <w:numId w:val="2"/>
        </w:numPr>
      </w:pPr>
      <w:r w:rsidRPr="00A662BD">
        <w:t>Begins with the development of electronic computers in the 1950s</w:t>
      </w:r>
    </w:p>
    <w:p w14:paraId="3BC9A724" w14:textId="77777777" w:rsidR="00A662BD" w:rsidRPr="00A662BD" w:rsidRDefault="00A662BD" w:rsidP="00A662BD">
      <w:pPr>
        <w:pStyle w:val="ListParagraph"/>
        <w:numPr>
          <w:ilvl w:val="1"/>
          <w:numId w:val="2"/>
        </w:numPr>
      </w:pPr>
      <w:r w:rsidRPr="00A662BD">
        <w:t>Packet switching networks were developed in the late 1960</w:t>
      </w:r>
    </w:p>
    <w:p w14:paraId="421DDF0E" w14:textId="77777777" w:rsidR="00A662BD" w:rsidRPr="00A662BD" w:rsidRDefault="00A662BD" w:rsidP="00A662BD">
      <w:pPr>
        <w:pStyle w:val="ListParagraph"/>
        <w:numPr>
          <w:ilvl w:val="1"/>
          <w:numId w:val="2"/>
        </w:numPr>
      </w:pPr>
      <w:r w:rsidRPr="00A662BD">
        <w:t>The internet protocol was developed in the 1970s</w:t>
      </w:r>
    </w:p>
    <w:p w14:paraId="0F02E0CC" w14:textId="5F65D753" w:rsidR="00A662BD" w:rsidRPr="00A662BD" w:rsidRDefault="00A662BD" w:rsidP="00A662BD">
      <w:pPr>
        <w:pStyle w:val="ListParagraph"/>
        <w:numPr>
          <w:ilvl w:val="1"/>
          <w:numId w:val="2"/>
        </w:numPr>
      </w:pPr>
      <w:r w:rsidRPr="00A662BD">
        <w:t>In the 1980s at CERN Tim Berners-Lee created</w:t>
      </w:r>
      <w:r w:rsidR="00B61DBF">
        <w:t xml:space="preserve"> </w:t>
      </w:r>
      <w:r w:rsidRPr="00A662BD">
        <w:t xml:space="preserve">the </w:t>
      </w:r>
      <w:hyperlink r:id="rId11" w:history="1">
        <w:r w:rsidRPr="00A662BD">
          <w:rPr>
            <w:rStyle w:val="Hyperlink"/>
            <w:b/>
            <w:bCs/>
          </w:rPr>
          <w:t>World Wide Web</w:t>
        </w:r>
      </w:hyperlink>
      <w:r w:rsidRPr="00A662BD">
        <w:rPr>
          <w:b/>
          <w:bCs/>
          <w:i/>
          <w:iCs/>
        </w:rPr>
        <w:t xml:space="preserve"> </w:t>
      </w:r>
      <w:r w:rsidRPr="00A662BD">
        <w:t>– the first website,</w:t>
      </w:r>
      <w:r w:rsidR="00B61DBF">
        <w:t xml:space="preserve"> </w:t>
      </w:r>
      <w:r w:rsidRPr="00A662BD">
        <w:t>linking hypertext documents into an information system, accessible from any node on the network</w:t>
      </w:r>
    </w:p>
    <w:p w14:paraId="48FB8BC1" w14:textId="3D7692DD" w:rsidR="00A662BD" w:rsidRPr="009C4B1C" w:rsidRDefault="009C4B1C" w:rsidP="009C4B1C">
      <w:pPr>
        <w:pStyle w:val="ListParagraph"/>
        <w:numPr>
          <w:ilvl w:val="0"/>
          <w:numId w:val="2"/>
        </w:numPr>
      </w:pPr>
      <w:r w:rsidRPr="009C4B1C">
        <w:rPr>
          <w:b/>
          <w:bCs/>
        </w:rPr>
        <w:t>What is a Network?</w:t>
      </w:r>
    </w:p>
    <w:p w14:paraId="3C67B61C" w14:textId="77777777" w:rsidR="009C4B1C" w:rsidRPr="009C4B1C" w:rsidRDefault="009C4B1C" w:rsidP="009C4B1C">
      <w:pPr>
        <w:pStyle w:val="ListParagraph"/>
        <w:numPr>
          <w:ilvl w:val="1"/>
          <w:numId w:val="2"/>
        </w:numPr>
      </w:pPr>
      <w:r w:rsidRPr="009C4B1C">
        <w:rPr>
          <w:b/>
          <w:bCs/>
        </w:rPr>
        <w:t xml:space="preserve">Network </w:t>
      </w:r>
      <w:r w:rsidRPr="009C4B1C">
        <w:rPr>
          <w:lang w:val="bg-BG"/>
        </w:rPr>
        <w:t>==</w:t>
      </w:r>
      <w:r w:rsidRPr="009C4B1C">
        <w:rPr>
          <w:b/>
          <w:bCs/>
        </w:rPr>
        <w:t xml:space="preserve"> </w:t>
      </w:r>
      <w:r w:rsidRPr="009C4B1C">
        <w:t xml:space="preserve">a group of </w:t>
      </w:r>
      <w:r w:rsidRPr="009C4B1C">
        <w:rPr>
          <w:b/>
          <w:bCs/>
        </w:rPr>
        <w:t xml:space="preserve">two or more devices </w:t>
      </w:r>
      <w:r w:rsidRPr="009C4B1C">
        <w:t>that can communicate</w:t>
      </w:r>
    </w:p>
    <w:p w14:paraId="71C22B6F" w14:textId="7078CF26" w:rsidR="009C4B1C" w:rsidRPr="009C4B1C" w:rsidRDefault="009C4B1C" w:rsidP="009C4B1C">
      <w:pPr>
        <w:pStyle w:val="ListParagraph"/>
        <w:numPr>
          <w:ilvl w:val="1"/>
          <w:numId w:val="2"/>
        </w:numPr>
      </w:pPr>
      <w:r w:rsidRPr="009C4B1C">
        <w:t xml:space="preserve">It is comprised of a number of </w:t>
      </w:r>
      <w:r w:rsidRPr="009C4B1C">
        <w:rPr>
          <w:b/>
          <w:bCs/>
        </w:rPr>
        <w:t xml:space="preserve">different computer systems </w:t>
      </w:r>
      <w:r w:rsidRPr="009C4B1C">
        <w:t xml:space="preserve">connected by </w:t>
      </w:r>
      <w:r w:rsidRPr="009C4B1C">
        <w:rPr>
          <w:b/>
          <w:bCs/>
        </w:rPr>
        <w:t xml:space="preserve">physical and/or wireless </w:t>
      </w:r>
      <w:r w:rsidRPr="009C4B1C">
        <w:t>connections</w:t>
      </w:r>
    </w:p>
    <w:p w14:paraId="4109244E" w14:textId="236243FB" w:rsidR="009C4B1C" w:rsidRPr="009C4B1C" w:rsidRDefault="009C4B1C" w:rsidP="009C4B1C">
      <w:pPr>
        <w:pStyle w:val="ListParagraph"/>
        <w:numPr>
          <w:ilvl w:val="1"/>
          <w:numId w:val="2"/>
        </w:numPr>
      </w:pPr>
      <w:r w:rsidRPr="009C4B1C">
        <w:t xml:space="preserve">The scale can range from </w:t>
      </w:r>
      <w:r w:rsidRPr="009C4B1C">
        <w:rPr>
          <w:b/>
          <w:bCs/>
        </w:rPr>
        <w:t xml:space="preserve">a single PC sharing </w:t>
      </w:r>
      <w:r w:rsidRPr="009C4B1C">
        <w:t xml:space="preserve">out basic peripherals to </w:t>
      </w:r>
      <w:r w:rsidRPr="009C4B1C">
        <w:rPr>
          <w:b/>
          <w:bCs/>
        </w:rPr>
        <w:t xml:space="preserve">massive data centers </w:t>
      </w:r>
      <w:r w:rsidRPr="009C4B1C">
        <w:t>located around the World, to the Internet itself</w:t>
      </w:r>
    </w:p>
    <w:p w14:paraId="08ECF803" w14:textId="771956A6" w:rsidR="009C4B1C" w:rsidRPr="00F55325" w:rsidRDefault="00F55325" w:rsidP="00F55325">
      <w:pPr>
        <w:pStyle w:val="ListParagraph"/>
        <w:numPr>
          <w:ilvl w:val="0"/>
          <w:numId w:val="2"/>
        </w:numPr>
      </w:pPr>
      <w:r w:rsidRPr="00F55325">
        <w:rPr>
          <w:b/>
          <w:bCs/>
        </w:rPr>
        <w:t>Networks and Internet</w:t>
      </w:r>
    </w:p>
    <w:p w14:paraId="506FAD87" w14:textId="77777777" w:rsidR="00F55325" w:rsidRPr="00F55325" w:rsidRDefault="00F55325" w:rsidP="00F55325">
      <w:pPr>
        <w:pStyle w:val="ListParagraph"/>
        <w:numPr>
          <w:ilvl w:val="1"/>
          <w:numId w:val="2"/>
        </w:numPr>
      </w:pPr>
      <w:r w:rsidRPr="00F55325">
        <w:rPr>
          <w:b/>
          <w:bCs/>
        </w:rPr>
        <w:t xml:space="preserve">The internet </w:t>
      </w:r>
      <w:r w:rsidRPr="00F55325">
        <w:t xml:space="preserve">is made of hundreds of thousands of </w:t>
      </w:r>
      <w:r w:rsidRPr="00F55325">
        <w:rPr>
          <w:b/>
          <w:bCs/>
        </w:rPr>
        <w:t>networks</w:t>
      </w:r>
      <w:r w:rsidRPr="00F55325">
        <w:t xml:space="preserve"> and billions of computers and devices connected physically</w:t>
      </w:r>
    </w:p>
    <w:p w14:paraId="221E15AB" w14:textId="532292EF" w:rsidR="00F55325" w:rsidRDefault="00F55325" w:rsidP="006B029E">
      <w:pPr>
        <w:pStyle w:val="ListParagraph"/>
        <w:numPr>
          <w:ilvl w:val="1"/>
          <w:numId w:val="2"/>
        </w:numPr>
      </w:pPr>
      <w:r w:rsidRPr="00F55325">
        <w:t xml:space="preserve">These different systems </w:t>
      </w:r>
      <w:r w:rsidRPr="00F55325">
        <w:rPr>
          <w:b/>
          <w:bCs/>
        </w:rPr>
        <w:t>connect to each other</w:t>
      </w:r>
      <w:r w:rsidRPr="00F55325">
        <w:t xml:space="preserve">, </w:t>
      </w:r>
      <w:r w:rsidRPr="00F55325">
        <w:rPr>
          <w:b/>
          <w:bCs/>
        </w:rPr>
        <w:t>communicate with each other</w:t>
      </w:r>
      <w:r w:rsidRPr="00F55325">
        <w:t xml:space="preserve"> and </w:t>
      </w:r>
      <w:r w:rsidRPr="00F55325">
        <w:rPr>
          <w:b/>
          <w:bCs/>
        </w:rPr>
        <w:t xml:space="preserve">work together </w:t>
      </w:r>
      <w:r w:rsidRPr="00F55325">
        <w:t>because of standards for how data is sent</w:t>
      </w:r>
    </w:p>
    <w:p w14:paraId="706BC452" w14:textId="6F90821E" w:rsidR="005E11C5" w:rsidRPr="00A662BD" w:rsidRDefault="005E11C5" w:rsidP="001D6500">
      <w:pPr>
        <w:pStyle w:val="Heading3"/>
      </w:pPr>
      <w:r>
        <w:t>Q&amp;A [Sli.do] (~5 min)</w:t>
      </w:r>
    </w:p>
    <w:p w14:paraId="1128447B" w14:textId="2ADF2B73" w:rsidR="00A662BD" w:rsidRDefault="006B029E" w:rsidP="006B029E">
      <w:pPr>
        <w:pStyle w:val="Heading3"/>
      </w:pPr>
      <w:r>
        <w:t>How does the Internet work?</w:t>
      </w:r>
      <w:r w:rsidR="00A50DBA">
        <w:t xml:space="preserve"> (~25 min)</w:t>
      </w:r>
    </w:p>
    <w:p w14:paraId="7D9E8243" w14:textId="26C3D0DC" w:rsidR="004C09C0" w:rsidRPr="006B029E" w:rsidRDefault="006B029E" w:rsidP="006B029E">
      <w:pPr>
        <w:pStyle w:val="ListParagraph"/>
        <w:numPr>
          <w:ilvl w:val="0"/>
          <w:numId w:val="2"/>
        </w:numPr>
        <w:rPr>
          <w:b/>
          <w:bCs/>
        </w:rPr>
      </w:pPr>
      <w:r w:rsidRPr="006B029E">
        <w:rPr>
          <w:b/>
          <w:bCs/>
        </w:rPr>
        <w:t>Web Server Work Model</w:t>
      </w:r>
    </w:p>
    <w:p w14:paraId="51C14174" w14:textId="4130401E" w:rsidR="004B29FC" w:rsidRDefault="004B29FC" w:rsidP="00A022C3">
      <w:pPr>
        <w:pStyle w:val="ListParagraph"/>
        <w:numPr>
          <w:ilvl w:val="0"/>
          <w:numId w:val="2"/>
        </w:numPr>
        <w:rPr>
          <w:b/>
          <w:bCs/>
        </w:rPr>
      </w:pPr>
      <w:r w:rsidRPr="006B029E">
        <w:rPr>
          <w:b/>
          <w:bCs/>
        </w:rPr>
        <w:t>Important Definitio</w:t>
      </w:r>
      <w:r w:rsidR="0019370A" w:rsidRPr="006B029E">
        <w:rPr>
          <w:b/>
          <w:bCs/>
        </w:rPr>
        <w:t>n</w:t>
      </w:r>
      <w:r w:rsidRPr="006B029E">
        <w:rPr>
          <w:b/>
          <w:bCs/>
        </w:rPr>
        <w:t>s</w:t>
      </w:r>
    </w:p>
    <w:p w14:paraId="7318A194" w14:textId="50520D10" w:rsidR="006B029E" w:rsidRDefault="006B029E" w:rsidP="006B029E">
      <w:pPr>
        <w:pStyle w:val="ListParagraph"/>
        <w:numPr>
          <w:ilvl w:val="1"/>
          <w:numId w:val="2"/>
        </w:numPr>
      </w:pPr>
      <w:r w:rsidRPr="006B029E">
        <w:t xml:space="preserve">To understand how </w:t>
      </w:r>
      <w:r w:rsidRPr="006B029E">
        <w:rPr>
          <w:b/>
          <w:bCs/>
        </w:rPr>
        <w:t>the Internet works</w:t>
      </w:r>
      <w:r w:rsidRPr="006B029E">
        <w:t>, first we need to get acquainted with a few definitions</w:t>
      </w:r>
    </w:p>
    <w:p w14:paraId="76CBF919" w14:textId="7B5B703C" w:rsidR="006B029E" w:rsidRPr="00E22F5D" w:rsidRDefault="006B029E" w:rsidP="006B029E">
      <w:pPr>
        <w:pStyle w:val="ListParagraph"/>
        <w:numPr>
          <w:ilvl w:val="1"/>
          <w:numId w:val="2"/>
        </w:numPr>
        <w:rPr>
          <w:b/>
          <w:bCs/>
        </w:rPr>
      </w:pPr>
      <w:r w:rsidRPr="00E22F5D">
        <w:rPr>
          <w:b/>
          <w:bCs/>
        </w:rPr>
        <w:t>What is?</w:t>
      </w:r>
    </w:p>
    <w:p w14:paraId="57E96925" w14:textId="77777777" w:rsidR="004B29FC" w:rsidRPr="004B29FC" w:rsidRDefault="004B29FC" w:rsidP="006B029E">
      <w:pPr>
        <w:pStyle w:val="ListParagraph"/>
        <w:numPr>
          <w:ilvl w:val="2"/>
          <w:numId w:val="2"/>
        </w:numPr>
        <w:rPr>
          <w:lang w:val="bg-BG"/>
        </w:rPr>
      </w:pPr>
      <w:r w:rsidRPr="004B29FC">
        <w:t>Server and Client</w:t>
      </w:r>
    </w:p>
    <w:p w14:paraId="30739F43" w14:textId="77777777" w:rsidR="004B29FC" w:rsidRPr="004B29FC" w:rsidRDefault="004B29FC" w:rsidP="006B029E">
      <w:pPr>
        <w:pStyle w:val="ListParagraph"/>
        <w:numPr>
          <w:ilvl w:val="2"/>
          <w:numId w:val="2"/>
        </w:numPr>
        <w:rPr>
          <w:lang w:val="bg-BG"/>
        </w:rPr>
      </w:pPr>
      <w:r w:rsidRPr="004B29FC">
        <w:lastRenderedPageBreak/>
        <w:t>Network Protocol</w:t>
      </w:r>
    </w:p>
    <w:p w14:paraId="5EB1999E" w14:textId="77777777" w:rsidR="004B29FC" w:rsidRPr="004B29FC" w:rsidRDefault="004B29FC" w:rsidP="006B029E">
      <w:pPr>
        <w:pStyle w:val="ListParagraph"/>
        <w:numPr>
          <w:ilvl w:val="2"/>
          <w:numId w:val="2"/>
        </w:numPr>
        <w:rPr>
          <w:lang w:val="bg-BG"/>
        </w:rPr>
      </w:pPr>
      <w:r w:rsidRPr="004B29FC">
        <w:t>Packets</w:t>
      </w:r>
    </w:p>
    <w:p w14:paraId="5E5F18CA" w14:textId="77777777" w:rsidR="004B29FC" w:rsidRPr="004B29FC" w:rsidRDefault="004B29FC" w:rsidP="006B029E">
      <w:pPr>
        <w:pStyle w:val="ListParagraph"/>
        <w:numPr>
          <w:ilvl w:val="2"/>
          <w:numId w:val="2"/>
        </w:numPr>
        <w:rPr>
          <w:lang w:val="bg-BG"/>
        </w:rPr>
      </w:pPr>
      <w:r w:rsidRPr="004B29FC">
        <w:t>TCP vs UDP</w:t>
      </w:r>
    </w:p>
    <w:p w14:paraId="50997C32" w14:textId="02F2A255" w:rsidR="004B29FC" w:rsidRDefault="004B29FC" w:rsidP="00A022C3">
      <w:pPr>
        <w:pStyle w:val="ListParagraph"/>
        <w:numPr>
          <w:ilvl w:val="0"/>
          <w:numId w:val="2"/>
        </w:numPr>
      </w:pPr>
      <w:r>
        <w:t>Servers and Clients</w:t>
      </w:r>
    </w:p>
    <w:p w14:paraId="69A76E2E" w14:textId="5853B56C" w:rsidR="004B29FC" w:rsidRPr="004B29FC" w:rsidRDefault="004B29FC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4B29FC">
        <w:t xml:space="preserve">All of the machines on the Internet are either </w:t>
      </w:r>
      <w:r w:rsidRPr="004B29FC">
        <w:rPr>
          <w:b/>
          <w:bCs/>
        </w:rPr>
        <w:t>servers</w:t>
      </w:r>
      <w:r w:rsidRPr="004B29FC">
        <w:t xml:space="preserve"> or </w:t>
      </w:r>
      <w:r w:rsidRPr="004B29FC">
        <w:rPr>
          <w:b/>
          <w:bCs/>
        </w:rPr>
        <w:t>clients</w:t>
      </w:r>
    </w:p>
    <w:p w14:paraId="573AC6E8" w14:textId="1E63CE7F" w:rsidR="004B29FC" w:rsidRPr="004B29FC" w:rsidRDefault="004B29FC" w:rsidP="00F83078">
      <w:pPr>
        <w:pStyle w:val="ListParagraph"/>
        <w:numPr>
          <w:ilvl w:val="2"/>
          <w:numId w:val="2"/>
        </w:numPr>
        <w:rPr>
          <w:lang w:val="bg-BG"/>
        </w:rPr>
      </w:pPr>
      <w:r w:rsidRPr="004B29FC">
        <w:rPr>
          <w:b/>
          <w:bCs/>
        </w:rPr>
        <w:t>Servers</w:t>
      </w:r>
      <w:r w:rsidRPr="004B29FC">
        <w:t xml:space="preserve"> are the machines that provide services to other machines</w:t>
      </w:r>
    </w:p>
    <w:p w14:paraId="04ED9737" w14:textId="15EAE599" w:rsidR="004B29FC" w:rsidRPr="004B29FC" w:rsidRDefault="004B29FC" w:rsidP="00F83078">
      <w:pPr>
        <w:pStyle w:val="ListParagraph"/>
        <w:numPr>
          <w:ilvl w:val="2"/>
          <w:numId w:val="2"/>
        </w:numPr>
        <w:rPr>
          <w:lang w:val="bg-BG"/>
        </w:rPr>
      </w:pPr>
      <w:r w:rsidRPr="004B29FC">
        <w:rPr>
          <w:b/>
          <w:bCs/>
        </w:rPr>
        <w:t>Clients</w:t>
      </w:r>
      <w:r w:rsidRPr="004B29FC">
        <w:t xml:space="preserve"> are the machines that are used to connect to those services</w:t>
      </w:r>
    </w:p>
    <w:p w14:paraId="6F76DB45" w14:textId="79EBDB80" w:rsidR="004B29FC" w:rsidRPr="004B29FC" w:rsidRDefault="004B29FC" w:rsidP="00A022C3">
      <w:pPr>
        <w:pStyle w:val="ListParagraph"/>
        <w:numPr>
          <w:ilvl w:val="0"/>
          <w:numId w:val="2"/>
        </w:numPr>
      </w:pPr>
      <w:r>
        <w:rPr>
          <w:b/>
          <w:bCs/>
        </w:rPr>
        <w:t>Network Protocol</w:t>
      </w:r>
    </w:p>
    <w:p w14:paraId="0CAEA6C1" w14:textId="2CEAB777" w:rsidR="00F83078" w:rsidRPr="00F83078" w:rsidRDefault="00F83078" w:rsidP="00F83078">
      <w:pPr>
        <w:pStyle w:val="ListParagraph"/>
        <w:numPr>
          <w:ilvl w:val="1"/>
          <w:numId w:val="2"/>
        </w:numPr>
        <w:rPr>
          <w:b/>
          <w:bCs/>
        </w:rPr>
      </w:pPr>
      <w:r w:rsidRPr="00F83078">
        <w:rPr>
          <w:b/>
          <w:bCs/>
        </w:rPr>
        <w:t>Network Protocol</w:t>
      </w:r>
      <w:r w:rsidRPr="00F83078">
        <w:t xml:space="preserve"> == a set of rules and standards, that allow communication between network devices</w:t>
      </w:r>
      <w:r w:rsidRPr="00F83078">
        <w:rPr>
          <w:b/>
          <w:bCs/>
          <w:lang w:val="bg-BG"/>
        </w:rPr>
        <w:t xml:space="preserve"> </w:t>
      </w:r>
    </w:p>
    <w:p w14:paraId="314A4D0E" w14:textId="438D226D" w:rsidR="004B29FC" w:rsidRPr="00F83078" w:rsidRDefault="004B29FC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4B29FC">
        <w:t xml:space="preserve">Network protocols include </w:t>
      </w:r>
      <w:r w:rsidRPr="004B29FC">
        <w:rPr>
          <w:b/>
          <w:bCs/>
        </w:rPr>
        <w:t>mechanisms</w:t>
      </w:r>
      <w:r w:rsidRPr="004B29FC">
        <w:t xml:space="preserve"> for devices to identify and make </w:t>
      </w:r>
      <w:r w:rsidRPr="004B29FC">
        <w:rPr>
          <w:b/>
          <w:bCs/>
        </w:rPr>
        <w:t>connections</w:t>
      </w:r>
      <w:r w:rsidRPr="004B29FC">
        <w:t xml:space="preserve"> with each other</w:t>
      </w:r>
    </w:p>
    <w:p w14:paraId="3AF35B21" w14:textId="77777777" w:rsidR="00F83078" w:rsidRPr="00F83078" w:rsidRDefault="00F83078" w:rsidP="00F83078">
      <w:pPr>
        <w:pStyle w:val="ListParagraph"/>
        <w:numPr>
          <w:ilvl w:val="1"/>
          <w:numId w:val="2"/>
        </w:numPr>
      </w:pPr>
      <w:r w:rsidRPr="00F83078">
        <w:t>Examples for</w:t>
      </w:r>
      <w:r w:rsidRPr="00F83078">
        <w:rPr>
          <w:lang w:val="bg-BG"/>
        </w:rPr>
        <w:t xml:space="preserve"> </w:t>
      </w:r>
      <w:r w:rsidRPr="00F83078">
        <w:t>standard network protocols</w:t>
      </w:r>
    </w:p>
    <w:p w14:paraId="24FBE1DF" w14:textId="77777777" w:rsidR="00F83078" w:rsidRPr="00F83078" w:rsidRDefault="00F83078" w:rsidP="00F83078">
      <w:pPr>
        <w:pStyle w:val="ListParagraph"/>
        <w:numPr>
          <w:ilvl w:val="2"/>
          <w:numId w:val="2"/>
        </w:numPr>
      </w:pPr>
      <w:r w:rsidRPr="00F83078">
        <w:t>TCP, QUIC, UDP, IP, ARP</w:t>
      </w:r>
    </w:p>
    <w:p w14:paraId="186E9368" w14:textId="3B7D8C8D" w:rsidR="00F83078" w:rsidRDefault="00F83078" w:rsidP="00050014">
      <w:pPr>
        <w:pStyle w:val="ListParagraph"/>
        <w:numPr>
          <w:ilvl w:val="2"/>
          <w:numId w:val="2"/>
        </w:numPr>
      </w:pPr>
      <w:r w:rsidRPr="00F83078">
        <w:t>HTTP, FTP, TFTP, SMPT, SSH</w:t>
      </w:r>
    </w:p>
    <w:p w14:paraId="64830FC1" w14:textId="4AA99993" w:rsidR="001D6500" w:rsidRDefault="001D6500" w:rsidP="001D6500">
      <w:pPr>
        <w:pStyle w:val="Heading3"/>
      </w:pPr>
      <w:r>
        <w:t>Q&amp;A [Sli.do] (~5 min)</w:t>
      </w:r>
    </w:p>
    <w:p w14:paraId="677571D2" w14:textId="40D0F046" w:rsidR="00EA38F5" w:rsidRPr="00EA38F5" w:rsidRDefault="00EA38F5" w:rsidP="00E87C1E">
      <w:pPr>
        <w:pStyle w:val="Heading3"/>
      </w:pPr>
      <w:r>
        <w:t>BREAK: 1</w:t>
      </w:r>
      <w:r w:rsidR="00B0183F">
        <w:rPr>
          <w:lang w:val="bg-BG"/>
        </w:rPr>
        <w:t>5</w:t>
      </w:r>
      <w:r>
        <w:t xml:space="preserve"> min</w:t>
      </w:r>
    </w:p>
    <w:p w14:paraId="4ECDF5DA" w14:textId="5548C175" w:rsidR="00F07BB2" w:rsidRDefault="00244051" w:rsidP="00285C6F">
      <w:pPr>
        <w:pStyle w:val="Heading3"/>
      </w:pPr>
      <w:r>
        <w:t>Packets</w:t>
      </w:r>
      <w:r w:rsidR="00B84AF4">
        <w:t xml:space="preserve"> (~</w:t>
      </w:r>
      <w:r w:rsidR="00B0183F">
        <w:rPr>
          <w:lang w:val="bg-BG"/>
        </w:rPr>
        <w:t>20</w:t>
      </w:r>
      <w:r w:rsidR="00B84AF4">
        <w:t xml:space="preserve"> min)</w:t>
      </w:r>
    </w:p>
    <w:p w14:paraId="2BAC99AD" w14:textId="3621CD4B" w:rsidR="001009BD" w:rsidRPr="001009BD" w:rsidRDefault="001009BD" w:rsidP="001009BD">
      <w:pPr>
        <w:pStyle w:val="ListParagraph"/>
        <w:numPr>
          <w:ilvl w:val="0"/>
          <w:numId w:val="2"/>
        </w:numPr>
        <w:rPr>
          <w:b/>
          <w:bCs/>
        </w:rPr>
      </w:pPr>
      <w:r w:rsidRPr="001009BD">
        <w:rPr>
          <w:b/>
          <w:bCs/>
        </w:rPr>
        <w:t>Packets</w:t>
      </w:r>
    </w:p>
    <w:p w14:paraId="425FE656" w14:textId="77777777" w:rsidR="00981D4B" w:rsidRPr="00981D4B" w:rsidRDefault="00981D4B" w:rsidP="001009BD">
      <w:pPr>
        <w:pStyle w:val="ListParagraph"/>
        <w:numPr>
          <w:ilvl w:val="1"/>
          <w:numId w:val="2"/>
        </w:numPr>
      </w:pPr>
      <w:r w:rsidRPr="00981D4B">
        <w:t xml:space="preserve">Everything that is created on a computer is translated into digital information using </w:t>
      </w:r>
      <w:r w:rsidRPr="00981D4B">
        <w:rPr>
          <w:b/>
          <w:bCs/>
        </w:rPr>
        <w:t>bits</w:t>
      </w:r>
    </w:p>
    <w:p w14:paraId="74144935" w14:textId="77777777" w:rsidR="00981D4B" w:rsidRPr="00981D4B" w:rsidRDefault="00981D4B" w:rsidP="001009BD">
      <w:pPr>
        <w:pStyle w:val="ListParagraph"/>
        <w:numPr>
          <w:ilvl w:val="1"/>
          <w:numId w:val="2"/>
        </w:numPr>
      </w:pPr>
      <w:r w:rsidRPr="00981D4B">
        <w:t>Bits need to have a way to be transmitted over the internet</w:t>
      </w:r>
    </w:p>
    <w:p w14:paraId="49495989" w14:textId="77777777" w:rsidR="00981D4B" w:rsidRPr="00981D4B" w:rsidRDefault="00981D4B" w:rsidP="001009BD">
      <w:pPr>
        <w:pStyle w:val="ListParagraph"/>
        <w:numPr>
          <w:ilvl w:val="1"/>
          <w:numId w:val="2"/>
        </w:numPr>
      </w:pPr>
      <w:r w:rsidRPr="00981D4B">
        <w:t xml:space="preserve">Every message, file or stream of information is broken down into small chunks, called </w:t>
      </w:r>
      <w:r w:rsidRPr="00981D4B">
        <w:rPr>
          <w:b/>
          <w:bCs/>
        </w:rPr>
        <w:t>packets</w:t>
      </w:r>
    </w:p>
    <w:p w14:paraId="1DFCAA2C" w14:textId="77777777" w:rsidR="00981D4B" w:rsidRPr="00981D4B" w:rsidRDefault="00981D4B" w:rsidP="001009BD">
      <w:pPr>
        <w:pStyle w:val="ListParagraph"/>
        <w:numPr>
          <w:ilvl w:val="1"/>
          <w:numId w:val="2"/>
        </w:numPr>
      </w:pPr>
      <w:r w:rsidRPr="00981D4B">
        <w:t>When packets are sent on the internet, they usually travel the network together</w:t>
      </w:r>
    </w:p>
    <w:p w14:paraId="011925D1" w14:textId="77777777" w:rsidR="00981D4B" w:rsidRPr="00981D4B" w:rsidRDefault="00981D4B" w:rsidP="001009BD">
      <w:pPr>
        <w:pStyle w:val="ListParagraph"/>
        <w:numPr>
          <w:ilvl w:val="1"/>
          <w:numId w:val="2"/>
        </w:numPr>
      </w:pPr>
      <w:r w:rsidRPr="00981D4B">
        <w:t>But they might have to take a different route to get to the destination</w:t>
      </w:r>
    </w:p>
    <w:p w14:paraId="69E01E80" w14:textId="50609B54" w:rsidR="00981D4B" w:rsidRPr="00981D4B" w:rsidRDefault="00981D4B" w:rsidP="001009BD">
      <w:pPr>
        <w:pStyle w:val="ListParagraph"/>
        <w:numPr>
          <w:ilvl w:val="1"/>
          <w:numId w:val="2"/>
        </w:numPr>
      </w:pPr>
      <w:r w:rsidRPr="00981D4B">
        <w:t xml:space="preserve">Each packet contains some </w:t>
      </w:r>
      <w:r w:rsidRPr="00981D4B">
        <w:rPr>
          <w:b/>
          <w:bCs/>
        </w:rPr>
        <w:t xml:space="preserve">important information </w:t>
      </w:r>
      <w:r w:rsidRPr="00981D4B">
        <w:t xml:space="preserve">inside of it, called </w:t>
      </w:r>
      <w:r w:rsidRPr="00981D4B">
        <w:rPr>
          <w:b/>
          <w:bCs/>
        </w:rPr>
        <w:t>the header</w:t>
      </w:r>
      <w:r w:rsidRPr="00981D4B">
        <w:t>:</w:t>
      </w:r>
    </w:p>
    <w:p w14:paraId="55FF075D" w14:textId="77777777" w:rsidR="00981D4B" w:rsidRPr="00981D4B" w:rsidRDefault="00981D4B" w:rsidP="001009BD">
      <w:pPr>
        <w:pStyle w:val="ListParagraph"/>
        <w:numPr>
          <w:ilvl w:val="2"/>
          <w:numId w:val="2"/>
        </w:numPr>
      </w:pPr>
      <w:r w:rsidRPr="00981D4B">
        <w:t>Where it came from</w:t>
      </w:r>
    </w:p>
    <w:p w14:paraId="33CA6615" w14:textId="77777777" w:rsidR="00981D4B" w:rsidRPr="00981D4B" w:rsidRDefault="00981D4B" w:rsidP="001009BD">
      <w:pPr>
        <w:pStyle w:val="ListParagraph"/>
        <w:numPr>
          <w:ilvl w:val="2"/>
          <w:numId w:val="2"/>
        </w:numPr>
      </w:pPr>
      <w:r w:rsidRPr="00981D4B">
        <w:t>Where is it going</w:t>
      </w:r>
    </w:p>
    <w:p w14:paraId="76BB11A9" w14:textId="77777777" w:rsidR="00981D4B" w:rsidRPr="00981D4B" w:rsidRDefault="00981D4B" w:rsidP="001009BD">
      <w:pPr>
        <w:pStyle w:val="ListParagraph"/>
        <w:numPr>
          <w:ilvl w:val="2"/>
          <w:numId w:val="2"/>
        </w:numPr>
      </w:pPr>
      <w:r w:rsidRPr="00981D4B">
        <w:t>How long it is</w:t>
      </w:r>
    </w:p>
    <w:p w14:paraId="01A17F07" w14:textId="77777777" w:rsidR="00981D4B" w:rsidRPr="00981D4B" w:rsidRDefault="00981D4B" w:rsidP="001009BD">
      <w:pPr>
        <w:pStyle w:val="ListParagraph"/>
        <w:numPr>
          <w:ilvl w:val="3"/>
          <w:numId w:val="2"/>
        </w:numPr>
      </w:pPr>
      <w:r w:rsidRPr="00981D4B">
        <w:t>This is how the packet is known to be complete</w:t>
      </w:r>
    </w:p>
    <w:p w14:paraId="2B92E21F" w14:textId="77777777" w:rsidR="00981D4B" w:rsidRPr="00981D4B" w:rsidRDefault="00981D4B" w:rsidP="001009BD">
      <w:pPr>
        <w:pStyle w:val="ListParagraph"/>
        <w:numPr>
          <w:ilvl w:val="3"/>
          <w:numId w:val="2"/>
        </w:numPr>
      </w:pPr>
      <w:r w:rsidRPr="00981D4B">
        <w:t>All the packets in the message are the same size</w:t>
      </w:r>
    </w:p>
    <w:p w14:paraId="6C21B6A8" w14:textId="36638C5B" w:rsidR="00981D4B" w:rsidRDefault="00981D4B" w:rsidP="001009BD">
      <w:pPr>
        <w:pStyle w:val="ListParagraph"/>
        <w:numPr>
          <w:ilvl w:val="1"/>
          <w:numId w:val="2"/>
        </w:numPr>
      </w:pPr>
      <w:r w:rsidRPr="00981D4B">
        <w:t>How many packets there are in the overall message</w:t>
      </w:r>
    </w:p>
    <w:p w14:paraId="240C56A7" w14:textId="44521213" w:rsidR="000C6B0E" w:rsidRPr="00981D4B" w:rsidRDefault="000C6B0E" w:rsidP="000C6B0E">
      <w:pPr>
        <w:pStyle w:val="ListParagraph"/>
        <w:numPr>
          <w:ilvl w:val="0"/>
          <w:numId w:val="2"/>
        </w:numPr>
      </w:pPr>
      <w:r w:rsidRPr="000C6B0E">
        <w:rPr>
          <w:b/>
          <w:bCs/>
        </w:rPr>
        <w:t>Traveling of the Packets in the Network</w:t>
      </w:r>
    </w:p>
    <w:p w14:paraId="15F313CD" w14:textId="00B686A3" w:rsidR="00EA52B8" w:rsidRDefault="00244051" w:rsidP="00EA52B8">
      <w:pPr>
        <w:pStyle w:val="Heading3"/>
      </w:pPr>
      <w:r>
        <w:t>Internet Protocol</w:t>
      </w:r>
      <w:r w:rsidR="00AF3773">
        <w:t xml:space="preserve"> </w:t>
      </w:r>
      <w:r w:rsidR="00A359DF">
        <w:t>(~</w:t>
      </w:r>
      <w:r w:rsidR="00D04C01">
        <w:t>30</w:t>
      </w:r>
      <w:r w:rsidR="00A359DF">
        <w:t xml:space="preserve"> min)</w:t>
      </w:r>
    </w:p>
    <w:p w14:paraId="4C9704F8" w14:textId="0CE94B28" w:rsidR="00EA52B8" w:rsidRPr="006965E2" w:rsidRDefault="00EA52B8" w:rsidP="00EA52B8">
      <w:pPr>
        <w:pStyle w:val="ListParagraph"/>
        <w:numPr>
          <w:ilvl w:val="0"/>
          <w:numId w:val="2"/>
        </w:numPr>
        <w:rPr>
          <w:b/>
          <w:bCs/>
        </w:rPr>
      </w:pPr>
      <w:r w:rsidRPr="006965E2">
        <w:rPr>
          <w:b/>
          <w:bCs/>
        </w:rPr>
        <w:t>Internet Protocol</w:t>
      </w:r>
    </w:p>
    <w:p w14:paraId="33426FAE" w14:textId="1B481E5D" w:rsidR="00981D4B" w:rsidRPr="00981D4B" w:rsidRDefault="00981D4B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981D4B">
        <w:t xml:space="preserve">One of the most important protocols used in Internet communication is the </w:t>
      </w:r>
      <w:r w:rsidRPr="00981D4B">
        <w:rPr>
          <w:b/>
          <w:bCs/>
        </w:rPr>
        <w:t xml:space="preserve">Internet Protocol </w:t>
      </w:r>
      <w:r w:rsidRPr="00981D4B">
        <w:t>(</w:t>
      </w:r>
      <w:r w:rsidRPr="00981D4B">
        <w:rPr>
          <w:b/>
          <w:bCs/>
        </w:rPr>
        <w:t>IP</w:t>
      </w:r>
      <w:r w:rsidRPr="00981D4B">
        <w:t>)</w:t>
      </w:r>
    </w:p>
    <w:p w14:paraId="16C34752" w14:textId="77777777" w:rsidR="00981D4B" w:rsidRPr="00981D4B" w:rsidRDefault="00981D4B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981D4B">
        <w:t xml:space="preserve">All the devices on the Internet have </w:t>
      </w:r>
      <w:r w:rsidRPr="00981D4B">
        <w:rPr>
          <w:b/>
          <w:bCs/>
        </w:rPr>
        <w:t>addresses</w:t>
      </w:r>
    </w:p>
    <w:p w14:paraId="5C93D7D9" w14:textId="77777777" w:rsidR="00981D4B" w:rsidRPr="00981D4B" w:rsidRDefault="00981D4B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981D4B">
        <w:t>They</w:t>
      </w:r>
      <w:r w:rsidRPr="00981D4B">
        <w:rPr>
          <w:b/>
          <w:bCs/>
        </w:rPr>
        <w:t xml:space="preserve"> </w:t>
      </w:r>
      <w:r w:rsidRPr="00981D4B">
        <w:t>are</w:t>
      </w:r>
      <w:r w:rsidRPr="00981D4B">
        <w:rPr>
          <w:b/>
          <w:bCs/>
        </w:rPr>
        <w:t xml:space="preserve"> </w:t>
      </w:r>
      <w:r w:rsidRPr="00981D4B">
        <w:t>called</w:t>
      </w:r>
      <w:r w:rsidRPr="00981D4B">
        <w:rPr>
          <w:b/>
          <w:bCs/>
        </w:rPr>
        <w:t xml:space="preserve"> IP Addresses</w:t>
      </w:r>
    </w:p>
    <w:p w14:paraId="2ECC8F7A" w14:textId="1C497E35" w:rsidR="00981D4B" w:rsidRPr="006965E2" w:rsidRDefault="00981D4B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981D4B">
        <w:t xml:space="preserve">The IP address is </w:t>
      </w:r>
      <w:r w:rsidRPr="00981D4B">
        <w:rPr>
          <w:b/>
          <w:bCs/>
        </w:rPr>
        <w:t>unique</w:t>
      </w:r>
      <w:r w:rsidRPr="00981D4B">
        <w:t xml:space="preserve"> to each computer or a device at the edge of the network</w:t>
      </w:r>
    </w:p>
    <w:p w14:paraId="4A7B6F3A" w14:textId="2D9B1FC2" w:rsidR="006965E2" w:rsidRPr="006965E2" w:rsidRDefault="006965E2" w:rsidP="006965E2">
      <w:pPr>
        <w:pStyle w:val="ListParagraph"/>
        <w:numPr>
          <w:ilvl w:val="0"/>
          <w:numId w:val="2"/>
        </w:numPr>
        <w:rPr>
          <w:lang w:val="bg-BG"/>
        </w:rPr>
      </w:pPr>
      <w:r w:rsidRPr="006965E2">
        <w:rPr>
          <w:b/>
          <w:bCs/>
        </w:rPr>
        <w:t>IP Address</w:t>
      </w:r>
    </w:p>
    <w:p w14:paraId="5F730999" w14:textId="77777777" w:rsidR="006965E2" w:rsidRPr="006965E2" w:rsidRDefault="006965E2" w:rsidP="006965E2">
      <w:pPr>
        <w:pStyle w:val="ListParagraph"/>
        <w:numPr>
          <w:ilvl w:val="1"/>
          <w:numId w:val="2"/>
        </w:numPr>
      </w:pPr>
      <w:r w:rsidRPr="006965E2">
        <w:t xml:space="preserve">An </w:t>
      </w:r>
      <w:r w:rsidRPr="006965E2">
        <w:rPr>
          <w:b/>
          <w:bCs/>
        </w:rPr>
        <w:t xml:space="preserve">IP Address </w:t>
      </w:r>
      <w:r w:rsidRPr="006965E2">
        <w:t>has many parts, organized in a hierarchy</w:t>
      </w:r>
    </w:p>
    <w:p w14:paraId="37960BD8" w14:textId="77777777" w:rsidR="006965E2" w:rsidRPr="006965E2" w:rsidRDefault="006965E2" w:rsidP="006965E2">
      <w:pPr>
        <w:pStyle w:val="ListParagraph"/>
        <w:numPr>
          <w:ilvl w:val="1"/>
          <w:numId w:val="2"/>
        </w:numPr>
      </w:pPr>
      <w:r w:rsidRPr="006965E2">
        <w:t xml:space="preserve">This version of IP Addressing is called </w:t>
      </w:r>
      <w:r w:rsidRPr="006965E2">
        <w:rPr>
          <w:b/>
          <w:bCs/>
        </w:rPr>
        <w:t xml:space="preserve">IPv4 </w:t>
      </w:r>
    </w:p>
    <w:p w14:paraId="331E249A" w14:textId="3F31F2EA" w:rsidR="006965E2" w:rsidRPr="00F22D51" w:rsidRDefault="006965E2" w:rsidP="00F22D51">
      <w:pPr>
        <w:pStyle w:val="ListParagraph"/>
        <w:numPr>
          <w:ilvl w:val="2"/>
          <w:numId w:val="2"/>
        </w:numPr>
      </w:pPr>
      <w:r w:rsidRPr="006965E2">
        <w:t xml:space="preserve">Provides more than 4 billion </w:t>
      </w:r>
      <w:r w:rsidRPr="006965E2">
        <w:rPr>
          <w:b/>
          <w:bCs/>
        </w:rPr>
        <w:t xml:space="preserve">32 bits </w:t>
      </w:r>
      <w:r w:rsidRPr="006965E2">
        <w:t xml:space="preserve">unique addresses </w:t>
      </w:r>
    </w:p>
    <w:p w14:paraId="1FA7BF40" w14:textId="475F012F" w:rsidR="00981D4B" w:rsidRDefault="00981D4B" w:rsidP="00A022C3">
      <w:pPr>
        <w:pStyle w:val="ListParagraph"/>
        <w:numPr>
          <w:ilvl w:val="0"/>
          <w:numId w:val="2"/>
        </w:numPr>
      </w:pPr>
      <w:r w:rsidRPr="00A715B1">
        <w:rPr>
          <w:b/>
          <w:bCs/>
        </w:rPr>
        <w:lastRenderedPageBreak/>
        <w:t>IPv4</w:t>
      </w:r>
    </w:p>
    <w:p w14:paraId="0F6882CC" w14:textId="3601DE87" w:rsidR="00981D4B" w:rsidRPr="00981D4B" w:rsidRDefault="00981D4B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981D4B">
        <w:rPr>
          <w:b/>
          <w:bCs/>
        </w:rPr>
        <w:t>IPv4</w:t>
      </w:r>
      <w:r w:rsidRPr="00981D4B">
        <w:t xml:space="preserve"> </w:t>
      </w:r>
      <w:r w:rsidR="00F22D51">
        <w:t>==</w:t>
      </w:r>
      <w:r w:rsidRPr="00981D4B">
        <w:t xml:space="preserve"> sequence of four, three-digit numbers separated by a period</w:t>
      </w:r>
    </w:p>
    <w:p w14:paraId="376E8EDF" w14:textId="77777777" w:rsidR="00981D4B" w:rsidRPr="00981D4B" w:rsidRDefault="00981D4B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981D4B">
        <w:t>Each number can be a number from 0 to 255</w:t>
      </w:r>
    </w:p>
    <w:p w14:paraId="276BD4C9" w14:textId="7C9DF675" w:rsidR="00981D4B" w:rsidRPr="00981D4B" w:rsidRDefault="00981D4B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981D4B">
        <w:rPr>
          <w:b/>
          <w:bCs/>
        </w:rPr>
        <w:t>IPv4</w:t>
      </w:r>
      <w:r w:rsidRPr="00981D4B">
        <w:t xml:space="preserve"> is not enough for all network devices</w:t>
      </w:r>
      <w:r>
        <w:t xml:space="preserve"> </w:t>
      </w:r>
      <w:r w:rsidRPr="00981D4B">
        <w:t>connected to the internet</w:t>
      </w:r>
    </w:p>
    <w:p w14:paraId="6ECED957" w14:textId="5304EA3A" w:rsidR="00981D4B" w:rsidRPr="00981D4B" w:rsidRDefault="00981D4B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981D4B">
        <w:t xml:space="preserve">In 1995, a new version of the internet protocol was created, it's called </w:t>
      </w:r>
      <w:r w:rsidRPr="00981D4B">
        <w:rPr>
          <w:b/>
          <w:bCs/>
        </w:rPr>
        <w:t>IPv6</w:t>
      </w:r>
    </w:p>
    <w:p w14:paraId="7E68C51F" w14:textId="6D1BDADE" w:rsidR="000E3CA1" w:rsidRPr="00E36B7E" w:rsidRDefault="000E3CA1" w:rsidP="00FC175A">
      <w:pPr>
        <w:pStyle w:val="ListParagraph"/>
        <w:numPr>
          <w:ilvl w:val="0"/>
          <w:numId w:val="2"/>
        </w:numPr>
        <w:rPr>
          <w:b/>
          <w:bCs/>
        </w:rPr>
      </w:pPr>
      <w:r w:rsidRPr="00E36B7E">
        <w:rPr>
          <w:b/>
          <w:bCs/>
        </w:rPr>
        <w:t>IP Address classes</w:t>
      </w:r>
    </w:p>
    <w:p w14:paraId="240570E0" w14:textId="0F85AE8D" w:rsidR="000E3CA1" w:rsidRPr="00E36B7E" w:rsidRDefault="000E3CA1" w:rsidP="00A022C3">
      <w:pPr>
        <w:pStyle w:val="ListParagraph"/>
        <w:numPr>
          <w:ilvl w:val="0"/>
          <w:numId w:val="2"/>
        </w:numPr>
        <w:rPr>
          <w:b/>
          <w:bCs/>
        </w:rPr>
      </w:pPr>
      <w:r w:rsidRPr="00E36B7E">
        <w:rPr>
          <w:b/>
          <w:bCs/>
        </w:rPr>
        <w:t>What Is CIDR (Classless Inter-Domain Routing)</w:t>
      </w:r>
    </w:p>
    <w:p w14:paraId="62AD26B5" w14:textId="213804A2" w:rsidR="000E3CA1" w:rsidRPr="000E3CA1" w:rsidRDefault="000E3CA1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0E3CA1">
        <w:t>Classless Inter-Domain Routing, is an IP addressing scheme that improves the allocation of IP addresses</w:t>
      </w:r>
    </w:p>
    <w:p w14:paraId="27B2DF32" w14:textId="58BABC2C" w:rsidR="000E3CA1" w:rsidRPr="000E3CA1" w:rsidRDefault="000E3CA1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0E3CA1">
        <w:t>It replaces the old system based on classes A, B and C</w:t>
      </w:r>
    </w:p>
    <w:p w14:paraId="14295B28" w14:textId="0F9345BB" w:rsidR="000E3CA1" w:rsidRPr="000E3CA1" w:rsidRDefault="000E3CA1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0E3CA1">
        <w:t>This scheme also helped greatly </w:t>
      </w:r>
      <w:r w:rsidRPr="000E3CA1">
        <w:rPr>
          <w:b/>
          <w:bCs/>
        </w:rPr>
        <w:t>extend the life of IPv4</w:t>
      </w:r>
      <w:r w:rsidRPr="000E3CA1">
        <w:t> as well as slow the growth of routing tables</w:t>
      </w:r>
      <w:r>
        <w:t>.</w:t>
      </w:r>
    </w:p>
    <w:p w14:paraId="16861185" w14:textId="72AEE3AC" w:rsidR="000E3CA1" w:rsidRPr="000E3CA1" w:rsidRDefault="000E3CA1" w:rsidP="00A022C3">
      <w:pPr>
        <w:pStyle w:val="ListParagraph"/>
        <w:numPr>
          <w:ilvl w:val="0"/>
          <w:numId w:val="2"/>
        </w:numPr>
      </w:pPr>
      <w:r w:rsidRPr="000E3CA1">
        <w:rPr>
          <w:b/>
          <w:bCs/>
        </w:rPr>
        <w:t>IPv4 Private Address Space and Filtering</w:t>
      </w:r>
    </w:p>
    <w:p w14:paraId="3A61409C" w14:textId="2FE78D4F" w:rsidR="000E3CA1" w:rsidRPr="000E3CA1" w:rsidRDefault="000E3CA1" w:rsidP="00A022C3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IPv6 </w:t>
      </w:r>
    </w:p>
    <w:p w14:paraId="3CBC03BE" w14:textId="77777777" w:rsidR="000E3CA1" w:rsidRPr="000E3CA1" w:rsidRDefault="000E3CA1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0E3CA1">
        <w:rPr>
          <w:b/>
          <w:bCs/>
        </w:rPr>
        <w:t>IPV6</w:t>
      </w:r>
      <w:r w:rsidRPr="000E3CA1">
        <w:t xml:space="preserve"> uses </w:t>
      </w:r>
      <w:r w:rsidRPr="000E3CA1">
        <w:rPr>
          <w:b/>
          <w:bCs/>
        </w:rPr>
        <w:t>128 bits</w:t>
      </w:r>
      <w:r w:rsidRPr="000E3CA1">
        <w:t xml:space="preserve"> - 340 undecillion unique addresses</w:t>
      </w:r>
    </w:p>
    <w:p w14:paraId="13E864B2" w14:textId="77777777" w:rsidR="000E3CA1" w:rsidRPr="000E3CA1" w:rsidRDefault="000E3CA1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0E3CA1">
        <w:t>That's more than the atoms on the surface of the Earth</w:t>
      </w:r>
    </w:p>
    <w:p w14:paraId="556BBDE1" w14:textId="77777777" w:rsidR="000E3CA1" w:rsidRPr="000E3CA1" w:rsidRDefault="000E3CA1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0E3CA1">
        <w:t xml:space="preserve">These </w:t>
      </w:r>
      <w:r w:rsidRPr="000E3CA1">
        <w:rPr>
          <w:b/>
          <w:bCs/>
        </w:rPr>
        <w:t>128</w:t>
      </w:r>
      <w:r w:rsidRPr="000E3CA1">
        <w:t xml:space="preserve"> bits are organized into eight 16-bit sections</w:t>
      </w:r>
    </w:p>
    <w:p w14:paraId="216049F1" w14:textId="7CD3930F" w:rsidR="000E3CA1" w:rsidRPr="000E3CA1" w:rsidRDefault="000E3CA1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0E3CA1">
        <w:t xml:space="preserve">Each </w:t>
      </w:r>
      <w:proofErr w:type="gramStart"/>
      <w:r w:rsidRPr="000E3CA1">
        <w:t>16 bit</w:t>
      </w:r>
      <w:proofErr w:type="gramEnd"/>
      <w:r w:rsidRPr="000E3CA1">
        <w:t xml:space="preserve"> block is converted to hexadecimal and it's separated with a colon</w:t>
      </w:r>
    </w:p>
    <w:p w14:paraId="060156EE" w14:textId="77777777" w:rsidR="000E3CA1" w:rsidRPr="000E3CA1" w:rsidRDefault="000E3CA1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0E3CA1">
        <w:t>This is a full IPV6 address:</w:t>
      </w:r>
    </w:p>
    <w:p w14:paraId="7C709AA9" w14:textId="77777777" w:rsidR="000E3CA1" w:rsidRPr="000E3CA1" w:rsidRDefault="000E3CA1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0E3CA1">
        <w:rPr>
          <w:b/>
          <w:bCs/>
        </w:rPr>
        <w:t>3FFE:F200:</w:t>
      </w:r>
      <w:proofErr w:type="gramStart"/>
      <w:r w:rsidRPr="000E3CA1">
        <w:rPr>
          <w:b/>
          <w:bCs/>
        </w:rPr>
        <w:t>0234:AB</w:t>
      </w:r>
      <w:proofErr w:type="gramEnd"/>
      <w:r w:rsidRPr="000E3CA1">
        <w:rPr>
          <w:b/>
          <w:bCs/>
        </w:rPr>
        <w:t>00:0123:4567:8901:ABCD</w:t>
      </w:r>
    </w:p>
    <w:p w14:paraId="06EA3A10" w14:textId="5E0FC76F" w:rsidR="000E3CA1" w:rsidRPr="000E3CA1" w:rsidRDefault="000E3CA1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0E3CA1">
        <w:t xml:space="preserve">The </w:t>
      </w:r>
      <w:r w:rsidRPr="000E3CA1">
        <w:rPr>
          <w:b/>
          <w:bCs/>
        </w:rPr>
        <w:t>leading zeros</w:t>
      </w:r>
      <w:r w:rsidRPr="000E3CA1">
        <w:t> in </w:t>
      </w:r>
      <w:r w:rsidRPr="000E3CA1">
        <w:rPr>
          <w:b/>
          <w:bCs/>
        </w:rPr>
        <w:t>IPv6</w:t>
      </w:r>
      <w:r w:rsidRPr="000E3CA1">
        <w:t> can usually be left out</w:t>
      </w:r>
    </w:p>
    <w:p w14:paraId="4FE2DF3B" w14:textId="0CB7536C" w:rsidR="001243A2" w:rsidRDefault="000E3CA1" w:rsidP="00BD77CC">
      <w:pPr>
        <w:pStyle w:val="ListParagraph"/>
        <w:numPr>
          <w:ilvl w:val="0"/>
          <w:numId w:val="2"/>
        </w:numPr>
      </w:pPr>
      <w:r>
        <w:t xml:space="preserve">What is a </w:t>
      </w:r>
      <w:r w:rsidRPr="00BA422B">
        <w:rPr>
          <w:b/>
          <w:bCs/>
        </w:rPr>
        <w:t>DNS</w:t>
      </w:r>
      <w:r>
        <w:t>?</w:t>
      </w:r>
    </w:p>
    <w:p w14:paraId="6275E5FF" w14:textId="77777777" w:rsidR="001243A2" w:rsidRPr="001243A2" w:rsidRDefault="001243A2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1243A2">
        <w:t xml:space="preserve">The </w:t>
      </w:r>
      <w:r w:rsidRPr="001243A2">
        <w:rPr>
          <w:b/>
          <w:bCs/>
        </w:rPr>
        <w:t xml:space="preserve">domain name </w:t>
      </w:r>
      <w:r w:rsidRPr="001243A2">
        <w:t>is a human way to access IP addresses for devices and websites around the world</w:t>
      </w:r>
    </w:p>
    <w:p w14:paraId="60055375" w14:textId="77777777" w:rsidR="001243A2" w:rsidRPr="001243A2" w:rsidRDefault="001243A2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1243A2">
        <w:t xml:space="preserve">It is a sequence of phrases that </w:t>
      </w:r>
      <w:r w:rsidRPr="001243A2">
        <w:rPr>
          <w:b/>
          <w:bCs/>
        </w:rPr>
        <w:t>map</w:t>
      </w:r>
      <w:r w:rsidRPr="001243A2">
        <w:t xml:space="preserve"> to a giant </w:t>
      </w:r>
      <w:r w:rsidRPr="001243A2">
        <w:rPr>
          <w:b/>
          <w:bCs/>
        </w:rPr>
        <w:t xml:space="preserve">Internet-wide database </w:t>
      </w:r>
      <w:r w:rsidRPr="001243A2">
        <w:t xml:space="preserve">of </w:t>
      </w:r>
      <w:r w:rsidRPr="001243A2">
        <w:rPr>
          <w:b/>
          <w:bCs/>
        </w:rPr>
        <w:t>IP addresses</w:t>
      </w:r>
    </w:p>
    <w:p w14:paraId="475F97F4" w14:textId="77777777" w:rsidR="001243A2" w:rsidRPr="001243A2" w:rsidRDefault="001243A2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1243A2">
        <w:t xml:space="preserve">When a domain name is entered in the browser, a request is made to something called a </w:t>
      </w:r>
      <w:r w:rsidRPr="001243A2">
        <w:rPr>
          <w:b/>
          <w:bCs/>
        </w:rPr>
        <w:t>DNS</w:t>
      </w:r>
      <w:r w:rsidRPr="001243A2">
        <w:t xml:space="preserve"> (</w:t>
      </w:r>
      <w:r w:rsidRPr="001243A2">
        <w:rPr>
          <w:b/>
          <w:bCs/>
        </w:rPr>
        <w:t>Domain Name Server</w:t>
      </w:r>
      <w:r w:rsidRPr="001243A2">
        <w:t>)</w:t>
      </w:r>
    </w:p>
    <w:p w14:paraId="4247DB82" w14:textId="2B409A7D" w:rsidR="001243A2" w:rsidRPr="0002748A" w:rsidRDefault="001243A2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1243A2">
        <w:t>This server holds a cache of tons of domain names, and their matching IP addresses</w:t>
      </w:r>
    </w:p>
    <w:p w14:paraId="68737B69" w14:textId="0A70A518" w:rsidR="0002748A" w:rsidRPr="0087005D" w:rsidRDefault="0002748A" w:rsidP="0002748A">
      <w:pPr>
        <w:pStyle w:val="ListParagraph"/>
        <w:numPr>
          <w:ilvl w:val="0"/>
          <w:numId w:val="2"/>
        </w:numPr>
        <w:rPr>
          <w:lang w:val="bg-BG"/>
        </w:rPr>
      </w:pPr>
      <w:r w:rsidRPr="0002748A">
        <w:rPr>
          <w:b/>
          <w:bCs/>
        </w:rPr>
        <w:t>DNS Example</w:t>
      </w:r>
    </w:p>
    <w:p w14:paraId="0639CAA5" w14:textId="77777777" w:rsidR="001D6500" w:rsidRPr="00A662BD" w:rsidRDefault="001D6500" w:rsidP="001D6500">
      <w:pPr>
        <w:pStyle w:val="Heading3"/>
      </w:pPr>
      <w:r>
        <w:t>Q&amp;A [Sli.do] (~5 min)</w:t>
      </w:r>
    </w:p>
    <w:p w14:paraId="1BF663DE" w14:textId="26937EE1" w:rsidR="00504A5F" w:rsidRDefault="00504A5F" w:rsidP="003839B4">
      <w:pPr>
        <w:pStyle w:val="Heading3"/>
      </w:pPr>
      <w:r>
        <w:t>BREAK: 1</w:t>
      </w:r>
      <w:r w:rsidR="00B0183F">
        <w:rPr>
          <w:lang w:val="bg-BG"/>
        </w:rPr>
        <w:t>5</w:t>
      </w:r>
      <w:r>
        <w:t xml:space="preserve"> min</w:t>
      </w:r>
    </w:p>
    <w:p w14:paraId="6C6941D7" w14:textId="4314CA27" w:rsidR="003839B4" w:rsidRDefault="00244051" w:rsidP="003839B4">
      <w:pPr>
        <w:pStyle w:val="Heading3"/>
      </w:pPr>
      <w:r>
        <w:t>Reliability and TCP</w:t>
      </w:r>
      <w:r w:rsidR="00671062">
        <w:t xml:space="preserve"> (~</w:t>
      </w:r>
      <w:r w:rsidR="00B0183F">
        <w:rPr>
          <w:lang w:val="bg-BG"/>
        </w:rPr>
        <w:t>25</w:t>
      </w:r>
      <w:r w:rsidR="00671062">
        <w:t xml:space="preserve"> min)</w:t>
      </w:r>
    </w:p>
    <w:p w14:paraId="3F6CE108" w14:textId="6308C160" w:rsidR="0087005D" w:rsidRDefault="00B05D4D" w:rsidP="00A022C3">
      <w:pPr>
        <w:pStyle w:val="ListParagraph"/>
        <w:numPr>
          <w:ilvl w:val="0"/>
          <w:numId w:val="2"/>
        </w:numPr>
      </w:pPr>
      <w:r w:rsidRPr="00B05D4D">
        <w:rPr>
          <w:b/>
          <w:bCs/>
        </w:rPr>
        <w:t>Reliability</w:t>
      </w:r>
    </w:p>
    <w:p w14:paraId="64FFF634" w14:textId="79AE3272" w:rsidR="00B05D4D" w:rsidRPr="00B05D4D" w:rsidRDefault="00B05D4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B05D4D">
        <w:t xml:space="preserve">When packets are transmitted from one location to another, they can take different paths </w:t>
      </w:r>
    </w:p>
    <w:p w14:paraId="4A9512FD" w14:textId="2AD22A57" w:rsidR="00B05D4D" w:rsidRPr="00B05D4D" w:rsidRDefault="00B05D4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B05D4D">
        <w:t>When they get to the destination, they are unorganized and sometimes not complete</w:t>
      </w:r>
    </w:p>
    <w:p w14:paraId="54066101" w14:textId="5BAF06DF" w:rsidR="00B05D4D" w:rsidRPr="00B05D4D" w:rsidRDefault="00B05D4D" w:rsidP="00A022C3">
      <w:pPr>
        <w:pStyle w:val="ListParagraph"/>
        <w:numPr>
          <w:ilvl w:val="1"/>
          <w:numId w:val="2"/>
        </w:numPr>
        <w:rPr>
          <w:lang w:val="bg-BG"/>
        </w:rPr>
      </w:pPr>
      <w:proofErr w:type="gramStart"/>
      <w:r w:rsidRPr="00B05D4D">
        <w:t>So</w:t>
      </w:r>
      <w:proofErr w:type="gramEnd"/>
      <w:r w:rsidRPr="00B05D4D">
        <w:t xml:space="preserve"> the message needs to be audited and reviewed in order to put it together in the right way</w:t>
      </w:r>
    </w:p>
    <w:p w14:paraId="13C44F30" w14:textId="77777777" w:rsidR="00B05D4D" w:rsidRPr="00B05D4D" w:rsidRDefault="00B05D4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B05D4D">
        <w:t xml:space="preserve">The </w:t>
      </w:r>
      <w:r w:rsidRPr="00B05D4D">
        <w:rPr>
          <w:b/>
          <w:bCs/>
        </w:rPr>
        <w:t>Transmission Control Protocol</w:t>
      </w:r>
      <w:r w:rsidRPr="00B05D4D">
        <w:t xml:space="preserve"> or </w:t>
      </w:r>
      <w:r w:rsidRPr="00B05D4D">
        <w:rPr>
          <w:b/>
          <w:bCs/>
        </w:rPr>
        <w:t>TCP</w:t>
      </w:r>
      <w:r w:rsidRPr="00B05D4D">
        <w:t xml:space="preserve"> does exactly that</w:t>
      </w:r>
    </w:p>
    <w:p w14:paraId="61EF65A0" w14:textId="7FE4C868" w:rsidR="00B05D4D" w:rsidRDefault="00B05D4D" w:rsidP="00A022C3">
      <w:pPr>
        <w:pStyle w:val="ListParagraph"/>
        <w:numPr>
          <w:ilvl w:val="0"/>
          <w:numId w:val="2"/>
        </w:numPr>
        <w:rPr>
          <w:b/>
          <w:bCs/>
        </w:rPr>
      </w:pPr>
      <w:r w:rsidRPr="00B05D4D">
        <w:rPr>
          <w:b/>
          <w:bCs/>
        </w:rPr>
        <w:t>TCP</w:t>
      </w:r>
    </w:p>
    <w:p w14:paraId="6FC983FC" w14:textId="77777777" w:rsidR="00B05D4D" w:rsidRPr="00B05D4D" w:rsidRDefault="00B05D4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DF276E">
        <w:rPr>
          <w:b/>
          <w:bCs/>
        </w:rPr>
        <w:t>TCP</w:t>
      </w:r>
      <w:r w:rsidRPr="00B05D4D">
        <w:t xml:space="preserve"> uses a process, where it looks at </w:t>
      </w:r>
      <w:r w:rsidRPr="003301E2">
        <w:rPr>
          <w:b/>
          <w:bCs/>
        </w:rPr>
        <w:t>all the packets</w:t>
      </w:r>
      <w:r w:rsidRPr="00B05D4D">
        <w:t xml:space="preserve"> in a message and </w:t>
      </w:r>
      <w:r w:rsidRPr="003301E2">
        <w:rPr>
          <w:b/>
          <w:bCs/>
        </w:rPr>
        <w:t>checks them</w:t>
      </w:r>
    </w:p>
    <w:p w14:paraId="20D96012" w14:textId="6AFB467B" w:rsidR="00B05D4D" w:rsidRPr="00B05D4D" w:rsidRDefault="00B05D4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B05D4D">
        <w:t>Using the header information in each packet, it knows</w:t>
      </w:r>
    </w:p>
    <w:p w14:paraId="4E476064" w14:textId="77777777" w:rsidR="00B05D4D" w:rsidRPr="00B05D4D" w:rsidRDefault="00B05D4D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B05D4D">
        <w:t>How many there are</w:t>
      </w:r>
    </w:p>
    <w:p w14:paraId="2349AB9B" w14:textId="77777777" w:rsidR="00B05D4D" w:rsidRPr="00B05D4D" w:rsidRDefault="00B05D4D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B05D4D">
        <w:t>How large they should be</w:t>
      </w:r>
    </w:p>
    <w:p w14:paraId="5C491387" w14:textId="77777777" w:rsidR="00B05D4D" w:rsidRPr="00B05D4D" w:rsidRDefault="00B05D4D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B05D4D">
        <w:t>In which order the packets should be in</w:t>
      </w:r>
    </w:p>
    <w:p w14:paraId="7A7F010C" w14:textId="05563556" w:rsidR="00B05D4D" w:rsidRPr="00B05D4D" w:rsidRDefault="00B05D4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B05D4D">
        <w:t>Using this checklist, it is able to rearrange the packets</w:t>
      </w:r>
    </w:p>
    <w:p w14:paraId="3F9FF8B5" w14:textId="77777777" w:rsidR="003C0C50" w:rsidRPr="003C0C50" w:rsidRDefault="003C0C50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3C0C50">
        <w:lastRenderedPageBreak/>
        <w:t>If it finds that a packet doesn't match the expected characteristic, it is discarded</w:t>
      </w:r>
    </w:p>
    <w:p w14:paraId="771506F3" w14:textId="245276CD" w:rsidR="003C0C50" w:rsidRPr="003C0C50" w:rsidRDefault="003C0C50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3D3CC1">
        <w:rPr>
          <w:b/>
          <w:bCs/>
        </w:rPr>
        <w:t>TCP</w:t>
      </w:r>
      <w:r w:rsidRPr="003C0C50">
        <w:t xml:space="preserve"> verif</w:t>
      </w:r>
      <w:r w:rsidR="003D3CC1">
        <w:t>ies</w:t>
      </w:r>
      <w:r w:rsidRPr="003C0C50">
        <w:t xml:space="preserve"> that all the packets are</w:t>
      </w:r>
    </w:p>
    <w:p w14:paraId="7CB89840" w14:textId="77777777" w:rsidR="003C0C50" w:rsidRPr="003C0C50" w:rsidRDefault="003C0C50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3C0C50">
        <w:t>In the right order</w:t>
      </w:r>
    </w:p>
    <w:p w14:paraId="50B5D8BE" w14:textId="77777777" w:rsidR="003C0C50" w:rsidRPr="003C0C50" w:rsidRDefault="003C0C50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3C0C50">
        <w:t>Free of any issues</w:t>
      </w:r>
    </w:p>
    <w:p w14:paraId="6B48D6D9" w14:textId="29D4B5A6" w:rsidR="003C0C50" w:rsidRPr="00434F0C" w:rsidRDefault="003C0C50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3C0C50">
        <w:t xml:space="preserve">After that it </w:t>
      </w:r>
      <w:r w:rsidRPr="003C0C50">
        <w:rPr>
          <w:b/>
          <w:bCs/>
        </w:rPr>
        <w:t>certifies the data</w:t>
      </w:r>
      <w:r w:rsidRPr="003C0C50">
        <w:t xml:space="preserve"> and the packets are </w:t>
      </w:r>
      <w:r w:rsidRPr="003C0C50">
        <w:rPr>
          <w:b/>
          <w:bCs/>
        </w:rPr>
        <w:t>merged</w:t>
      </w:r>
      <w:r w:rsidRPr="003C0C50">
        <w:t xml:space="preserve"> together to recreate the </w:t>
      </w:r>
      <w:r w:rsidRPr="003C0C50">
        <w:rPr>
          <w:b/>
          <w:bCs/>
        </w:rPr>
        <w:t>original</w:t>
      </w:r>
      <w:r w:rsidRPr="003C0C50">
        <w:t xml:space="preserve"> file that was on the sender's device</w:t>
      </w:r>
    </w:p>
    <w:p w14:paraId="7DB86F9A" w14:textId="77777777" w:rsidR="00434F0C" w:rsidRPr="00434F0C" w:rsidRDefault="00434F0C" w:rsidP="00434F0C">
      <w:pPr>
        <w:pStyle w:val="ListParagraph"/>
        <w:numPr>
          <w:ilvl w:val="0"/>
          <w:numId w:val="2"/>
        </w:numPr>
        <w:rPr>
          <w:b/>
          <w:bCs/>
          <w:lang w:val="bg-BG"/>
        </w:rPr>
      </w:pPr>
      <w:r w:rsidRPr="00434F0C">
        <w:rPr>
          <w:b/>
          <w:bCs/>
        </w:rPr>
        <w:t>User Datagram Protocol</w:t>
      </w:r>
    </w:p>
    <w:p w14:paraId="279E62E1" w14:textId="77777777" w:rsidR="00434F0C" w:rsidRPr="004B3FC2" w:rsidRDefault="00434F0C" w:rsidP="00434F0C">
      <w:pPr>
        <w:pStyle w:val="ListParagraph"/>
        <w:numPr>
          <w:ilvl w:val="1"/>
          <w:numId w:val="2"/>
        </w:numPr>
        <w:rPr>
          <w:lang w:val="bg-BG"/>
        </w:rPr>
      </w:pPr>
      <w:r w:rsidRPr="004B3FC2">
        <w:t>UDP does not establish a session and it does not guarantee data delivery</w:t>
      </w:r>
    </w:p>
    <w:p w14:paraId="02441601" w14:textId="77777777" w:rsidR="00434F0C" w:rsidRPr="004B3FC2" w:rsidRDefault="00434F0C" w:rsidP="00434F0C">
      <w:pPr>
        <w:pStyle w:val="ListParagraph"/>
        <w:numPr>
          <w:ilvl w:val="1"/>
          <w:numId w:val="2"/>
        </w:numPr>
        <w:rPr>
          <w:lang w:val="bg-BG"/>
        </w:rPr>
      </w:pPr>
      <w:r w:rsidRPr="004B3FC2">
        <w:t>It is known as the "</w:t>
      </w:r>
      <w:r w:rsidRPr="004B3FC2">
        <w:rPr>
          <w:b/>
          <w:bCs/>
        </w:rPr>
        <w:t>fire-and-forget</w:t>
      </w:r>
      <w:r w:rsidRPr="004B3FC2">
        <w:t xml:space="preserve">" </w:t>
      </w:r>
      <w:r w:rsidRPr="004B3FC2">
        <w:rPr>
          <w:b/>
          <w:bCs/>
        </w:rPr>
        <w:t>protocol</w:t>
      </w:r>
      <w:r w:rsidRPr="004B3FC2">
        <w:t xml:space="preserve"> </w:t>
      </w:r>
    </w:p>
    <w:p w14:paraId="6049791E" w14:textId="4081BE4C" w:rsidR="00434F0C" w:rsidRPr="00434F0C" w:rsidRDefault="00434F0C" w:rsidP="00434F0C">
      <w:pPr>
        <w:pStyle w:val="ListParagraph"/>
        <w:numPr>
          <w:ilvl w:val="1"/>
          <w:numId w:val="2"/>
        </w:numPr>
        <w:rPr>
          <w:lang w:val="bg-BG"/>
        </w:rPr>
      </w:pPr>
      <w:r w:rsidRPr="004B3FC2">
        <w:t>It sends data and it doesn't really care if the data is received at the other end</w:t>
      </w:r>
    </w:p>
    <w:p w14:paraId="4EA412D0" w14:textId="027ECD85" w:rsidR="003C0C50" w:rsidRDefault="003C0C50" w:rsidP="00A022C3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TCP vs UDP</w:t>
      </w:r>
    </w:p>
    <w:p w14:paraId="01798153" w14:textId="77777777" w:rsidR="003C0C50" w:rsidRPr="003C0C50" w:rsidRDefault="003C0C50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3C0C50">
        <w:rPr>
          <w:b/>
          <w:bCs/>
        </w:rPr>
        <w:t>TCP</w:t>
      </w:r>
      <w:r w:rsidRPr="003C0C50">
        <w:t xml:space="preserve"> </w:t>
      </w:r>
      <w:proofErr w:type="gramStart"/>
      <w:r w:rsidRPr="003C0C50">
        <w:t>places</w:t>
      </w:r>
      <w:proofErr w:type="gramEnd"/>
      <w:r w:rsidRPr="003C0C50">
        <w:t xml:space="preserve"> </w:t>
      </w:r>
      <w:r w:rsidRPr="003C0C50">
        <w:rPr>
          <w:b/>
          <w:bCs/>
        </w:rPr>
        <w:t>reliability</w:t>
      </w:r>
      <w:r w:rsidRPr="003C0C50">
        <w:t xml:space="preserve"> in a higher priority than speed or latency</w:t>
      </w:r>
    </w:p>
    <w:p w14:paraId="3F653CA7" w14:textId="01D4C71B" w:rsidR="00434F0C" w:rsidRPr="00842F28" w:rsidRDefault="003C0C50" w:rsidP="00842F28">
      <w:pPr>
        <w:pStyle w:val="ListParagraph"/>
        <w:numPr>
          <w:ilvl w:val="1"/>
          <w:numId w:val="2"/>
        </w:numPr>
        <w:rPr>
          <w:lang w:val="bg-BG"/>
        </w:rPr>
      </w:pPr>
      <w:r w:rsidRPr="003C0C50">
        <w:t xml:space="preserve">For instances where reliability isn't as important, but </w:t>
      </w:r>
      <w:r w:rsidRPr="003C0C50">
        <w:rPr>
          <w:b/>
          <w:bCs/>
        </w:rPr>
        <w:t>speed</w:t>
      </w:r>
      <w:r w:rsidRPr="003C0C50">
        <w:t xml:space="preserve"> is, </w:t>
      </w:r>
      <w:r w:rsidR="00434F0C" w:rsidRPr="00434F0C">
        <w:rPr>
          <w:b/>
          <w:bCs/>
        </w:rPr>
        <w:t>UPD</w:t>
      </w:r>
      <w:r w:rsidR="00434F0C">
        <w:t xml:space="preserve"> is used</w:t>
      </w:r>
    </w:p>
    <w:p w14:paraId="4B2A2601" w14:textId="0273E471" w:rsidR="003C0C50" w:rsidRPr="003C0C50" w:rsidRDefault="003C0C50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3C0C50">
        <w:t>UDP doesn't do excessive reliability checks, but it can send information at a faster rate</w:t>
      </w:r>
    </w:p>
    <w:p w14:paraId="559F0DC1" w14:textId="17918D42" w:rsidR="003C0C50" w:rsidRPr="004B3FC2" w:rsidRDefault="003C0C50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3C0C50">
        <w:t>TCP is the foundation of how a majority of data is transmitted over networks</w:t>
      </w:r>
    </w:p>
    <w:p w14:paraId="7FD4F21A" w14:textId="20A0A0B3" w:rsidR="004B3FC2" w:rsidRPr="001E3CA0" w:rsidRDefault="001E3CA0" w:rsidP="00A022C3">
      <w:pPr>
        <w:pStyle w:val="ListParagraph"/>
        <w:numPr>
          <w:ilvl w:val="0"/>
          <w:numId w:val="2"/>
        </w:numPr>
        <w:rPr>
          <w:lang w:val="bg-BG"/>
        </w:rPr>
      </w:pPr>
      <w:r w:rsidRPr="001E3CA0">
        <w:rPr>
          <w:b/>
          <w:bCs/>
        </w:rPr>
        <w:t>QUIC Protocol</w:t>
      </w:r>
    </w:p>
    <w:p w14:paraId="4376B39B" w14:textId="77777777" w:rsidR="001E3CA0" w:rsidRPr="001E3CA0" w:rsidRDefault="001E3CA0" w:rsidP="001E3CA0">
      <w:pPr>
        <w:pStyle w:val="ListParagraph"/>
        <w:numPr>
          <w:ilvl w:val="1"/>
          <w:numId w:val="2"/>
        </w:numPr>
      </w:pPr>
      <w:r w:rsidRPr="001E3CA0">
        <w:rPr>
          <w:b/>
          <w:bCs/>
        </w:rPr>
        <w:t>QUIC</w:t>
      </w:r>
      <w:r w:rsidRPr="001E3CA0">
        <w:t xml:space="preserve"> == new transport protocol designed for </w:t>
      </w:r>
      <w:r w:rsidRPr="001E3CA0">
        <w:rPr>
          <w:b/>
          <w:bCs/>
        </w:rPr>
        <w:t>mobile-heavy</w:t>
      </w:r>
      <w:r w:rsidRPr="001E3CA0">
        <w:t xml:space="preserve"> Internet usage</w:t>
      </w:r>
    </w:p>
    <w:p w14:paraId="3BD5075E" w14:textId="77777777" w:rsidR="001E3CA0" w:rsidRPr="001E3CA0" w:rsidRDefault="001E3CA0" w:rsidP="001E3CA0">
      <w:pPr>
        <w:pStyle w:val="ListParagraph"/>
        <w:numPr>
          <w:ilvl w:val="1"/>
          <w:numId w:val="2"/>
        </w:numPr>
      </w:pPr>
      <w:r w:rsidRPr="001E3CA0">
        <w:t xml:space="preserve">Uses </w:t>
      </w:r>
      <w:r w:rsidRPr="001E3CA0">
        <w:rPr>
          <w:b/>
          <w:bCs/>
        </w:rPr>
        <w:t>UDP</w:t>
      </w:r>
      <w:r w:rsidRPr="001E3CA0">
        <w:t xml:space="preserve"> as its basis, not TCP</w:t>
      </w:r>
    </w:p>
    <w:p w14:paraId="7688749E" w14:textId="77777777" w:rsidR="001E3CA0" w:rsidRPr="001E3CA0" w:rsidRDefault="001E3CA0" w:rsidP="001E3CA0">
      <w:pPr>
        <w:pStyle w:val="ListParagraph"/>
        <w:numPr>
          <w:ilvl w:val="1"/>
          <w:numId w:val="2"/>
        </w:numPr>
      </w:pPr>
      <w:r w:rsidRPr="001E3CA0">
        <w:t xml:space="preserve">Packets are encrypted </w:t>
      </w:r>
      <w:r w:rsidRPr="001E3CA0">
        <w:rPr>
          <w:b/>
          <w:bCs/>
        </w:rPr>
        <w:t>individually</w:t>
      </w:r>
    </w:p>
    <w:p w14:paraId="4D41AFCB" w14:textId="4698DEE1" w:rsidR="001E3CA0" w:rsidRPr="001E3CA0" w:rsidRDefault="001E3CA0" w:rsidP="001E3CA0">
      <w:pPr>
        <w:pStyle w:val="ListParagraph"/>
        <w:numPr>
          <w:ilvl w:val="1"/>
          <w:numId w:val="2"/>
        </w:numPr>
      </w:pPr>
      <w:r w:rsidRPr="001E3CA0">
        <w:t xml:space="preserve">Exchange of supported protocols is a part of the initial </w:t>
      </w:r>
      <w:r w:rsidRPr="001E3CA0">
        <w:rPr>
          <w:b/>
          <w:bCs/>
        </w:rPr>
        <w:t>handshake process</w:t>
      </w:r>
    </w:p>
    <w:p w14:paraId="1BA533D4" w14:textId="77777777" w:rsidR="00482A90" w:rsidRPr="00A662BD" w:rsidRDefault="00482A90" w:rsidP="00482A90">
      <w:pPr>
        <w:pStyle w:val="Heading3"/>
      </w:pPr>
      <w:r>
        <w:t>Q&amp;A [Sli.do] (~5 min)</w:t>
      </w:r>
    </w:p>
    <w:p w14:paraId="54BEEE4B" w14:textId="6D6325B5" w:rsidR="005178C8" w:rsidRDefault="00244051" w:rsidP="003839B4">
      <w:pPr>
        <w:pStyle w:val="Heading3"/>
      </w:pPr>
      <w:r>
        <w:t>The OSI Model</w:t>
      </w:r>
      <w:r w:rsidR="007C0A3F">
        <w:t xml:space="preserve"> (~</w:t>
      </w:r>
      <w:r w:rsidR="00B0183F">
        <w:rPr>
          <w:lang w:val="bg-BG"/>
        </w:rPr>
        <w:t>30</w:t>
      </w:r>
      <w:r w:rsidR="007C0A3F">
        <w:t xml:space="preserve"> min)</w:t>
      </w:r>
    </w:p>
    <w:p w14:paraId="146B2612" w14:textId="378CFECC" w:rsidR="00C37E27" w:rsidRPr="00C37E27" w:rsidRDefault="00C37E27" w:rsidP="00A022C3">
      <w:pPr>
        <w:pStyle w:val="ListParagraph"/>
        <w:numPr>
          <w:ilvl w:val="0"/>
          <w:numId w:val="2"/>
        </w:numPr>
      </w:pPr>
      <w:r w:rsidRPr="00C37E27">
        <w:t>What is</w:t>
      </w:r>
      <w:r w:rsidRPr="00C37E27">
        <w:rPr>
          <w:b/>
          <w:bCs/>
        </w:rPr>
        <w:t xml:space="preserve"> </w:t>
      </w:r>
      <w:r w:rsidRPr="00C37E27">
        <w:t>the</w:t>
      </w:r>
      <w:r w:rsidRPr="00C37E27">
        <w:rPr>
          <w:b/>
          <w:bCs/>
        </w:rPr>
        <w:t xml:space="preserve"> OSI Model?</w:t>
      </w:r>
    </w:p>
    <w:p w14:paraId="4CD4D791" w14:textId="77777777" w:rsidR="00A10AA0" w:rsidRPr="00A10AA0" w:rsidRDefault="00A10AA0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A10AA0">
        <w:rPr>
          <w:b/>
          <w:bCs/>
        </w:rPr>
        <w:t>OSI</w:t>
      </w:r>
      <w:r w:rsidRPr="00A10AA0">
        <w:t xml:space="preserve"> model stands for </w:t>
      </w:r>
      <w:r w:rsidRPr="00A10AA0">
        <w:rPr>
          <w:b/>
          <w:bCs/>
        </w:rPr>
        <w:t>O</w:t>
      </w:r>
      <w:r w:rsidRPr="00A10AA0">
        <w:t xml:space="preserve">pen </w:t>
      </w:r>
      <w:r w:rsidRPr="00A10AA0">
        <w:rPr>
          <w:b/>
          <w:bCs/>
        </w:rPr>
        <w:t>S</w:t>
      </w:r>
      <w:r w:rsidRPr="00A10AA0">
        <w:t xml:space="preserve">ystem </w:t>
      </w:r>
      <w:r w:rsidRPr="00A10AA0">
        <w:rPr>
          <w:b/>
          <w:bCs/>
        </w:rPr>
        <w:t>I</w:t>
      </w:r>
      <w:r w:rsidRPr="00A10AA0">
        <w:t>nterconnect</w:t>
      </w:r>
    </w:p>
    <w:p w14:paraId="1C5EB7AF" w14:textId="77777777" w:rsidR="00A10AA0" w:rsidRPr="00A10AA0" w:rsidRDefault="00A10AA0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A10AA0">
        <w:t xml:space="preserve">It consists of </w:t>
      </w:r>
      <w:r w:rsidRPr="001E3CA0">
        <w:rPr>
          <w:b/>
          <w:bCs/>
        </w:rPr>
        <w:t>7 layers</w:t>
      </w:r>
    </w:p>
    <w:p w14:paraId="78B97E86" w14:textId="5458EF7F" w:rsidR="00A10AA0" w:rsidRPr="00A10AA0" w:rsidRDefault="00A10AA0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A10AA0">
        <w:t>Each layer serves the layer above it and in return, is served by the layer below it</w:t>
      </w:r>
    </w:p>
    <w:p w14:paraId="7F37E598" w14:textId="7A714E54" w:rsidR="00A10AA0" w:rsidRPr="00A10AA0" w:rsidRDefault="00A10AA0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A10AA0">
        <w:t>Understanding each layer of the model helps us with</w:t>
      </w:r>
    </w:p>
    <w:p w14:paraId="1E6FEF6F" w14:textId="77777777" w:rsidR="00A10AA0" w:rsidRPr="00A10AA0" w:rsidRDefault="00A10AA0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B1565E">
        <w:rPr>
          <w:b/>
          <w:bCs/>
        </w:rPr>
        <w:t>Troubleshooting</w:t>
      </w:r>
    </w:p>
    <w:p w14:paraId="47412880" w14:textId="77777777" w:rsidR="00A10AA0" w:rsidRPr="00A10AA0" w:rsidRDefault="00A10AA0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B1565E">
        <w:rPr>
          <w:b/>
          <w:bCs/>
        </w:rPr>
        <w:t>Communicating</w:t>
      </w:r>
      <w:r w:rsidRPr="00A10AA0">
        <w:t xml:space="preserve"> better with technical and non-technical individuals about any system</w:t>
      </w:r>
    </w:p>
    <w:p w14:paraId="3A5FFCD7" w14:textId="77777777" w:rsidR="00B0183F" w:rsidRPr="00B0183F" w:rsidRDefault="00BE5C1F" w:rsidP="00B0183F">
      <w:pPr>
        <w:pStyle w:val="ListParagraph"/>
        <w:numPr>
          <w:ilvl w:val="0"/>
          <w:numId w:val="2"/>
        </w:numPr>
      </w:pPr>
      <w:r w:rsidRPr="00BE5C1F">
        <w:rPr>
          <w:b/>
          <w:bCs/>
        </w:rPr>
        <w:t>OSI Layers</w:t>
      </w:r>
    </w:p>
    <w:p w14:paraId="67D99125" w14:textId="7FB41393" w:rsidR="00994534" w:rsidRPr="00994534" w:rsidRDefault="00994534" w:rsidP="00B0183F">
      <w:pPr>
        <w:pStyle w:val="ListParagraph"/>
        <w:numPr>
          <w:ilvl w:val="0"/>
          <w:numId w:val="2"/>
        </w:numPr>
      </w:pPr>
      <w:r w:rsidRPr="00B0183F">
        <w:rPr>
          <w:b/>
          <w:bCs/>
        </w:rPr>
        <w:t>Application Layer</w:t>
      </w:r>
      <w:r w:rsidR="001521E1" w:rsidRPr="00B0183F">
        <w:rPr>
          <w:b/>
          <w:bCs/>
        </w:rPr>
        <w:t xml:space="preserve"> (7)</w:t>
      </w:r>
    </w:p>
    <w:p w14:paraId="353DA2E4" w14:textId="53ECCC46" w:rsidR="00503067" w:rsidRPr="00503067" w:rsidRDefault="00503067" w:rsidP="00503067">
      <w:pPr>
        <w:pStyle w:val="ListParagraph"/>
        <w:numPr>
          <w:ilvl w:val="1"/>
          <w:numId w:val="2"/>
        </w:numPr>
      </w:pPr>
      <w:r w:rsidRPr="00503067">
        <w:t xml:space="preserve">Only layer that </w:t>
      </w:r>
      <w:r w:rsidRPr="00503067">
        <w:rPr>
          <w:b/>
          <w:bCs/>
        </w:rPr>
        <w:t>directly</w:t>
      </w:r>
      <w:r w:rsidRPr="00503067">
        <w:t xml:space="preserve"> </w:t>
      </w:r>
      <w:r w:rsidRPr="00503067">
        <w:rPr>
          <w:b/>
          <w:bCs/>
        </w:rPr>
        <w:t>interacts</w:t>
      </w:r>
      <w:r w:rsidRPr="00503067">
        <w:t xml:space="preserve"> with the </w:t>
      </w:r>
      <w:r w:rsidRPr="00503067">
        <w:rPr>
          <w:b/>
          <w:bCs/>
        </w:rPr>
        <w:t>user</w:t>
      </w:r>
    </w:p>
    <w:p w14:paraId="0A3C0106" w14:textId="77777777" w:rsidR="00503067" w:rsidRPr="00503067" w:rsidRDefault="00503067" w:rsidP="00503067">
      <w:pPr>
        <w:pStyle w:val="ListParagraph"/>
        <w:numPr>
          <w:ilvl w:val="1"/>
          <w:numId w:val="2"/>
        </w:numPr>
      </w:pPr>
      <w:r w:rsidRPr="00503067">
        <w:t xml:space="preserve">Software applications, e.g., </w:t>
      </w:r>
      <w:r w:rsidRPr="00503067">
        <w:rPr>
          <w:b/>
          <w:bCs/>
        </w:rPr>
        <w:t xml:space="preserve">web browsers </w:t>
      </w:r>
      <w:r w:rsidRPr="00503067">
        <w:t xml:space="preserve">and </w:t>
      </w:r>
      <w:r w:rsidRPr="00503067">
        <w:rPr>
          <w:b/>
          <w:bCs/>
        </w:rPr>
        <w:t>e-mail clients</w:t>
      </w:r>
      <w:r w:rsidRPr="00503067">
        <w:t>, rely directly on its protocols</w:t>
      </w:r>
    </w:p>
    <w:p w14:paraId="2C19D9E6" w14:textId="77777777" w:rsidR="00503067" w:rsidRPr="00503067" w:rsidRDefault="00503067" w:rsidP="00503067">
      <w:pPr>
        <w:pStyle w:val="ListParagraph"/>
        <w:numPr>
          <w:ilvl w:val="1"/>
          <w:numId w:val="2"/>
        </w:numPr>
      </w:pPr>
      <w:r w:rsidRPr="00503067">
        <w:t>Protocol examples</w:t>
      </w:r>
    </w:p>
    <w:p w14:paraId="20970BA6" w14:textId="77777777" w:rsidR="00503067" w:rsidRPr="00503067" w:rsidRDefault="00503067" w:rsidP="00503067">
      <w:pPr>
        <w:pStyle w:val="ListParagraph"/>
        <w:numPr>
          <w:ilvl w:val="2"/>
          <w:numId w:val="2"/>
        </w:numPr>
      </w:pPr>
      <w:r w:rsidRPr="00503067">
        <w:t>DNS, FTP, HTTP, SMTP, POP3, IMAP</w:t>
      </w:r>
    </w:p>
    <w:p w14:paraId="3E657E0F" w14:textId="662E2574" w:rsidR="00503067" w:rsidRPr="00503067" w:rsidRDefault="00503067" w:rsidP="00503067">
      <w:pPr>
        <w:pStyle w:val="ListParagraph"/>
        <w:numPr>
          <w:ilvl w:val="1"/>
          <w:numId w:val="2"/>
        </w:numPr>
      </w:pPr>
      <w:r w:rsidRPr="00503067">
        <w:t>Most</w:t>
      </w:r>
      <w:r w:rsidRPr="00503067">
        <w:rPr>
          <w:b/>
          <w:bCs/>
        </w:rPr>
        <w:t xml:space="preserve"> important </w:t>
      </w:r>
      <w:r w:rsidRPr="00503067">
        <w:t>layer for</w:t>
      </w:r>
      <w:r>
        <w:t xml:space="preserve"> </w:t>
      </w:r>
      <w:r w:rsidRPr="00503067">
        <w:rPr>
          <w:b/>
          <w:bCs/>
        </w:rPr>
        <w:t>software engineers</w:t>
      </w:r>
    </w:p>
    <w:p w14:paraId="3898B3E1" w14:textId="658C855F" w:rsidR="001521E1" w:rsidRPr="001521E1" w:rsidRDefault="001521E1" w:rsidP="00A022C3">
      <w:pPr>
        <w:pStyle w:val="ListParagraph"/>
        <w:numPr>
          <w:ilvl w:val="0"/>
          <w:numId w:val="2"/>
        </w:numPr>
      </w:pPr>
      <w:r w:rsidRPr="001521E1">
        <w:rPr>
          <w:b/>
          <w:bCs/>
        </w:rPr>
        <w:t>Presentation Layer</w:t>
      </w:r>
      <w:r>
        <w:rPr>
          <w:b/>
          <w:bCs/>
        </w:rPr>
        <w:t xml:space="preserve"> (6)</w:t>
      </w:r>
    </w:p>
    <w:p w14:paraId="5F0F1A8D" w14:textId="77777777" w:rsidR="001521E1" w:rsidRPr="001521E1" w:rsidRDefault="001521E1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1521E1">
        <w:t>This layer is a part of an operating system (OS)</w:t>
      </w:r>
    </w:p>
    <w:p w14:paraId="617A83B0" w14:textId="73D37B05" w:rsidR="001521E1" w:rsidRPr="00653914" w:rsidRDefault="001521E1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1521E1">
        <w:rPr>
          <w:b/>
          <w:bCs/>
        </w:rPr>
        <w:t>Converts</w:t>
      </w:r>
      <w:r w:rsidRPr="001521E1">
        <w:t xml:space="preserve"> incoming and outgoing </w:t>
      </w:r>
      <w:r w:rsidRPr="001521E1">
        <w:rPr>
          <w:b/>
          <w:bCs/>
        </w:rPr>
        <w:t>data</w:t>
      </w:r>
      <w:r w:rsidRPr="001521E1">
        <w:t xml:space="preserve"> from one presentation format to another</w:t>
      </w:r>
    </w:p>
    <w:p w14:paraId="3383274D" w14:textId="77777777" w:rsidR="00653914" w:rsidRPr="00653914" w:rsidRDefault="00653914" w:rsidP="00653914">
      <w:pPr>
        <w:pStyle w:val="ListParagraph"/>
        <w:numPr>
          <w:ilvl w:val="1"/>
          <w:numId w:val="2"/>
        </w:numPr>
      </w:pPr>
      <w:r w:rsidRPr="00653914">
        <w:t xml:space="preserve">Responsible for </w:t>
      </w:r>
      <w:r w:rsidRPr="00653914">
        <w:rPr>
          <w:b/>
          <w:bCs/>
        </w:rPr>
        <w:t>translation</w:t>
      </w:r>
      <w:r w:rsidRPr="00653914">
        <w:t>, </w:t>
      </w:r>
      <w:r w:rsidRPr="00653914">
        <w:rPr>
          <w:b/>
          <w:bCs/>
        </w:rPr>
        <w:t>encryption</w:t>
      </w:r>
      <w:r w:rsidRPr="00653914">
        <w:t xml:space="preserve">, and </w:t>
      </w:r>
      <w:r w:rsidRPr="00653914">
        <w:rPr>
          <w:b/>
          <w:bCs/>
        </w:rPr>
        <w:t>compression</w:t>
      </w:r>
      <w:r w:rsidRPr="00653914">
        <w:t xml:space="preserve"> of </w:t>
      </w:r>
      <w:r w:rsidRPr="00653914">
        <w:rPr>
          <w:b/>
          <w:bCs/>
        </w:rPr>
        <w:t>data</w:t>
      </w:r>
    </w:p>
    <w:p w14:paraId="4C137DF0" w14:textId="77777777" w:rsidR="00653914" w:rsidRPr="00653914" w:rsidRDefault="00653914" w:rsidP="00653914">
      <w:pPr>
        <w:pStyle w:val="ListParagraph"/>
        <w:numPr>
          <w:ilvl w:val="1"/>
          <w:numId w:val="2"/>
        </w:numPr>
      </w:pPr>
      <w:r w:rsidRPr="00653914">
        <w:t>Protocol examples</w:t>
      </w:r>
    </w:p>
    <w:p w14:paraId="1323619C" w14:textId="2DFD685C" w:rsidR="00653914" w:rsidRPr="00653914" w:rsidRDefault="00653914" w:rsidP="00FA0EDB">
      <w:pPr>
        <w:pStyle w:val="ListParagraph"/>
        <w:numPr>
          <w:ilvl w:val="2"/>
          <w:numId w:val="2"/>
        </w:numPr>
      </w:pPr>
      <w:r w:rsidRPr="00653914">
        <w:t>SSL, TSL</w:t>
      </w:r>
    </w:p>
    <w:p w14:paraId="5AE57117" w14:textId="1CCF3C47" w:rsidR="001521E1" w:rsidRPr="001521E1" w:rsidRDefault="001521E1" w:rsidP="00A022C3">
      <w:pPr>
        <w:pStyle w:val="ListParagraph"/>
        <w:numPr>
          <w:ilvl w:val="0"/>
          <w:numId w:val="2"/>
        </w:numPr>
      </w:pPr>
      <w:r>
        <w:rPr>
          <w:b/>
          <w:bCs/>
        </w:rPr>
        <w:t>Session Layer (5)</w:t>
      </w:r>
    </w:p>
    <w:p w14:paraId="03D1B26C" w14:textId="77777777" w:rsidR="009958AE" w:rsidRPr="009958AE" w:rsidRDefault="009958AE" w:rsidP="009958AE">
      <w:pPr>
        <w:pStyle w:val="ListParagraph"/>
        <w:numPr>
          <w:ilvl w:val="1"/>
          <w:numId w:val="2"/>
        </w:numPr>
      </w:pPr>
      <w:r w:rsidRPr="009958AE">
        <w:t xml:space="preserve">Controls the </w:t>
      </w:r>
      <w:r w:rsidRPr="009958AE">
        <w:rPr>
          <w:b/>
          <w:bCs/>
        </w:rPr>
        <w:t>dialogues</w:t>
      </w:r>
      <w:r w:rsidRPr="009958AE">
        <w:t xml:space="preserve"> (connections) between computers</w:t>
      </w:r>
    </w:p>
    <w:p w14:paraId="1EB692B5" w14:textId="77777777" w:rsidR="009958AE" w:rsidRPr="009958AE" w:rsidRDefault="009958AE" w:rsidP="009958AE">
      <w:pPr>
        <w:pStyle w:val="ListParagraph"/>
        <w:numPr>
          <w:ilvl w:val="1"/>
          <w:numId w:val="2"/>
        </w:numPr>
      </w:pPr>
      <w:r w:rsidRPr="009958AE">
        <w:t xml:space="preserve">Establishes, manages and terminates </w:t>
      </w:r>
      <w:r w:rsidRPr="009958AE">
        <w:rPr>
          <w:b/>
          <w:bCs/>
        </w:rPr>
        <w:t>connections</w:t>
      </w:r>
      <w:r w:rsidRPr="009958AE">
        <w:t xml:space="preserve"> between the local and remote application</w:t>
      </w:r>
    </w:p>
    <w:p w14:paraId="5D26E971" w14:textId="339BAA34" w:rsidR="009958AE" w:rsidRPr="009958AE" w:rsidRDefault="009958AE" w:rsidP="009958AE">
      <w:pPr>
        <w:pStyle w:val="ListParagraph"/>
        <w:numPr>
          <w:ilvl w:val="1"/>
          <w:numId w:val="2"/>
        </w:numPr>
      </w:pPr>
      <w:r w:rsidRPr="009958AE">
        <w:lastRenderedPageBreak/>
        <w:t xml:space="preserve">Its services include </w:t>
      </w:r>
      <w:r w:rsidRPr="009958AE">
        <w:rPr>
          <w:b/>
          <w:bCs/>
        </w:rPr>
        <w:t>authentication</w:t>
      </w:r>
      <w:r w:rsidRPr="009958AE">
        <w:t xml:space="preserve"> and </w:t>
      </w:r>
      <w:r w:rsidRPr="009958AE">
        <w:rPr>
          <w:b/>
          <w:bCs/>
        </w:rPr>
        <w:t>reconnection</w:t>
      </w:r>
      <w:r w:rsidRPr="009958AE">
        <w:t xml:space="preserve"> after an interruption</w:t>
      </w:r>
    </w:p>
    <w:p w14:paraId="38D67D07" w14:textId="77777777" w:rsidR="009958AE" w:rsidRPr="009958AE" w:rsidRDefault="009958AE" w:rsidP="009958AE">
      <w:pPr>
        <w:pStyle w:val="ListParagraph"/>
        <w:numPr>
          <w:ilvl w:val="1"/>
          <w:numId w:val="2"/>
        </w:numPr>
      </w:pPr>
      <w:r w:rsidRPr="009958AE">
        <w:t>Protocol examples</w:t>
      </w:r>
    </w:p>
    <w:p w14:paraId="17873B61" w14:textId="77777777" w:rsidR="009958AE" w:rsidRPr="009958AE" w:rsidRDefault="009958AE" w:rsidP="009958AE">
      <w:pPr>
        <w:pStyle w:val="ListParagraph"/>
        <w:numPr>
          <w:ilvl w:val="2"/>
          <w:numId w:val="2"/>
        </w:numPr>
      </w:pPr>
      <w:r w:rsidRPr="009958AE">
        <w:t>RPC, PPTP</w:t>
      </w:r>
    </w:p>
    <w:p w14:paraId="55482CC9" w14:textId="7A68B0C6" w:rsidR="001521E1" w:rsidRPr="009958AE" w:rsidRDefault="00E552F8" w:rsidP="00A022C3">
      <w:pPr>
        <w:pStyle w:val="ListParagraph"/>
        <w:numPr>
          <w:ilvl w:val="0"/>
          <w:numId w:val="2"/>
        </w:numPr>
        <w:rPr>
          <w:b/>
          <w:bCs/>
        </w:rPr>
      </w:pPr>
      <w:r w:rsidRPr="009958AE">
        <w:rPr>
          <w:b/>
          <w:bCs/>
        </w:rPr>
        <w:t>Transport Layer (4)</w:t>
      </w:r>
    </w:p>
    <w:p w14:paraId="3275E31C" w14:textId="77777777" w:rsidR="00A8340F" w:rsidRPr="00A8340F" w:rsidRDefault="00A8340F" w:rsidP="00A8340F">
      <w:pPr>
        <w:pStyle w:val="ListParagraph"/>
        <w:numPr>
          <w:ilvl w:val="1"/>
          <w:numId w:val="2"/>
        </w:numPr>
      </w:pPr>
      <w:r w:rsidRPr="00A8340F">
        <w:rPr>
          <w:lang w:val="en-GB"/>
        </w:rPr>
        <w:t>Responsible for end-to-end communication over a network</w:t>
      </w:r>
    </w:p>
    <w:p w14:paraId="6F9673CC" w14:textId="77777777" w:rsidR="00A8340F" w:rsidRPr="00A8340F" w:rsidRDefault="00A8340F" w:rsidP="00A8340F">
      <w:pPr>
        <w:pStyle w:val="ListParagraph"/>
        <w:numPr>
          <w:ilvl w:val="1"/>
          <w:numId w:val="2"/>
        </w:numPr>
      </w:pPr>
      <w:r w:rsidRPr="00A8340F">
        <w:t>Transfers data, splitting it into pieces (</w:t>
      </w:r>
      <w:r w:rsidRPr="00A8340F">
        <w:rPr>
          <w:b/>
          <w:bCs/>
        </w:rPr>
        <w:t>segments</w:t>
      </w:r>
      <w:r w:rsidRPr="00A8340F">
        <w:t xml:space="preserve">) </w:t>
      </w:r>
    </w:p>
    <w:p w14:paraId="79E55603" w14:textId="77777777" w:rsidR="00A8340F" w:rsidRPr="00A8340F" w:rsidRDefault="00A8340F" w:rsidP="00A8340F">
      <w:pPr>
        <w:pStyle w:val="ListParagraph"/>
        <w:numPr>
          <w:ilvl w:val="1"/>
          <w:numId w:val="2"/>
        </w:numPr>
      </w:pPr>
      <w:r w:rsidRPr="00A8340F">
        <w:rPr>
          <w:lang w:val="en-GB"/>
        </w:rPr>
        <w:t>Provides logical communication between application processes</w:t>
      </w:r>
    </w:p>
    <w:p w14:paraId="6E21A97F" w14:textId="77777777" w:rsidR="00A8340F" w:rsidRPr="00A8340F" w:rsidRDefault="00A8340F" w:rsidP="00A8340F">
      <w:pPr>
        <w:pStyle w:val="ListParagraph"/>
        <w:numPr>
          <w:ilvl w:val="1"/>
          <w:numId w:val="2"/>
        </w:numPr>
      </w:pPr>
      <w:r w:rsidRPr="00A8340F">
        <w:rPr>
          <w:lang w:val="en-GB"/>
        </w:rPr>
        <w:t>Responsible for the management of error correction, providing quality and reliability to the end user</w:t>
      </w:r>
    </w:p>
    <w:p w14:paraId="1C706972" w14:textId="77777777" w:rsidR="00A8340F" w:rsidRPr="00A8340F" w:rsidRDefault="00A8340F" w:rsidP="00A8340F">
      <w:pPr>
        <w:pStyle w:val="ListParagraph"/>
        <w:numPr>
          <w:ilvl w:val="1"/>
          <w:numId w:val="2"/>
        </w:numPr>
      </w:pPr>
      <w:r w:rsidRPr="00A8340F">
        <w:rPr>
          <w:lang w:val="en-GB"/>
        </w:rPr>
        <w:t xml:space="preserve">Important concept for web </w:t>
      </w:r>
      <w:proofErr w:type="spellStart"/>
      <w:r w:rsidRPr="00A8340F">
        <w:rPr>
          <w:lang w:val="en-GB"/>
        </w:rPr>
        <w:t>devs</w:t>
      </w:r>
      <w:proofErr w:type="spellEnd"/>
      <w:r w:rsidRPr="00A8340F">
        <w:rPr>
          <w:lang w:val="en-GB"/>
        </w:rPr>
        <w:t xml:space="preserve"> – </w:t>
      </w:r>
      <w:r w:rsidRPr="00A8340F">
        <w:rPr>
          <w:b/>
          <w:bCs/>
          <w:lang w:val="en-GB"/>
        </w:rPr>
        <w:t>port number</w:t>
      </w:r>
    </w:p>
    <w:p w14:paraId="1F89FB14" w14:textId="77777777" w:rsidR="00A8340F" w:rsidRPr="00A8340F" w:rsidRDefault="00A8340F" w:rsidP="00A8340F">
      <w:pPr>
        <w:pStyle w:val="ListParagraph"/>
        <w:numPr>
          <w:ilvl w:val="1"/>
          <w:numId w:val="2"/>
        </w:numPr>
      </w:pPr>
      <w:r w:rsidRPr="00A8340F">
        <w:rPr>
          <w:lang w:val="en-GB"/>
        </w:rPr>
        <w:t xml:space="preserve">Protocol examples – </w:t>
      </w:r>
      <w:r w:rsidRPr="00A8340F">
        <w:rPr>
          <w:b/>
          <w:bCs/>
          <w:lang w:val="en-GB"/>
        </w:rPr>
        <w:t>TCP</w:t>
      </w:r>
      <w:r w:rsidRPr="00A8340F">
        <w:rPr>
          <w:lang w:val="en-GB"/>
        </w:rPr>
        <w:t xml:space="preserve">, </w:t>
      </w:r>
      <w:r w:rsidRPr="00A8340F">
        <w:rPr>
          <w:b/>
          <w:bCs/>
          <w:lang w:val="en-GB"/>
        </w:rPr>
        <w:t>QUIC</w:t>
      </w:r>
      <w:r w:rsidRPr="00A8340F">
        <w:rPr>
          <w:lang w:val="en-GB"/>
        </w:rPr>
        <w:t xml:space="preserve">, </w:t>
      </w:r>
      <w:r w:rsidRPr="00A8340F">
        <w:rPr>
          <w:b/>
          <w:bCs/>
          <w:lang w:val="en-GB"/>
        </w:rPr>
        <w:t>UDP</w:t>
      </w:r>
    </w:p>
    <w:p w14:paraId="1D528A27" w14:textId="2C2F7235" w:rsidR="00E552F8" w:rsidRPr="009958AE" w:rsidRDefault="00E552F8" w:rsidP="00A022C3">
      <w:pPr>
        <w:pStyle w:val="ListParagraph"/>
        <w:numPr>
          <w:ilvl w:val="0"/>
          <w:numId w:val="2"/>
        </w:numPr>
        <w:rPr>
          <w:b/>
          <w:bCs/>
        </w:rPr>
      </w:pPr>
      <w:r w:rsidRPr="009958AE">
        <w:rPr>
          <w:b/>
          <w:bCs/>
        </w:rPr>
        <w:t>Network Layer (3)</w:t>
      </w:r>
    </w:p>
    <w:p w14:paraId="2E18E388" w14:textId="77777777" w:rsidR="00A8340F" w:rsidRPr="00A8340F" w:rsidRDefault="00A8340F" w:rsidP="00A8340F">
      <w:pPr>
        <w:pStyle w:val="ListParagraph"/>
        <w:numPr>
          <w:ilvl w:val="1"/>
          <w:numId w:val="2"/>
        </w:numPr>
      </w:pPr>
      <w:r w:rsidRPr="00A8340F">
        <w:rPr>
          <w:lang w:val="en-GB"/>
        </w:rPr>
        <w:t xml:space="preserve">Transfers </w:t>
      </w:r>
      <w:r w:rsidRPr="00A8340F">
        <w:rPr>
          <w:b/>
          <w:bCs/>
          <w:lang w:val="en-GB"/>
        </w:rPr>
        <w:t>packets</w:t>
      </w:r>
      <w:r w:rsidRPr="00A8340F">
        <w:rPr>
          <w:lang w:val="en-GB"/>
        </w:rPr>
        <w:t xml:space="preserve"> from one node to another</w:t>
      </w:r>
    </w:p>
    <w:p w14:paraId="0BDDA583" w14:textId="77777777" w:rsidR="00A8340F" w:rsidRPr="00A8340F" w:rsidRDefault="00A8340F" w:rsidP="00A8340F">
      <w:pPr>
        <w:pStyle w:val="ListParagraph"/>
        <w:numPr>
          <w:ilvl w:val="1"/>
          <w:numId w:val="2"/>
        </w:numPr>
      </w:pPr>
      <w:r w:rsidRPr="00A8340F">
        <w:rPr>
          <w:lang w:val="en-GB"/>
        </w:rPr>
        <w:t>Responds to service requests from the transport layer and issues service requests to the data link layer</w:t>
      </w:r>
    </w:p>
    <w:p w14:paraId="5123428B" w14:textId="77777777" w:rsidR="00A8340F" w:rsidRPr="00A8340F" w:rsidRDefault="00A8340F" w:rsidP="00A8340F">
      <w:pPr>
        <w:pStyle w:val="ListParagraph"/>
        <w:numPr>
          <w:ilvl w:val="1"/>
          <w:numId w:val="2"/>
        </w:numPr>
      </w:pPr>
      <w:r w:rsidRPr="00A8340F">
        <w:rPr>
          <w:lang w:val="en-GB"/>
        </w:rPr>
        <w:t>Protocol examples</w:t>
      </w:r>
    </w:p>
    <w:p w14:paraId="50BCB1ED" w14:textId="77777777" w:rsidR="00A8340F" w:rsidRPr="00A8340F" w:rsidRDefault="00A8340F" w:rsidP="000D6E61">
      <w:pPr>
        <w:pStyle w:val="ListParagraph"/>
        <w:numPr>
          <w:ilvl w:val="2"/>
          <w:numId w:val="2"/>
        </w:numPr>
      </w:pPr>
      <w:r w:rsidRPr="00A8340F">
        <w:rPr>
          <w:b/>
          <w:bCs/>
          <w:lang w:val="en-GB"/>
        </w:rPr>
        <w:t>IP</w:t>
      </w:r>
      <w:r w:rsidRPr="00A8340F">
        <w:rPr>
          <w:lang w:val="en-GB"/>
        </w:rPr>
        <w:t>,</w:t>
      </w:r>
      <w:r w:rsidRPr="00A8340F">
        <w:rPr>
          <w:b/>
          <w:bCs/>
          <w:lang w:val="en-GB"/>
        </w:rPr>
        <w:t xml:space="preserve"> IPv6</w:t>
      </w:r>
      <w:r w:rsidRPr="00A8340F">
        <w:rPr>
          <w:lang w:val="en-GB"/>
        </w:rPr>
        <w:t xml:space="preserve">, </w:t>
      </w:r>
      <w:proofErr w:type="spellStart"/>
      <w:r w:rsidRPr="00A8340F">
        <w:rPr>
          <w:b/>
          <w:bCs/>
          <w:lang w:val="en-GB"/>
        </w:rPr>
        <w:t>IPSec</w:t>
      </w:r>
      <w:proofErr w:type="spellEnd"/>
      <w:r w:rsidRPr="00A8340F">
        <w:rPr>
          <w:lang w:val="en-GB"/>
        </w:rPr>
        <w:t xml:space="preserve">, </w:t>
      </w:r>
      <w:r w:rsidRPr="00A8340F">
        <w:rPr>
          <w:b/>
          <w:bCs/>
          <w:lang w:val="en-GB"/>
        </w:rPr>
        <w:t>ICMP</w:t>
      </w:r>
      <w:r w:rsidRPr="00A8340F">
        <w:rPr>
          <w:lang w:val="en-GB"/>
        </w:rPr>
        <w:t>,</w:t>
      </w:r>
      <w:r w:rsidRPr="00A8340F">
        <w:rPr>
          <w:b/>
          <w:bCs/>
          <w:lang w:val="en-GB"/>
        </w:rPr>
        <w:t xml:space="preserve"> IGMP</w:t>
      </w:r>
    </w:p>
    <w:p w14:paraId="7202AC5C" w14:textId="73CDF54D" w:rsidR="00A8340F" w:rsidRPr="00A8340F" w:rsidRDefault="00A8340F" w:rsidP="00A8340F">
      <w:pPr>
        <w:pStyle w:val="ListParagraph"/>
        <w:numPr>
          <w:ilvl w:val="1"/>
          <w:numId w:val="2"/>
        </w:numPr>
      </w:pPr>
      <w:r w:rsidRPr="00A8340F">
        <w:rPr>
          <w:lang w:val="en-GB"/>
        </w:rPr>
        <w:t xml:space="preserve">Important concept for web </w:t>
      </w:r>
      <w:proofErr w:type="spellStart"/>
      <w:r w:rsidRPr="00A8340F">
        <w:rPr>
          <w:lang w:val="en-GB"/>
        </w:rPr>
        <w:t>devs</w:t>
      </w:r>
      <w:proofErr w:type="spellEnd"/>
      <w:r w:rsidRPr="00A8340F">
        <w:rPr>
          <w:lang w:val="en-GB"/>
        </w:rPr>
        <w:t xml:space="preserve"> – </w:t>
      </w:r>
      <w:r w:rsidRPr="00A8340F">
        <w:rPr>
          <w:b/>
          <w:bCs/>
          <w:lang w:val="en-GB"/>
        </w:rPr>
        <w:t>IP address</w:t>
      </w:r>
    </w:p>
    <w:p w14:paraId="333D25E2" w14:textId="71A774DA" w:rsidR="00E552F8" w:rsidRDefault="00E552F8" w:rsidP="00A022C3">
      <w:pPr>
        <w:pStyle w:val="ListParagraph"/>
        <w:numPr>
          <w:ilvl w:val="0"/>
          <w:numId w:val="2"/>
        </w:numPr>
      </w:pPr>
      <w:r>
        <w:t>Data Link Layer (2)</w:t>
      </w:r>
    </w:p>
    <w:p w14:paraId="69EC27D9" w14:textId="51C0335E" w:rsidR="00E552F8" w:rsidRPr="0037254A" w:rsidRDefault="00E552F8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E552F8">
        <w:rPr>
          <w:lang w:val="en-GB"/>
        </w:rPr>
        <w:t xml:space="preserve">Provides </w:t>
      </w:r>
      <w:r w:rsidRPr="0037254A">
        <w:rPr>
          <w:b/>
          <w:bCs/>
          <w:lang w:val="en-GB"/>
        </w:rPr>
        <w:t>node-to-node data transfer</w:t>
      </w:r>
    </w:p>
    <w:p w14:paraId="4B2F98F9" w14:textId="77777777" w:rsidR="0037254A" w:rsidRPr="0037254A" w:rsidRDefault="0037254A" w:rsidP="0037254A">
      <w:pPr>
        <w:pStyle w:val="ListParagraph"/>
        <w:numPr>
          <w:ilvl w:val="1"/>
          <w:numId w:val="2"/>
        </w:numPr>
      </w:pPr>
      <w:r w:rsidRPr="0037254A">
        <w:t xml:space="preserve">The data transferred is split into packets – </w:t>
      </w:r>
      <w:r w:rsidRPr="0037254A">
        <w:rPr>
          <w:b/>
          <w:bCs/>
        </w:rPr>
        <w:t>frames</w:t>
      </w:r>
    </w:p>
    <w:p w14:paraId="23C1B1FC" w14:textId="77777777" w:rsidR="00E552F8" w:rsidRPr="00E552F8" w:rsidRDefault="00E552F8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E552F8">
        <w:rPr>
          <w:lang w:val="en-GB"/>
        </w:rPr>
        <w:t xml:space="preserve">It </w:t>
      </w:r>
      <w:r w:rsidRPr="00E552F8">
        <w:rPr>
          <w:b/>
          <w:bCs/>
          <w:lang w:val="en-GB"/>
        </w:rPr>
        <w:t>detects</w:t>
      </w:r>
      <w:r w:rsidRPr="00E552F8">
        <w:rPr>
          <w:lang w:val="en-GB"/>
        </w:rPr>
        <w:t xml:space="preserve"> and possibly </w:t>
      </w:r>
      <w:r w:rsidRPr="00E552F8">
        <w:rPr>
          <w:b/>
          <w:bCs/>
          <w:lang w:val="en-GB"/>
        </w:rPr>
        <w:t>corrects</w:t>
      </w:r>
      <w:r w:rsidRPr="00E552F8">
        <w:rPr>
          <w:lang w:val="en-GB"/>
        </w:rPr>
        <w:t xml:space="preserve"> errors that may occur in the </w:t>
      </w:r>
      <w:r w:rsidRPr="00E552F8">
        <w:rPr>
          <w:b/>
          <w:bCs/>
          <w:lang w:val="en-GB"/>
        </w:rPr>
        <w:t>physical layer</w:t>
      </w:r>
    </w:p>
    <w:p w14:paraId="58D5D794" w14:textId="16FE6F31" w:rsidR="00E552F8" w:rsidRPr="00E552F8" w:rsidRDefault="00E552F8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E552F8">
        <w:rPr>
          <w:lang w:val="en-GB"/>
        </w:rPr>
        <w:t>Divides into two sublayers</w:t>
      </w:r>
    </w:p>
    <w:p w14:paraId="1EBC2A1A" w14:textId="77777777" w:rsidR="00E552F8" w:rsidRPr="00E552F8" w:rsidRDefault="00E552F8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E552F8">
        <w:rPr>
          <w:b/>
          <w:bCs/>
          <w:lang w:val="en-GB"/>
        </w:rPr>
        <w:t>Medium access control (MAC)</w:t>
      </w:r>
      <w:r w:rsidRPr="00E552F8">
        <w:rPr>
          <w:lang w:val="en-GB"/>
        </w:rPr>
        <w:t xml:space="preserve"> layer - controlling how devices in a network gain access to a medium and permission to transmit data</w:t>
      </w:r>
    </w:p>
    <w:p w14:paraId="33A7D90D" w14:textId="39FC6ACA" w:rsidR="00E552F8" w:rsidRPr="0037254A" w:rsidRDefault="00E552F8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E552F8">
        <w:rPr>
          <w:b/>
          <w:bCs/>
          <w:lang w:val="en-GB"/>
        </w:rPr>
        <w:t>Logical link control (LLC)</w:t>
      </w:r>
      <w:r w:rsidRPr="00E552F8">
        <w:rPr>
          <w:lang w:val="en-GB"/>
        </w:rPr>
        <w:t xml:space="preserve"> layer – identifying and encapsulating network layer protocols, controls error checking and frame synchronization</w:t>
      </w:r>
    </w:p>
    <w:p w14:paraId="2399A5DF" w14:textId="158F5708" w:rsidR="0037254A" w:rsidRPr="00BA2056" w:rsidRDefault="0037254A" w:rsidP="00BA2056">
      <w:pPr>
        <w:pStyle w:val="ListParagraph"/>
        <w:numPr>
          <w:ilvl w:val="1"/>
          <w:numId w:val="2"/>
        </w:numPr>
      </w:pPr>
      <w:r w:rsidRPr="0037254A">
        <w:rPr>
          <w:lang w:val="en-GB"/>
        </w:rPr>
        <w:t xml:space="preserve">Example protocols – </w:t>
      </w:r>
      <w:r w:rsidRPr="0037254A">
        <w:rPr>
          <w:b/>
          <w:bCs/>
          <w:lang w:val="en-GB"/>
        </w:rPr>
        <w:t>ATM</w:t>
      </w:r>
      <w:r w:rsidRPr="0037254A">
        <w:rPr>
          <w:lang w:val="en-GB"/>
        </w:rPr>
        <w:t xml:space="preserve">, </w:t>
      </w:r>
      <w:r w:rsidRPr="0037254A">
        <w:rPr>
          <w:b/>
          <w:bCs/>
          <w:lang w:val="en-GB"/>
        </w:rPr>
        <w:t>Ethernet</w:t>
      </w:r>
      <w:r w:rsidRPr="0037254A">
        <w:rPr>
          <w:lang w:val="en-GB"/>
        </w:rPr>
        <w:t xml:space="preserve">, </w:t>
      </w:r>
      <w:r w:rsidRPr="0037254A">
        <w:rPr>
          <w:b/>
          <w:bCs/>
          <w:lang w:val="en-GB"/>
        </w:rPr>
        <w:t>MAC</w:t>
      </w:r>
    </w:p>
    <w:p w14:paraId="403AB9F8" w14:textId="0FF29B57" w:rsidR="00E552F8" w:rsidRPr="00E552F8" w:rsidRDefault="00E552F8" w:rsidP="00A022C3">
      <w:pPr>
        <w:pStyle w:val="ListParagraph"/>
        <w:numPr>
          <w:ilvl w:val="0"/>
          <w:numId w:val="2"/>
        </w:numPr>
      </w:pPr>
      <w:r>
        <w:rPr>
          <w:b/>
          <w:bCs/>
          <w:lang w:val="en-GB"/>
        </w:rPr>
        <w:t>Physical Layer (1)</w:t>
      </w:r>
    </w:p>
    <w:p w14:paraId="0D50EFA4" w14:textId="77777777" w:rsidR="006450B2" w:rsidRPr="006450B2" w:rsidRDefault="006450B2" w:rsidP="006450B2">
      <w:pPr>
        <w:pStyle w:val="ListParagraph"/>
        <w:numPr>
          <w:ilvl w:val="1"/>
          <w:numId w:val="2"/>
        </w:numPr>
      </w:pPr>
      <w:r w:rsidRPr="006450B2">
        <w:t>It is responsible for the physical connection between two or more parties</w:t>
      </w:r>
    </w:p>
    <w:p w14:paraId="693E0184" w14:textId="64458C21" w:rsidR="00E552F8" w:rsidRPr="006450B2" w:rsidRDefault="00E552F8" w:rsidP="00A022C3">
      <w:pPr>
        <w:pStyle w:val="ListParagraph"/>
        <w:numPr>
          <w:ilvl w:val="1"/>
          <w:numId w:val="2"/>
        </w:numPr>
      </w:pPr>
      <w:r w:rsidRPr="00E552F8">
        <w:rPr>
          <w:lang w:val="en-GB"/>
        </w:rPr>
        <w:t xml:space="preserve">Converts the </w:t>
      </w:r>
      <w:r w:rsidRPr="00E552F8">
        <w:rPr>
          <w:b/>
          <w:bCs/>
          <w:lang w:val="en-GB"/>
        </w:rPr>
        <w:t>binary</w:t>
      </w:r>
      <w:r w:rsidRPr="00E552F8">
        <w:rPr>
          <w:lang w:val="en-GB"/>
        </w:rPr>
        <w:t xml:space="preserve"> from the upper layers into </w:t>
      </w:r>
      <w:r w:rsidRPr="00E552F8">
        <w:rPr>
          <w:b/>
          <w:bCs/>
          <w:lang w:val="en-GB"/>
        </w:rPr>
        <w:t>signals</w:t>
      </w:r>
      <w:r w:rsidRPr="00E552F8">
        <w:rPr>
          <w:lang w:val="en-GB"/>
        </w:rPr>
        <w:t xml:space="preserve">, </w:t>
      </w:r>
      <w:r w:rsidRPr="00E552F8">
        <w:rPr>
          <w:b/>
          <w:bCs/>
          <w:lang w:val="en-GB"/>
        </w:rPr>
        <w:t>transmits</w:t>
      </w:r>
      <w:r w:rsidRPr="00E552F8">
        <w:rPr>
          <w:lang w:val="en-GB"/>
        </w:rPr>
        <w:t xml:space="preserve"> them over local media (electrical, light, or radio signals)</w:t>
      </w:r>
    </w:p>
    <w:p w14:paraId="0FA20D86" w14:textId="77777777" w:rsidR="006450B2" w:rsidRPr="006450B2" w:rsidRDefault="006450B2" w:rsidP="006450B2">
      <w:pPr>
        <w:pStyle w:val="ListParagraph"/>
        <w:numPr>
          <w:ilvl w:val="1"/>
          <w:numId w:val="2"/>
        </w:numPr>
      </w:pPr>
      <w:r w:rsidRPr="006450B2">
        <w:rPr>
          <w:lang w:val="en-GB"/>
        </w:rPr>
        <w:t>Examples</w:t>
      </w:r>
    </w:p>
    <w:p w14:paraId="56ED8247" w14:textId="77777777" w:rsidR="006450B2" w:rsidRPr="006450B2" w:rsidRDefault="006450B2" w:rsidP="006450B2">
      <w:pPr>
        <w:pStyle w:val="ListParagraph"/>
        <w:numPr>
          <w:ilvl w:val="2"/>
          <w:numId w:val="2"/>
        </w:numPr>
      </w:pPr>
      <w:r w:rsidRPr="006450B2">
        <w:rPr>
          <w:b/>
          <w:bCs/>
          <w:lang w:val="en-GB"/>
        </w:rPr>
        <w:t>Ethernet</w:t>
      </w:r>
    </w:p>
    <w:p w14:paraId="70ABCB43" w14:textId="77777777" w:rsidR="006450B2" w:rsidRPr="006450B2" w:rsidRDefault="006450B2" w:rsidP="006450B2">
      <w:pPr>
        <w:pStyle w:val="ListParagraph"/>
        <w:numPr>
          <w:ilvl w:val="2"/>
          <w:numId w:val="2"/>
        </w:numPr>
      </w:pPr>
      <w:r w:rsidRPr="006450B2">
        <w:rPr>
          <w:b/>
          <w:bCs/>
          <w:lang w:val="en-GB"/>
        </w:rPr>
        <w:t>USB</w:t>
      </w:r>
    </w:p>
    <w:p w14:paraId="09A1B1A5" w14:textId="77777777" w:rsidR="006450B2" w:rsidRPr="006450B2" w:rsidRDefault="006450B2" w:rsidP="006450B2">
      <w:pPr>
        <w:pStyle w:val="ListParagraph"/>
        <w:numPr>
          <w:ilvl w:val="2"/>
          <w:numId w:val="2"/>
        </w:numPr>
      </w:pPr>
      <w:r w:rsidRPr="006450B2">
        <w:rPr>
          <w:b/>
          <w:bCs/>
          <w:lang w:val="en-GB"/>
        </w:rPr>
        <w:t>Bluetooth</w:t>
      </w:r>
    </w:p>
    <w:p w14:paraId="5B1DBD55" w14:textId="05664650" w:rsidR="006450B2" w:rsidRPr="00FB0654" w:rsidRDefault="006450B2" w:rsidP="006450B2">
      <w:pPr>
        <w:pStyle w:val="ListParagraph"/>
        <w:numPr>
          <w:ilvl w:val="2"/>
          <w:numId w:val="2"/>
        </w:numPr>
      </w:pPr>
      <w:r w:rsidRPr="006450B2">
        <w:rPr>
          <w:b/>
          <w:bCs/>
          <w:lang w:val="en-GB"/>
        </w:rPr>
        <w:t>802.11a/b/g/n</w:t>
      </w:r>
    </w:p>
    <w:p w14:paraId="3FA41FD0" w14:textId="53DB1909" w:rsidR="00FB0654" w:rsidRPr="00B0183F" w:rsidRDefault="00FB0654" w:rsidP="00FB0654">
      <w:pPr>
        <w:pStyle w:val="ListParagraph"/>
        <w:numPr>
          <w:ilvl w:val="0"/>
          <w:numId w:val="2"/>
        </w:numPr>
      </w:pPr>
      <w:r w:rsidRPr="00FB0654">
        <w:rPr>
          <w:b/>
          <w:bCs/>
        </w:rPr>
        <w:t>Protocol Suite</w:t>
      </w:r>
    </w:p>
    <w:p w14:paraId="360E7398" w14:textId="5EA3CD16" w:rsidR="00B0183F" w:rsidRPr="001521E1" w:rsidRDefault="00B0183F" w:rsidP="00B0183F">
      <w:pPr>
        <w:pStyle w:val="Heading3"/>
      </w:pPr>
      <w:r>
        <w:t>BREAK: 10 min</w:t>
      </w:r>
    </w:p>
    <w:p w14:paraId="234FBA30" w14:textId="77777777" w:rsidR="009E6D64" w:rsidRPr="00A662BD" w:rsidRDefault="009E6D64" w:rsidP="009E6D64">
      <w:pPr>
        <w:pStyle w:val="Heading3"/>
      </w:pPr>
      <w:r>
        <w:t>Q&amp;A [Sli.do] (~5 min)</w:t>
      </w:r>
    </w:p>
    <w:p w14:paraId="311F7A00" w14:textId="475D1ECB" w:rsidR="00013CB0" w:rsidRDefault="00244051" w:rsidP="003839B4">
      <w:pPr>
        <w:pStyle w:val="Heading3"/>
      </w:pPr>
      <w:r>
        <w:t>Network Hardware</w:t>
      </w:r>
      <w:r w:rsidR="006670E5">
        <w:t xml:space="preserve"> (~</w:t>
      </w:r>
      <w:r w:rsidR="009F1E77">
        <w:t>10</w:t>
      </w:r>
      <w:r w:rsidR="00813BAC">
        <w:t xml:space="preserve"> min)</w:t>
      </w:r>
    </w:p>
    <w:p w14:paraId="4F161A2B" w14:textId="0C87ABD8" w:rsidR="00AA34BD" w:rsidRPr="00FD2BF9" w:rsidRDefault="00AA34BD" w:rsidP="00A022C3">
      <w:pPr>
        <w:pStyle w:val="ListParagraph"/>
        <w:numPr>
          <w:ilvl w:val="0"/>
          <w:numId w:val="2"/>
        </w:numPr>
        <w:rPr>
          <w:b/>
          <w:bCs/>
        </w:rPr>
      </w:pPr>
      <w:r w:rsidRPr="00FD2BF9">
        <w:rPr>
          <w:b/>
          <w:bCs/>
        </w:rPr>
        <w:t>Basic Hardware Components</w:t>
      </w:r>
    </w:p>
    <w:p w14:paraId="682CF63C" w14:textId="77777777" w:rsidR="00AA34BD" w:rsidRPr="00AA34BD" w:rsidRDefault="00AA34B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AA34BD">
        <w:t>Cables</w:t>
      </w:r>
    </w:p>
    <w:p w14:paraId="1FEF3783" w14:textId="77777777" w:rsidR="00AA34BD" w:rsidRPr="00AA34BD" w:rsidRDefault="00AA34B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AA34BD">
        <w:t>Routers</w:t>
      </w:r>
    </w:p>
    <w:p w14:paraId="37315CA8" w14:textId="77777777" w:rsidR="00AA34BD" w:rsidRPr="00AA34BD" w:rsidRDefault="00AA34B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AA34BD">
        <w:lastRenderedPageBreak/>
        <w:t>Repeaters, Hubs and Switches</w:t>
      </w:r>
    </w:p>
    <w:p w14:paraId="7BBC581E" w14:textId="77777777" w:rsidR="00AA34BD" w:rsidRPr="00AA34BD" w:rsidRDefault="00AA34B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AA34BD">
        <w:t>Bridges</w:t>
      </w:r>
    </w:p>
    <w:p w14:paraId="038D74DB" w14:textId="77777777" w:rsidR="00AA34BD" w:rsidRPr="00AA34BD" w:rsidRDefault="00AA34B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AA34BD">
        <w:t>Gateways</w:t>
      </w:r>
    </w:p>
    <w:p w14:paraId="64C8B612" w14:textId="77777777" w:rsidR="00AA34BD" w:rsidRPr="00AA34BD" w:rsidRDefault="00AA34BD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AA34BD">
        <w:t>Network Interface Cards</w:t>
      </w:r>
    </w:p>
    <w:p w14:paraId="4BD823D5" w14:textId="4F361931" w:rsidR="00AA34BD" w:rsidRDefault="00C56229" w:rsidP="00A022C3">
      <w:pPr>
        <w:pStyle w:val="ListParagraph"/>
        <w:numPr>
          <w:ilvl w:val="0"/>
          <w:numId w:val="2"/>
        </w:numPr>
      </w:pPr>
      <w:r w:rsidRPr="00380B31">
        <w:rPr>
          <w:b/>
          <w:bCs/>
        </w:rPr>
        <w:t>Cables</w:t>
      </w:r>
      <w:r>
        <w:t xml:space="preserve"> </w:t>
      </w:r>
      <w:r w:rsidRPr="000675AF">
        <w:rPr>
          <w:b/>
          <w:bCs/>
        </w:rPr>
        <w:t>and</w:t>
      </w:r>
      <w:r>
        <w:t xml:space="preserve"> </w:t>
      </w:r>
      <w:r w:rsidR="000675AF">
        <w:rPr>
          <w:b/>
          <w:bCs/>
        </w:rPr>
        <w:t>R</w:t>
      </w:r>
      <w:r w:rsidRPr="00380B31">
        <w:rPr>
          <w:b/>
          <w:bCs/>
        </w:rPr>
        <w:t>outers</w:t>
      </w:r>
    </w:p>
    <w:p w14:paraId="1DADF7E6" w14:textId="77777777" w:rsidR="00C56229" w:rsidRPr="00C56229" w:rsidRDefault="00C56229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C56229">
        <w:t xml:space="preserve">Network </w:t>
      </w:r>
      <w:r w:rsidRPr="00C56229">
        <w:rPr>
          <w:b/>
          <w:bCs/>
        </w:rPr>
        <w:t>cables</w:t>
      </w:r>
      <w:r w:rsidRPr="00C56229">
        <w:t xml:space="preserve"> – the </w:t>
      </w:r>
      <w:r w:rsidRPr="00C56229">
        <w:rPr>
          <w:b/>
          <w:bCs/>
        </w:rPr>
        <w:t>transmission</w:t>
      </w:r>
      <w:r w:rsidRPr="00C56229">
        <w:t xml:space="preserve"> </w:t>
      </w:r>
      <w:r w:rsidRPr="00C56229">
        <w:rPr>
          <w:b/>
          <w:bCs/>
        </w:rPr>
        <w:t>media</w:t>
      </w:r>
      <w:r w:rsidRPr="00C56229">
        <w:t xml:space="preserve"> to transfer data from one device to another</w:t>
      </w:r>
    </w:p>
    <w:p w14:paraId="360BEC53" w14:textId="0FBD12D1" w:rsidR="00C56229" w:rsidRPr="00C56229" w:rsidRDefault="00C56229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C56229">
        <w:rPr>
          <w:b/>
          <w:bCs/>
        </w:rPr>
        <w:t>Router</w:t>
      </w:r>
      <w:r w:rsidRPr="00C56229">
        <w:t xml:space="preserve"> – </w:t>
      </w:r>
      <w:r w:rsidRPr="00C56229">
        <w:rPr>
          <w:b/>
          <w:bCs/>
        </w:rPr>
        <w:t>connecting</w:t>
      </w:r>
      <w:r w:rsidRPr="00C56229">
        <w:t xml:space="preserve"> </w:t>
      </w:r>
      <w:r w:rsidRPr="00C56229">
        <w:rPr>
          <w:b/>
          <w:bCs/>
        </w:rPr>
        <w:t>device</w:t>
      </w:r>
      <w:r w:rsidRPr="00C56229">
        <w:t xml:space="preserve"> that transfers data packets between different computer networks</w:t>
      </w:r>
      <w:r>
        <w:t xml:space="preserve"> </w:t>
      </w:r>
      <w:r w:rsidRPr="00C56229">
        <w:t>(operates on level 3 of OSI)</w:t>
      </w:r>
    </w:p>
    <w:p w14:paraId="0CA24ACD" w14:textId="33FD7317" w:rsidR="00C56229" w:rsidRPr="00380B31" w:rsidRDefault="00C56229" w:rsidP="00A022C3">
      <w:pPr>
        <w:pStyle w:val="ListParagraph"/>
        <w:numPr>
          <w:ilvl w:val="0"/>
          <w:numId w:val="2"/>
        </w:numPr>
        <w:rPr>
          <w:b/>
          <w:bCs/>
        </w:rPr>
      </w:pPr>
      <w:r w:rsidRPr="00380B31">
        <w:rPr>
          <w:b/>
          <w:bCs/>
        </w:rPr>
        <w:t xml:space="preserve">Repeaters, </w:t>
      </w:r>
      <w:r w:rsidR="000675AF">
        <w:rPr>
          <w:b/>
          <w:bCs/>
        </w:rPr>
        <w:t>H</w:t>
      </w:r>
      <w:r w:rsidRPr="00380B31">
        <w:rPr>
          <w:b/>
          <w:bCs/>
        </w:rPr>
        <w:t xml:space="preserve">ubs and </w:t>
      </w:r>
      <w:r w:rsidR="000675AF">
        <w:rPr>
          <w:b/>
          <w:bCs/>
        </w:rPr>
        <w:t>S</w:t>
      </w:r>
      <w:r w:rsidRPr="00380B31">
        <w:rPr>
          <w:b/>
          <w:bCs/>
        </w:rPr>
        <w:t>witches</w:t>
      </w:r>
    </w:p>
    <w:p w14:paraId="7376A80E" w14:textId="77777777" w:rsidR="00C56229" w:rsidRPr="00C56229" w:rsidRDefault="00C56229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C56229">
        <w:rPr>
          <w:b/>
          <w:bCs/>
        </w:rPr>
        <w:t>Repeaters</w:t>
      </w:r>
      <w:r w:rsidRPr="00C56229">
        <w:t xml:space="preserve">, </w:t>
      </w:r>
      <w:r w:rsidRPr="00C56229">
        <w:rPr>
          <w:b/>
          <w:bCs/>
        </w:rPr>
        <w:t>hubs</w:t>
      </w:r>
      <w:r w:rsidRPr="00C56229">
        <w:t xml:space="preserve"> and </w:t>
      </w:r>
      <w:r w:rsidRPr="00C56229">
        <w:rPr>
          <w:b/>
          <w:bCs/>
        </w:rPr>
        <w:t>switches</w:t>
      </w:r>
      <w:r w:rsidRPr="00C56229">
        <w:t xml:space="preserve"> </w:t>
      </w:r>
      <w:r w:rsidRPr="00C56229">
        <w:rPr>
          <w:b/>
          <w:bCs/>
        </w:rPr>
        <w:t>connect</w:t>
      </w:r>
      <w:r w:rsidRPr="00C56229">
        <w:t xml:space="preserve"> network </w:t>
      </w:r>
      <w:r w:rsidRPr="00C56229">
        <w:rPr>
          <w:b/>
          <w:bCs/>
        </w:rPr>
        <w:t>devices</w:t>
      </w:r>
      <w:r w:rsidRPr="00C56229">
        <w:t xml:space="preserve"> together so that they can function as a single segment</w:t>
      </w:r>
    </w:p>
    <w:p w14:paraId="2A1A1E98" w14:textId="0919C5C8" w:rsidR="00C56229" w:rsidRPr="00C56229" w:rsidRDefault="00C56229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C56229">
        <w:rPr>
          <w:b/>
          <w:bCs/>
        </w:rPr>
        <w:t>Repeater</w:t>
      </w:r>
      <w:r w:rsidRPr="00C56229">
        <w:t xml:space="preserve"> – </w:t>
      </w:r>
      <w:r w:rsidRPr="00C56229">
        <w:rPr>
          <w:b/>
          <w:bCs/>
        </w:rPr>
        <w:t>receives</w:t>
      </w:r>
      <w:r w:rsidRPr="00C56229">
        <w:t xml:space="preserve"> a </w:t>
      </w:r>
      <w:r w:rsidRPr="00C56229">
        <w:rPr>
          <w:b/>
          <w:bCs/>
        </w:rPr>
        <w:t>signal</w:t>
      </w:r>
      <w:r w:rsidRPr="00C56229">
        <w:t xml:space="preserve"> and regenerates it before re-transmitting, so that it can travel longer distances</w:t>
      </w:r>
    </w:p>
    <w:p w14:paraId="730D4158" w14:textId="77777777" w:rsidR="00C56229" w:rsidRPr="00C56229" w:rsidRDefault="00C56229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C56229">
        <w:rPr>
          <w:b/>
          <w:bCs/>
        </w:rPr>
        <w:t>Hub</w:t>
      </w:r>
      <w:r w:rsidRPr="00C56229">
        <w:t xml:space="preserve"> – multiport </w:t>
      </w:r>
      <w:r w:rsidRPr="00C56229">
        <w:rPr>
          <w:b/>
          <w:bCs/>
        </w:rPr>
        <w:t xml:space="preserve">repeater </w:t>
      </w:r>
      <w:r w:rsidRPr="00C56229">
        <w:t>(operates on level 1 of the OSI model)</w:t>
      </w:r>
      <w:r>
        <w:t xml:space="preserve"> </w:t>
      </w:r>
    </w:p>
    <w:p w14:paraId="753E4DC7" w14:textId="29900E92" w:rsidR="00C56229" w:rsidRPr="00C56229" w:rsidRDefault="00C56229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C56229">
        <w:rPr>
          <w:b/>
          <w:bCs/>
        </w:rPr>
        <w:t>Switch</w:t>
      </w:r>
      <w:r w:rsidRPr="00C56229">
        <w:t xml:space="preserve"> – </w:t>
      </w:r>
      <w:r w:rsidRPr="00C56229">
        <w:rPr>
          <w:b/>
          <w:bCs/>
        </w:rPr>
        <w:t>receives</w:t>
      </w:r>
      <w:r w:rsidRPr="00C56229">
        <w:t xml:space="preserve"> </w:t>
      </w:r>
      <w:r w:rsidRPr="00C56229">
        <w:rPr>
          <w:b/>
          <w:bCs/>
        </w:rPr>
        <w:t>data</w:t>
      </w:r>
      <w:r w:rsidRPr="00C56229">
        <w:t xml:space="preserve"> from a port, uses packet switching to resolve the destination device and forwards the data to the particular destination (operates on level 2 of the OSI model)</w:t>
      </w:r>
    </w:p>
    <w:p w14:paraId="183EB567" w14:textId="21D0A3E4" w:rsidR="00C56229" w:rsidRPr="00380B31" w:rsidRDefault="008D60C6" w:rsidP="00A022C3">
      <w:pPr>
        <w:pStyle w:val="ListParagraph"/>
        <w:numPr>
          <w:ilvl w:val="0"/>
          <w:numId w:val="2"/>
        </w:numPr>
        <w:rPr>
          <w:b/>
          <w:bCs/>
        </w:rPr>
      </w:pPr>
      <w:r w:rsidRPr="00380B31">
        <w:rPr>
          <w:b/>
          <w:bCs/>
        </w:rPr>
        <w:t>Bridges and Gateways</w:t>
      </w:r>
    </w:p>
    <w:p w14:paraId="5C2C1A53" w14:textId="4E3E2086" w:rsidR="008D60C6" w:rsidRDefault="008D60C6" w:rsidP="00A022C3">
      <w:pPr>
        <w:pStyle w:val="ListParagraph"/>
        <w:numPr>
          <w:ilvl w:val="1"/>
          <w:numId w:val="2"/>
        </w:numPr>
      </w:pPr>
      <w:r w:rsidRPr="00380B31">
        <w:rPr>
          <w:b/>
          <w:bCs/>
        </w:rPr>
        <w:t>Bridge</w:t>
      </w:r>
    </w:p>
    <w:p w14:paraId="2DFF1FE2" w14:textId="77777777" w:rsidR="008D60C6" w:rsidRPr="008D60C6" w:rsidRDefault="008D60C6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8D60C6">
        <w:t xml:space="preserve">Connects two separate but </w:t>
      </w:r>
      <w:r w:rsidRPr="008D60C6">
        <w:rPr>
          <w:b/>
          <w:bCs/>
        </w:rPr>
        <w:t>similar</w:t>
      </w:r>
      <w:r w:rsidRPr="008D60C6">
        <w:t xml:space="preserve"> Ethernet network segments </w:t>
      </w:r>
    </w:p>
    <w:p w14:paraId="2F76E3A4" w14:textId="6E663A38" w:rsidR="008D60C6" w:rsidRPr="008D60C6" w:rsidRDefault="008D60C6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8D60C6">
        <w:t>Forwards packets from the source network to the destined network (operates on level 2 of OSI)</w:t>
      </w:r>
    </w:p>
    <w:p w14:paraId="407288D3" w14:textId="7D507BF4" w:rsidR="008D60C6" w:rsidRDefault="008D60C6" w:rsidP="00A022C3">
      <w:pPr>
        <w:pStyle w:val="ListParagraph"/>
        <w:numPr>
          <w:ilvl w:val="1"/>
          <w:numId w:val="2"/>
        </w:numPr>
      </w:pPr>
      <w:r w:rsidRPr="00380B31">
        <w:rPr>
          <w:b/>
          <w:bCs/>
        </w:rPr>
        <w:t>Gateway</w:t>
      </w:r>
    </w:p>
    <w:p w14:paraId="4FC6ADE2" w14:textId="77777777" w:rsidR="00F23EB6" w:rsidRPr="00F23EB6" w:rsidRDefault="00F23EB6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F23EB6">
        <w:t xml:space="preserve">Connects networks that work upon </w:t>
      </w:r>
      <w:r w:rsidRPr="00F23EB6">
        <w:rPr>
          <w:b/>
          <w:bCs/>
        </w:rPr>
        <w:t>different</w:t>
      </w:r>
      <w:r w:rsidRPr="00F23EB6">
        <w:t xml:space="preserve"> protocols</w:t>
      </w:r>
    </w:p>
    <w:p w14:paraId="14099D62" w14:textId="77777777" w:rsidR="00F23EB6" w:rsidRPr="00F23EB6" w:rsidRDefault="00F23EB6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F23EB6">
        <w:t>The entry and the exit point of a network (controls the access to other networks)</w:t>
      </w:r>
    </w:p>
    <w:p w14:paraId="4FE769C1" w14:textId="77777777" w:rsidR="00F23EB6" w:rsidRPr="00F23EB6" w:rsidRDefault="00F23EB6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F23EB6">
        <w:t>Level 4, 5, 6 or 7 of the OSI model (same as Firewalls)</w:t>
      </w:r>
    </w:p>
    <w:p w14:paraId="13B03C19" w14:textId="2F7CDF46" w:rsidR="00F23EB6" w:rsidRPr="00FD2BF9" w:rsidRDefault="00C10E64" w:rsidP="00A022C3">
      <w:pPr>
        <w:pStyle w:val="ListParagraph"/>
        <w:numPr>
          <w:ilvl w:val="0"/>
          <w:numId w:val="2"/>
        </w:numPr>
      </w:pPr>
      <w:r w:rsidRPr="00C10E64">
        <w:rPr>
          <w:b/>
          <w:bCs/>
        </w:rPr>
        <w:t>Network Interface Cards – NIC</w:t>
      </w:r>
    </w:p>
    <w:p w14:paraId="2D171D74" w14:textId="77777777" w:rsidR="00FD2BF9" w:rsidRPr="00FD2BF9" w:rsidRDefault="00FD2BF9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FD2BF9">
        <w:rPr>
          <w:b/>
          <w:bCs/>
        </w:rPr>
        <w:t>NIC</w:t>
      </w:r>
      <w:r w:rsidRPr="00FD2BF9">
        <w:t xml:space="preserve"> – a computer component that connects it to the network</w:t>
      </w:r>
    </w:p>
    <w:p w14:paraId="6AD1B744" w14:textId="77777777" w:rsidR="00FD2BF9" w:rsidRPr="00FD2BF9" w:rsidRDefault="00FD2BF9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FD2BF9">
        <w:t>There are two types of network cards:</w:t>
      </w:r>
    </w:p>
    <w:p w14:paraId="0A709A87" w14:textId="77777777" w:rsidR="00FD2BF9" w:rsidRPr="00FD2BF9" w:rsidRDefault="00FD2BF9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FD2BF9">
        <w:t>Internal</w:t>
      </w:r>
    </w:p>
    <w:p w14:paraId="648E55FF" w14:textId="66475EA1" w:rsidR="00FD2BF9" w:rsidRPr="00FD2BF9" w:rsidRDefault="00FD2BF9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FD2BF9">
        <w:t>External</w:t>
      </w:r>
    </w:p>
    <w:p w14:paraId="1460C310" w14:textId="42252395" w:rsidR="00F07BB2" w:rsidRDefault="00244051" w:rsidP="005873DA">
      <w:pPr>
        <w:pStyle w:val="Heading3"/>
      </w:pPr>
      <w:r>
        <w:t>Future of the Internet</w:t>
      </w:r>
      <w:r w:rsidR="00FF71DD">
        <w:t xml:space="preserve"> (~</w:t>
      </w:r>
      <w:r w:rsidR="00BD18CF">
        <w:t>5</w:t>
      </w:r>
      <w:r w:rsidR="00FF71DD">
        <w:t xml:space="preserve"> min)</w:t>
      </w:r>
    </w:p>
    <w:p w14:paraId="5C3EE114" w14:textId="23319C76" w:rsidR="00FD2BF9" w:rsidRDefault="00FD2BF9" w:rsidP="00A022C3">
      <w:pPr>
        <w:pStyle w:val="ListParagraph"/>
        <w:numPr>
          <w:ilvl w:val="0"/>
          <w:numId w:val="2"/>
        </w:numPr>
      </w:pPr>
      <w:r>
        <w:t>Future of the Internet</w:t>
      </w:r>
    </w:p>
    <w:p w14:paraId="5A894901" w14:textId="77777777" w:rsidR="00965E80" w:rsidRPr="00965E80" w:rsidRDefault="00965E80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965E80">
        <w:rPr>
          <w:lang w:val="en-GB"/>
        </w:rPr>
        <w:t>A typical modern home consists of: PC, Laptop, Tablet,</w:t>
      </w:r>
      <w:r w:rsidRPr="00965E80">
        <w:rPr>
          <w:lang w:val="en-GB"/>
        </w:rPr>
        <w:br/>
        <w:t>Phones, TV, Security Camera, Air Conditioner,</w:t>
      </w:r>
      <w:r w:rsidRPr="00965E80">
        <w:rPr>
          <w:lang w:val="en-GB"/>
        </w:rPr>
        <w:br/>
        <w:t>Smart Watch, Printer, Music Player, Light, etc.</w:t>
      </w:r>
    </w:p>
    <w:p w14:paraId="5FC293E3" w14:textId="1C6573F1" w:rsidR="00965E80" w:rsidRPr="00965E80" w:rsidRDefault="00965E80" w:rsidP="00A022C3">
      <w:pPr>
        <w:pStyle w:val="ListParagraph"/>
        <w:numPr>
          <w:ilvl w:val="1"/>
          <w:numId w:val="2"/>
        </w:numPr>
        <w:rPr>
          <w:lang w:val="bg-BG"/>
        </w:rPr>
      </w:pPr>
      <w:r w:rsidRPr="00965E80">
        <w:rPr>
          <w:lang w:val="en-GB"/>
        </w:rPr>
        <w:t>The "</w:t>
      </w:r>
      <w:r w:rsidRPr="00965E80">
        <w:rPr>
          <w:b/>
          <w:bCs/>
          <w:lang w:val="en-GB"/>
        </w:rPr>
        <w:t>Internet of Things</w:t>
      </w:r>
      <w:r w:rsidRPr="00965E80">
        <w:rPr>
          <w:lang w:val="en-GB"/>
        </w:rPr>
        <w:t>"</w:t>
      </w:r>
      <w:r w:rsidRPr="00965E80">
        <w:rPr>
          <w:b/>
          <w:bCs/>
          <w:lang w:val="en-GB"/>
        </w:rPr>
        <w:t xml:space="preserve"> </w:t>
      </w:r>
      <w:r w:rsidRPr="00965E80">
        <w:rPr>
          <w:lang w:val="en-GB"/>
        </w:rPr>
        <w:t>will expand</w:t>
      </w:r>
      <w:r>
        <w:rPr>
          <w:lang w:val="en-GB"/>
        </w:rPr>
        <w:t>:</w:t>
      </w:r>
    </w:p>
    <w:p w14:paraId="46B05437" w14:textId="77777777" w:rsidR="00965E80" w:rsidRPr="00965E80" w:rsidRDefault="00965E80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965E80">
        <w:rPr>
          <w:lang w:val="en-GB"/>
        </w:rPr>
        <w:t>Healthcare, agriculture, wearables, manufacturing</w:t>
      </w:r>
    </w:p>
    <w:p w14:paraId="759B9945" w14:textId="77777777" w:rsidR="00965E80" w:rsidRPr="00965E80" w:rsidRDefault="00965E80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965E80">
        <w:rPr>
          <w:lang w:val="en-GB"/>
        </w:rPr>
        <w:t>Smart homes, cars and cities (pollution, parking, energy)</w:t>
      </w:r>
    </w:p>
    <w:p w14:paraId="414C2665" w14:textId="28A132AE" w:rsidR="00965E80" w:rsidRPr="00475C85" w:rsidRDefault="00965E80" w:rsidP="00A022C3">
      <w:pPr>
        <w:pStyle w:val="ListParagraph"/>
        <w:numPr>
          <w:ilvl w:val="2"/>
          <w:numId w:val="2"/>
        </w:numPr>
        <w:rPr>
          <w:lang w:val="bg-BG"/>
        </w:rPr>
      </w:pPr>
      <w:r w:rsidRPr="00965E80">
        <w:rPr>
          <w:lang w:val="en-GB"/>
        </w:rPr>
        <w:t xml:space="preserve">In 2030 there will be </w:t>
      </w:r>
      <w:r w:rsidRPr="00965E80">
        <w:rPr>
          <w:b/>
          <w:bCs/>
          <w:lang w:val="en-GB"/>
        </w:rPr>
        <w:t xml:space="preserve">50 billion devices </w:t>
      </w:r>
      <w:r w:rsidRPr="00965E80">
        <w:rPr>
          <w:lang w:val="en-GB"/>
        </w:rPr>
        <w:t>connected to the Internet of Things</w:t>
      </w:r>
    </w:p>
    <w:p w14:paraId="2C50FB53" w14:textId="77777777" w:rsidR="00475C85" w:rsidRPr="00A662BD" w:rsidRDefault="00475C85" w:rsidP="00475C85">
      <w:pPr>
        <w:pStyle w:val="Heading3"/>
      </w:pPr>
      <w:r>
        <w:t>Q&amp;A [Sli.do] (~5 min)</w:t>
      </w:r>
    </w:p>
    <w:p w14:paraId="4B10060B" w14:textId="77777777" w:rsidR="00AF3A14" w:rsidRDefault="00AF3A14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>
        <w:rPr>
          <w:rFonts w:ascii="Calibri" w:eastAsia="Calibri" w:hAnsi="Calibri" w:cs="Calibri"/>
          <w:b/>
          <w:bCs/>
          <w:color w:val="7C380A"/>
          <w:sz w:val="36"/>
          <w:szCs w:val="36"/>
        </w:rPr>
        <w:t>Exercise</w:t>
      </w:r>
    </w:p>
    <w:p w14:paraId="1ADDF90C" w14:textId="77777777" w:rsidR="00355092" w:rsidRDefault="00355092" w:rsidP="00947D31">
      <w:pPr>
        <w:rPr>
          <w:rFonts w:ascii="Calibri" w:eastAsia="Calibri" w:hAnsi="Calibri" w:cs="Calibri"/>
        </w:rPr>
      </w:pPr>
      <w:r w:rsidRPr="00EC3FBE">
        <w:rPr>
          <w:rFonts w:ascii="Calibri" w:eastAsia="Calibri" w:hAnsi="Calibri" w:cs="Calibri"/>
        </w:rPr>
        <w:t>Because this is a theoretical topic, there are no practical exercises</w:t>
      </w:r>
      <w:r w:rsidRPr="00427C0C">
        <w:rPr>
          <w:rFonts w:ascii="Calibri" w:eastAsia="Calibri" w:hAnsi="Calibri" w:cs="Calibri"/>
        </w:rPr>
        <w:t>.</w:t>
      </w:r>
    </w:p>
    <w:p w14:paraId="571C5C15" w14:textId="77777777" w:rsidR="00AF3A14" w:rsidRPr="00654924" w:rsidRDefault="00AF3A14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>
        <w:rPr>
          <w:rFonts w:ascii="Calibri" w:eastAsia="Calibri" w:hAnsi="Calibri" w:cs="Calibri"/>
          <w:b/>
          <w:bCs/>
          <w:color w:val="7C380A"/>
          <w:sz w:val="36"/>
          <w:szCs w:val="36"/>
        </w:rPr>
        <w:lastRenderedPageBreak/>
        <w:t>Evaluation &amp; Exam</w:t>
      </w:r>
    </w:p>
    <w:p w14:paraId="669FC99F" w14:textId="77777777" w:rsidR="00355092" w:rsidRPr="00EC3FBE" w:rsidRDefault="00355092" w:rsidP="00947D31">
      <w:pPr>
        <w:spacing w:before="200" w:after="40"/>
        <w:rPr>
          <w:rFonts w:ascii="Calibri" w:eastAsia="Calibri" w:hAnsi="Calibri" w:cs="Calibri"/>
          <w:bCs/>
          <w:lang w:val="bg-BG"/>
        </w:rPr>
      </w:pPr>
      <w:r w:rsidRPr="00EC3FBE">
        <w:rPr>
          <w:rFonts w:ascii="Calibri" w:eastAsia="Calibri" w:hAnsi="Calibri" w:cs="Calibri"/>
          <w:bCs/>
        </w:rPr>
        <w:t>Becau</w:t>
      </w:r>
      <w:r>
        <w:rPr>
          <w:rFonts w:ascii="Calibri" w:eastAsia="Calibri" w:hAnsi="Calibri" w:cs="Calibri"/>
          <w:bCs/>
        </w:rPr>
        <w:t>se this is a theoretical topic, it is not included in the final exam.</w:t>
      </w:r>
    </w:p>
    <w:p w14:paraId="172C6761" w14:textId="77777777" w:rsidR="00355092" w:rsidRPr="00427C0C" w:rsidRDefault="00355092" w:rsidP="00AF3A14">
      <w:pPr>
        <w:rPr>
          <w:lang w:val="bg-BG"/>
        </w:rPr>
      </w:pPr>
    </w:p>
    <w:p w14:paraId="592EBD29" w14:textId="51658AA2" w:rsidR="00640502" w:rsidRPr="00AF3A14" w:rsidRDefault="00640502" w:rsidP="00295243">
      <w:pPr>
        <w:rPr>
          <w:lang w:val="bg-BG"/>
        </w:rPr>
      </w:pPr>
    </w:p>
    <w:sectPr w:rsidR="00640502" w:rsidRPr="00AF3A1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3FF6D" w14:textId="77777777" w:rsidR="002E7AAB" w:rsidRDefault="002E7AAB" w:rsidP="008068A2">
      <w:pPr>
        <w:spacing w:after="0" w:line="240" w:lineRule="auto"/>
      </w:pPr>
      <w:r>
        <w:separator/>
      </w:r>
    </w:p>
  </w:endnote>
  <w:endnote w:type="continuationSeparator" w:id="0">
    <w:p w14:paraId="1C02EBB8" w14:textId="77777777" w:rsidR="002E7AAB" w:rsidRDefault="002E7A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536E5" w14:textId="77777777" w:rsidR="002E7AAB" w:rsidRDefault="002E7AAB" w:rsidP="008068A2">
      <w:pPr>
        <w:spacing w:after="0" w:line="240" w:lineRule="auto"/>
      </w:pPr>
      <w:r>
        <w:separator/>
      </w:r>
    </w:p>
  </w:footnote>
  <w:footnote w:type="continuationSeparator" w:id="0">
    <w:p w14:paraId="1FF3CF88" w14:textId="77777777" w:rsidR="002E7AAB" w:rsidRDefault="002E7A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47B75"/>
    <w:multiLevelType w:val="hybridMultilevel"/>
    <w:tmpl w:val="0BCCF9C4"/>
    <w:lvl w:ilvl="0" w:tplc="7CDEDCAA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006438A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FAA067E0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92FA1824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611E362A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64B05312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375AEC3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E16808DA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D284AFCE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1" w15:restartNumberingAfterBreak="0">
    <w:nsid w:val="0DB4775D"/>
    <w:multiLevelType w:val="hybridMultilevel"/>
    <w:tmpl w:val="102261AE"/>
    <w:lvl w:ilvl="0" w:tplc="B45A94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1C5F2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D228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2067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7205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54C94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47845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C248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0EE7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5C1F77"/>
    <w:multiLevelType w:val="hybridMultilevel"/>
    <w:tmpl w:val="AA9E1384"/>
    <w:lvl w:ilvl="0" w:tplc="F7AC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081BD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5A6D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140F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BB870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9CEC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4825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A20E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66C1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D54738"/>
    <w:multiLevelType w:val="hybridMultilevel"/>
    <w:tmpl w:val="E87A1364"/>
    <w:lvl w:ilvl="0" w:tplc="67A47F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4215C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E656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7692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9681A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00ED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9AF3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16FD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EF3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D84F99"/>
    <w:multiLevelType w:val="hybridMultilevel"/>
    <w:tmpl w:val="EEFCEFD8"/>
    <w:lvl w:ilvl="0" w:tplc="CD5A6C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2AFB3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C8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4CB9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AAB3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7817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1A8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41C4F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28B4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5D23F5"/>
    <w:multiLevelType w:val="hybridMultilevel"/>
    <w:tmpl w:val="5B1CDC02"/>
    <w:lvl w:ilvl="0" w:tplc="BD30795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E66B5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9AE0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884E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5803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84D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8802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C062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A4FC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0B3451"/>
    <w:multiLevelType w:val="hybridMultilevel"/>
    <w:tmpl w:val="A984B332"/>
    <w:lvl w:ilvl="0" w:tplc="0BB0B5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481C0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229F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1C8E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42DA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C286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58EF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688D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2071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2824E1"/>
    <w:multiLevelType w:val="hybridMultilevel"/>
    <w:tmpl w:val="1F988EF6"/>
    <w:lvl w:ilvl="0" w:tplc="FD762C4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880D2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C2C81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6C2F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A20B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969D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5C59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A099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F6F0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5C3A95"/>
    <w:multiLevelType w:val="hybridMultilevel"/>
    <w:tmpl w:val="6B2CDD24"/>
    <w:lvl w:ilvl="0" w:tplc="5D480F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40B7C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37E0C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9205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227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6267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347B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3607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95C78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D3438"/>
    <w:multiLevelType w:val="hybridMultilevel"/>
    <w:tmpl w:val="F9246814"/>
    <w:lvl w:ilvl="0" w:tplc="47D427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82A24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A001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7221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8023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D840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58F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AC84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66EC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A67419"/>
    <w:multiLevelType w:val="hybridMultilevel"/>
    <w:tmpl w:val="855EF71E"/>
    <w:lvl w:ilvl="0" w:tplc="CDF842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721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94AA0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5A02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02CBE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E643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A882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45EAB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4460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3D7D67"/>
    <w:multiLevelType w:val="hybridMultilevel"/>
    <w:tmpl w:val="4C8C02DE"/>
    <w:lvl w:ilvl="0" w:tplc="5004FC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02513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5EDA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DE4F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EC84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605A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4266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3070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C81B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DC77C9"/>
    <w:multiLevelType w:val="hybridMultilevel"/>
    <w:tmpl w:val="47F62168"/>
    <w:lvl w:ilvl="0" w:tplc="1F8A40F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6635F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B2AC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F6B2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84DC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1484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6A10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9431F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2060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1A67A0"/>
    <w:multiLevelType w:val="hybridMultilevel"/>
    <w:tmpl w:val="84BEF12E"/>
    <w:lvl w:ilvl="0" w:tplc="08E210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E47A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506A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A869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460B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AB624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5CE9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48EF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DFEB3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973732"/>
    <w:multiLevelType w:val="hybridMultilevel"/>
    <w:tmpl w:val="76FAECE8"/>
    <w:lvl w:ilvl="0" w:tplc="332C98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A03D0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ECE5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4A7E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0AAC6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5B89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643A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7099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82005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012021"/>
    <w:multiLevelType w:val="hybridMultilevel"/>
    <w:tmpl w:val="72B297CE"/>
    <w:lvl w:ilvl="0" w:tplc="5E4ACE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E2230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3245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A4CA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38A6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B6AC7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8CDC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F42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523C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AA636D"/>
    <w:multiLevelType w:val="hybridMultilevel"/>
    <w:tmpl w:val="3FBEEE80"/>
    <w:lvl w:ilvl="0" w:tplc="3D1E1F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6A89C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B2431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B26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562A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7878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B82D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742C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C1B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101DFE"/>
    <w:multiLevelType w:val="hybridMultilevel"/>
    <w:tmpl w:val="83D04BA4"/>
    <w:lvl w:ilvl="0" w:tplc="525C2C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3AB5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4C91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0E99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9238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C66F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4E5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C0E0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B61D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1B1801"/>
    <w:multiLevelType w:val="hybridMultilevel"/>
    <w:tmpl w:val="2F0C38BE"/>
    <w:lvl w:ilvl="0" w:tplc="21C4BC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12FBD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B806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689D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9AFC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109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2E7A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8864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F679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7D07C5"/>
    <w:multiLevelType w:val="hybridMultilevel"/>
    <w:tmpl w:val="8D28B298"/>
    <w:lvl w:ilvl="0" w:tplc="E03A9B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82954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82A9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266E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3646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065A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8A1FA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A135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EE5D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397D1E"/>
    <w:multiLevelType w:val="hybridMultilevel"/>
    <w:tmpl w:val="5FB4FBDC"/>
    <w:lvl w:ilvl="0" w:tplc="EE8288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EA69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D0DE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6421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0CC3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1D0DF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58ED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4C4C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7C47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02116A"/>
    <w:multiLevelType w:val="hybridMultilevel"/>
    <w:tmpl w:val="AAB8ED66"/>
    <w:lvl w:ilvl="0" w:tplc="1812BCD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B66A6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AE89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891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3024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D850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1A24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4E3C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6284D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AC06615"/>
    <w:multiLevelType w:val="hybridMultilevel"/>
    <w:tmpl w:val="1B2A8D0E"/>
    <w:lvl w:ilvl="0" w:tplc="FEB28D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82880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C2A1E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7C17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386B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6484B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B706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A8450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F424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3958B3"/>
    <w:multiLevelType w:val="hybridMultilevel"/>
    <w:tmpl w:val="0DA257EE"/>
    <w:lvl w:ilvl="0" w:tplc="A45AA4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7A9F3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1C02E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F495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5E48A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048E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6D8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92ED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966EE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85023380">
    <w:abstractNumId w:val="2"/>
  </w:num>
  <w:num w:numId="2" w16cid:durableId="1338655020">
    <w:abstractNumId w:val="23"/>
  </w:num>
  <w:num w:numId="3" w16cid:durableId="1453749437">
    <w:abstractNumId w:val="3"/>
  </w:num>
  <w:num w:numId="4" w16cid:durableId="1832331657">
    <w:abstractNumId w:val="19"/>
  </w:num>
  <w:num w:numId="5" w16cid:durableId="804003840">
    <w:abstractNumId w:val="1"/>
  </w:num>
  <w:num w:numId="6" w16cid:durableId="1228760806">
    <w:abstractNumId w:val="5"/>
  </w:num>
  <w:num w:numId="7" w16cid:durableId="963077946">
    <w:abstractNumId w:val="6"/>
  </w:num>
  <w:num w:numId="8" w16cid:durableId="1428816196">
    <w:abstractNumId w:val="14"/>
  </w:num>
  <w:num w:numId="9" w16cid:durableId="1612127565">
    <w:abstractNumId w:val="17"/>
  </w:num>
  <w:num w:numId="10" w16cid:durableId="971523826">
    <w:abstractNumId w:val="13"/>
  </w:num>
  <w:num w:numId="11" w16cid:durableId="850610046">
    <w:abstractNumId w:val="25"/>
  </w:num>
  <w:num w:numId="12" w16cid:durableId="553471855">
    <w:abstractNumId w:val="0"/>
  </w:num>
  <w:num w:numId="13" w16cid:durableId="1941179900">
    <w:abstractNumId w:val="10"/>
  </w:num>
  <w:num w:numId="14" w16cid:durableId="667026583">
    <w:abstractNumId w:val="16"/>
  </w:num>
  <w:num w:numId="15" w16cid:durableId="797652741">
    <w:abstractNumId w:val="12"/>
  </w:num>
  <w:num w:numId="16" w16cid:durableId="541016296">
    <w:abstractNumId w:val="4"/>
  </w:num>
  <w:num w:numId="17" w16cid:durableId="2026786375">
    <w:abstractNumId w:val="24"/>
  </w:num>
  <w:num w:numId="18" w16cid:durableId="86080646">
    <w:abstractNumId w:val="9"/>
  </w:num>
  <w:num w:numId="19" w16cid:durableId="1932733172">
    <w:abstractNumId w:val="11"/>
  </w:num>
  <w:num w:numId="20" w16cid:durableId="1283342562">
    <w:abstractNumId w:val="20"/>
  </w:num>
  <w:num w:numId="21" w16cid:durableId="945774372">
    <w:abstractNumId w:val="21"/>
  </w:num>
  <w:num w:numId="22" w16cid:durableId="184246848">
    <w:abstractNumId w:val="7"/>
  </w:num>
  <w:num w:numId="23" w16cid:durableId="952900928">
    <w:abstractNumId w:val="18"/>
  </w:num>
  <w:num w:numId="24" w16cid:durableId="1277637079">
    <w:abstractNumId w:val="15"/>
  </w:num>
  <w:num w:numId="25" w16cid:durableId="2145387436">
    <w:abstractNumId w:val="22"/>
  </w:num>
  <w:num w:numId="26" w16cid:durableId="1066226564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qgUA97VIUiwAAAA="/>
  </w:docVars>
  <w:rsids>
    <w:rsidRoot w:val="008068A2"/>
    <w:rsid w:val="000006BB"/>
    <w:rsid w:val="00002C1C"/>
    <w:rsid w:val="00007044"/>
    <w:rsid w:val="00010234"/>
    <w:rsid w:val="00011D2E"/>
    <w:rsid w:val="00013CB0"/>
    <w:rsid w:val="0001451E"/>
    <w:rsid w:val="00023DC6"/>
    <w:rsid w:val="00025F04"/>
    <w:rsid w:val="0002748A"/>
    <w:rsid w:val="00050014"/>
    <w:rsid w:val="00064D15"/>
    <w:rsid w:val="00067590"/>
    <w:rsid w:val="000675AF"/>
    <w:rsid w:val="0008559D"/>
    <w:rsid w:val="00086727"/>
    <w:rsid w:val="0009209B"/>
    <w:rsid w:val="000A61E5"/>
    <w:rsid w:val="000A6794"/>
    <w:rsid w:val="000B39E6"/>
    <w:rsid w:val="000B56F0"/>
    <w:rsid w:val="000C5361"/>
    <w:rsid w:val="000C6B0E"/>
    <w:rsid w:val="000D6E61"/>
    <w:rsid w:val="000E3CA1"/>
    <w:rsid w:val="000F06EF"/>
    <w:rsid w:val="000F07C5"/>
    <w:rsid w:val="000F1221"/>
    <w:rsid w:val="000F4181"/>
    <w:rsid w:val="001009BD"/>
    <w:rsid w:val="00103906"/>
    <w:rsid w:val="00110635"/>
    <w:rsid w:val="001140DD"/>
    <w:rsid w:val="00117E0D"/>
    <w:rsid w:val="001223C5"/>
    <w:rsid w:val="001243A2"/>
    <w:rsid w:val="001261A9"/>
    <w:rsid w:val="001275B9"/>
    <w:rsid w:val="00142C75"/>
    <w:rsid w:val="001449E8"/>
    <w:rsid w:val="001521E1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903AD"/>
    <w:rsid w:val="00191BAB"/>
    <w:rsid w:val="0019370A"/>
    <w:rsid w:val="001A6728"/>
    <w:rsid w:val="001B1513"/>
    <w:rsid w:val="001B7060"/>
    <w:rsid w:val="001C1FCD"/>
    <w:rsid w:val="001C7AB9"/>
    <w:rsid w:val="001D2464"/>
    <w:rsid w:val="001D4C41"/>
    <w:rsid w:val="001D502E"/>
    <w:rsid w:val="001D50AE"/>
    <w:rsid w:val="001D6500"/>
    <w:rsid w:val="001E1161"/>
    <w:rsid w:val="001E3CA0"/>
    <w:rsid w:val="001E3FEF"/>
    <w:rsid w:val="001F2EF6"/>
    <w:rsid w:val="001F5B4F"/>
    <w:rsid w:val="00202683"/>
    <w:rsid w:val="00215FCE"/>
    <w:rsid w:val="00225E07"/>
    <w:rsid w:val="002326A7"/>
    <w:rsid w:val="00232E7D"/>
    <w:rsid w:val="00237A38"/>
    <w:rsid w:val="00244051"/>
    <w:rsid w:val="00264127"/>
    <w:rsid w:val="00264287"/>
    <w:rsid w:val="00264340"/>
    <w:rsid w:val="00265793"/>
    <w:rsid w:val="0026589D"/>
    <w:rsid w:val="002664E1"/>
    <w:rsid w:val="002674C4"/>
    <w:rsid w:val="0028134D"/>
    <w:rsid w:val="002819B5"/>
    <w:rsid w:val="002853F4"/>
    <w:rsid w:val="00285941"/>
    <w:rsid w:val="00285C6F"/>
    <w:rsid w:val="00290E3B"/>
    <w:rsid w:val="00294712"/>
    <w:rsid w:val="00295243"/>
    <w:rsid w:val="002A06F4"/>
    <w:rsid w:val="002A2D2D"/>
    <w:rsid w:val="002A4F95"/>
    <w:rsid w:val="002C539D"/>
    <w:rsid w:val="002C71C6"/>
    <w:rsid w:val="002D058B"/>
    <w:rsid w:val="002D07CA"/>
    <w:rsid w:val="002E7AAB"/>
    <w:rsid w:val="002F20CB"/>
    <w:rsid w:val="002F465F"/>
    <w:rsid w:val="002F7FE3"/>
    <w:rsid w:val="00305122"/>
    <w:rsid w:val="00306965"/>
    <w:rsid w:val="003230CF"/>
    <w:rsid w:val="003301E2"/>
    <w:rsid w:val="0033078C"/>
    <w:rsid w:val="0033212E"/>
    <w:rsid w:val="0033490F"/>
    <w:rsid w:val="0034267D"/>
    <w:rsid w:val="00355092"/>
    <w:rsid w:val="0037254A"/>
    <w:rsid w:val="00380A57"/>
    <w:rsid w:val="00380A90"/>
    <w:rsid w:val="00380B31"/>
    <w:rsid w:val="003817EF"/>
    <w:rsid w:val="00382A45"/>
    <w:rsid w:val="003839B4"/>
    <w:rsid w:val="00395D1B"/>
    <w:rsid w:val="003A1601"/>
    <w:rsid w:val="003A33F9"/>
    <w:rsid w:val="003A5602"/>
    <w:rsid w:val="003B0278"/>
    <w:rsid w:val="003B1846"/>
    <w:rsid w:val="003B6A53"/>
    <w:rsid w:val="003C0C50"/>
    <w:rsid w:val="003D3CC1"/>
    <w:rsid w:val="003E1013"/>
    <w:rsid w:val="003E167F"/>
    <w:rsid w:val="003E2A3C"/>
    <w:rsid w:val="003E2F33"/>
    <w:rsid w:val="003E6BFB"/>
    <w:rsid w:val="003F1864"/>
    <w:rsid w:val="0041081C"/>
    <w:rsid w:val="004311CA"/>
    <w:rsid w:val="00434F0C"/>
    <w:rsid w:val="00435ADE"/>
    <w:rsid w:val="004711C2"/>
    <w:rsid w:val="0047331A"/>
    <w:rsid w:val="00475C85"/>
    <w:rsid w:val="0047640B"/>
    <w:rsid w:val="0047644B"/>
    <w:rsid w:val="00476D4B"/>
    <w:rsid w:val="00482A90"/>
    <w:rsid w:val="004876E9"/>
    <w:rsid w:val="00491748"/>
    <w:rsid w:val="00495EE7"/>
    <w:rsid w:val="004A553F"/>
    <w:rsid w:val="004A7E77"/>
    <w:rsid w:val="004B0253"/>
    <w:rsid w:val="004B29FC"/>
    <w:rsid w:val="004B3FC2"/>
    <w:rsid w:val="004C09C0"/>
    <w:rsid w:val="004C0A80"/>
    <w:rsid w:val="004D03E1"/>
    <w:rsid w:val="004D29A9"/>
    <w:rsid w:val="004D5331"/>
    <w:rsid w:val="004E0D4F"/>
    <w:rsid w:val="004E4C1E"/>
    <w:rsid w:val="004F0968"/>
    <w:rsid w:val="004F1AB4"/>
    <w:rsid w:val="004F3B1F"/>
    <w:rsid w:val="0050017E"/>
    <w:rsid w:val="00503067"/>
    <w:rsid w:val="00503820"/>
    <w:rsid w:val="00504A5F"/>
    <w:rsid w:val="005054C7"/>
    <w:rsid w:val="00507F81"/>
    <w:rsid w:val="005172E9"/>
    <w:rsid w:val="005178C8"/>
    <w:rsid w:val="00517B12"/>
    <w:rsid w:val="00524789"/>
    <w:rsid w:val="00526C31"/>
    <w:rsid w:val="00527BE8"/>
    <w:rsid w:val="00537517"/>
    <w:rsid w:val="00540D6E"/>
    <w:rsid w:val="005439C9"/>
    <w:rsid w:val="00553B24"/>
    <w:rsid w:val="00553CCB"/>
    <w:rsid w:val="00563097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873DA"/>
    <w:rsid w:val="0059083E"/>
    <w:rsid w:val="00594821"/>
    <w:rsid w:val="00596357"/>
    <w:rsid w:val="00596AA5"/>
    <w:rsid w:val="005B0164"/>
    <w:rsid w:val="005C131C"/>
    <w:rsid w:val="005C6A24"/>
    <w:rsid w:val="005E04CE"/>
    <w:rsid w:val="005E11C5"/>
    <w:rsid w:val="005E6CC9"/>
    <w:rsid w:val="00600083"/>
    <w:rsid w:val="00603929"/>
    <w:rsid w:val="00604363"/>
    <w:rsid w:val="00624212"/>
    <w:rsid w:val="006242A9"/>
    <w:rsid w:val="00624DCF"/>
    <w:rsid w:val="006258D9"/>
    <w:rsid w:val="00626A00"/>
    <w:rsid w:val="0063342B"/>
    <w:rsid w:val="006401CA"/>
    <w:rsid w:val="00640502"/>
    <w:rsid w:val="00644D27"/>
    <w:rsid w:val="006450B2"/>
    <w:rsid w:val="00650D5B"/>
    <w:rsid w:val="00653914"/>
    <w:rsid w:val="006640AE"/>
    <w:rsid w:val="006670E5"/>
    <w:rsid w:val="0066782D"/>
    <w:rsid w:val="00670041"/>
    <w:rsid w:val="00671062"/>
    <w:rsid w:val="00671FE2"/>
    <w:rsid w:val="006729DD"/>
    <w:rsid w:val="0068569E"/>
    <w:rsid w:val="00686C0C"/>
    <w:rsid w:val="00692740"/>
    <w:rsid w:val="00695634"/>
    <w:rsid w:val="006965E2"/>
    <w:rsid w:val="006A2531"/>
    <w:rsid w:val="006B029E"/>
    <w:rsid w:val="006D239A"/>
    <w:rsid w:val="006D3D76"/>
    <w:rsid w:val="006D7A8C"/>
    <w:rsid w:val="006E1302"/>
    <w:rsid w:val="006E2245"/>
    <w:rsid w:val="006E25A0"/>
    <w:rsid w:val="006E4BC7"/>
    <w:rsid w:val="006E55B4"/>
    <w:rsid w:val="006E7E50"/>
    <w:rsid w:val="006F34F5"/>
    <w:rsid w:val="00700AA6"/>
    <w:rsid w:val="00704432"/>
    <w:rsid w:val="007051DF"/>
    <w:rsid w:val="00723562"/>
    <w:rsid w:val="00724DA4"/>
    <w:rsid w:val="00732BED"/>
    <w:rsid w:val="00741EEF"/>
    <w:rsid w:val="00763912"/>
    <w:rsid w:val="00774E44"/>
    <w:rsid w:val="00785258"/>
    <w:rsid w:val="00791F02"/>
    <w:rsid w:val="0079324A"/>
    <w:rsid w:val="00794EEE"/>
    <w:rsid w:val="007A635E"/>
    <w:rsid w:val="007B19EA"/>
    <w:rsid w:val="007B3686"/>
    <w:rsid w:val="007B5237"/>
    <w:rsid w:val="007B6D88"/>
    <w:rsid w:val="007C0A3F"/>
    <w:rsid w:val="007C2C37"/>
    <w:rsid w:val="007C3E81"/>
    <w:rsid w:val="007C42AC"/>
    <w:rsid w:val="007C5303"/>
    <w:rsid w:val="007D742F"/>
    <w:rsid w:val="007E0509"/>
    <w:rsid w:val="007E0960"/>
    <w:rsid w:val="007E112A"/>
    <w:rsid w:val="007E4E4F"/>
    <w:rsid w:val="007F04BF"/>
    <w:rsid w:val="007F177C"/>
    <w:rsid w:val="007F1D46"/>
    <w:rsid w:val="007F5F65"/>
    <w:rsid w:val="00801502"/>
    <w:rsid w:val="00803217"/>
    <w:rsid w:val="008037CD"/>
    <w:rsid w:val="008063E1"/>
    <w:rsid w:val="008068A2"/>
    <w:rsid w:val="008105A0"/>
    <w:rsid w:val="00813BAC"/>
    <w:rsid w:val="00816918"/>
    <w:rsid w:val="00817F8F"/>
    <w:rsid w:val="00824492"/>
    <w:rsid w:val="00836CA4"/>
    <w:rsid w:val="00842F28"/>
    <w:rsid w:val="00843BD4"/>
    <w:rsid w:val="00846F6F"/>
    <w:rsid w:val="0085184F"/>
    <w:rsid w:val="00861625"/>
    <w:rsid w:val="008617B5"/>
    <w:rsid w:val="0087005D"/>
    <w:rsid w:val="00870828"/>
    <w:rsid w:val="0088080B"/>
    <w:rsid w:val="008812F9"/>
    <w:rsid w:val="008830BD"/>
    <w:rsid w:val="00896C25"/>
    <w:rsid w:val="00897B98"/>
    <w:rsid w:val="008B07D7"/>
    <w:rsid w:val="008B557F"/>
    <w:rsid w:val="008C2344"/>
    <w:rsid w:val="008C2B83"/>
    <w:rsid w:val="008C5930"/>
    <w:rsid w:val="008D6097"/>
    <w:rsid w:val="008D60C6"/>
    <w:rsid w:val="008E6CF3"/>
    <w:rsid w:val="008F202C"/>
    <w:rsid w:val="008F5B43"/>
    <w:rsid w:val="008F5FDB"/>
    <w:rsid w:val="00901C18"/>
    <w:rsid w:val="00902E68"/>
    <w:rsid w:val="00911273"/>
    <w:rsid w:val="00912BC6"/>
    <w:rsid w:val="0092145D"/>
    <w:rsid w:val="00923091"/>
    <w:rsid w:val="009254B7"/>
    <w:rsid w:val="00930CEE"/>
    <w:rsid w:val="00941FFF"/>
    <w:rsid w:val="00947D31"/>
    <w:rsid w:val="00953A5D"/>
    <w:rsid w:val="00955691"/>
    <w:rsid w:val="00961157"/>
    <w:rsid w:val="00965C5B"/>
    <w:rsid w:val="00965E80"/>
    <w:rsid w:val="0096684B"/>
    <w:rsid w:val="00972C7F"/>
    <w:rsid w:val="00976E46"/>
    <w:rsid w:val="0097771F"/>
    <w:rsid w:val="00981D4B"/>
    <w:rsid w:val="00994534"/>
    <w:rsid w:val="009958AE"/>
    <w:rsid w:val="0099621B"/>
    <w:rsid w:val="009B4FB4"/>
    <w:rsid w:val="009C08DD"/>
    <w:rsid w:val="009C0C39"/>
    <w:rsid w:val="009C4B1C"/>
    <w:rsid w:val="009D1805"/>
    <w:rsid w:val="009E1A09"/>
    <w:rsid w:val="009E6314"/>
    <w:rsid w:val="009E6D64"/>
    <w:rsid w:val="009F1E77"/>
    <w:rsid w:val="00A022C3"/>
    <w:rsid w:val="00A02545"/>
    <w:rsid w:val="00A025E6"/>
    <w:rsid w:val="00A05555"/>
    <w:rsid w:val="00A06D89"/>
    <w:rsid w:val="00A10AA0"/>
    <w:rsid w:val="00A20021"/>
    <w:rsid w:val="00A242D9"/>
    <w:rsid w:val="00A35790"/>
    <w:rsid w:val="00A359DF"/>
    <w:rsid w:val="00A432FC"/>
    <w:rsid w:val="00A45A89"/>
    <w:rsid w:val="00A473F7"/>
    <w:rsid w:val="00A47F12"/>
    <w:rsid w:val="00A50DBA"/>
    <w:rsid w:val="00A6440B"/>
    <w:rsid w:val="00A662BD"/>
    <w:rsid w:val="00A66DE2"/>
    <w:rsid w:val="00A70227"/>
    <w:rsid w:val="00A715B1"/>
    <w:rsid w:val="00A71BB3"/>
    <w:rsid w:val="00A8340F"/>
    <w:rsid w:val="00A847D3"/>
    <w:rsid w:val="00A85FF1"/>
    <w:rsid w:val="00A929B4"/>
    <w:rsid w:val="00AA34BD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773"/>
    <w:rsid w:val="00AF3A14"/>
    <w:rsid w:val="00B00B26"/>
    <w:rsid w:val="00B0183F"/>
    <w:rsid w:val="00B03558"/>
    <w:rsid w:val="00B05D4D"/>
    <w:rsid w:val="00B148DD"/>
    <w:rsid w:val="00B1565E"/>
    <w:rsid w:val="00B2472A"/>
    <w:rsid w:val="00B42732"/>
    <w:rsid w:val="00B567F6"/>
    <w:rsid w:val="00B56DF3"/>
    <w:rsid w:val="00B57A5C"/>
    <w:rsid w:val="00B6185B"/>
    <w:rsid w:val="00B61DBF"/>
    <w:rsid w:val="00B638EB"/>
    <w:rsid w:val="00B63DED"/>
    <w:rsid w:val="00B753E7"/>
    <w:rsid w:val="00B84AF4"/>
    <w:rsid w:val="00B86AF3"/>
    <w:rsid w:val="00B9309B"/>
    <w:rsid w:val="00BA1F40"/>
    <w:rsid w:val="00BA2056"/>
    <w:rsid w:val="00BA422B"/>
    <w:rsid w:val="00BA4820"/>
    <w:rsid w:val="00BA6A66"/>
    <w:rsid w:val="00BB05FA"/>
    <w:rsid w:val="00BB5B10"/>
    <w:rsid w:val="00BC166C"/>
    <w:rsid w:val="00BC56D6"/>
    <w:rsid w:val="00BD18CF"/>
    <w:rsid w:val="00BD3962"/>
    <w:rsid w:val="00BD77CC"/>
    <w:rsid w:val="00BE399E"/>
    <w:rsid w:val="00BE5C1F"/>
    <w:rsid w:val="00BF1775"/>
    <w:rsid w:val="00BF201D"/>
    <w:rsid w:val="00BF6890"/>
    <w:rsid w:val="00C0490B"/>
    <w:rsid w:val="00C07904"/>
    <w:rsid w:val="00C10E64"/>
    <w:rsid w:val="00C121AF"/>
    <w:rsid w:val="00C12587"/>
    <w:rsid w:val="00C14C80"/>
    <w:rsid w:val="00C20151"/>
    <w:rsid w:val="00C23D48"/>
    <w:rsid w:val="00C264F8"/>
    <w:rsid w:val="00C27853"/>
    <w:rsid w:val="00C31B7F"/>
    <w:rsid w:val="00C355A5"/>
    <w:rsid w:val="00C37E27"/>
    <w:rsid w:val="00C43B64"/>
    <w:rsid w:val="00C51E43"/>
    <w:rsid w:val="00C53F37"/>
    <w:rsid w:val="00C5499A"/>
    <w:rsid w:val="00C56229"/>
    <w:rsid w:val="00C57CB3"/>
    <w:rsid w:val="00C6197C"/>
    <w:rsid w:val="00C62A0F"/>
    <w:rsid w:val="00C82862"/>
    <w:rsid w:val="00C84E4D"/>
    <w:rsid w:val="00C940F3"/>
    <w:rsid w:val="00C9427B"/>
    <w:rsid w:val="00CA2FD0"/>
    <w:rsid w:val="00CA7144"/>
    <w:rsid w:val="00CB4028"/>
    <w:rsid w:val="00CB41AE"/>
    <w:rsid w:val="00CB626D"/>
    <w:rsid w:val="00CC5433"/>
    <w:rsid w:val="00CD3E1B"/>
    <w:rsid w:val="00CD5181"/>
    <w:rsid w:val="00CD562E"/>
    <w:rsid w:val="00CD7034"/>
    <w:rsid w:val="00CD7485"/>
    <w:rsid w:val="00CE2360"/>
    <w:rsid w:val="00CE236C"/>
    <w:rsid w:val="00CF0047"/>
    <w:rsid w:val="00D04C01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91D2A"/>
    <w:rsid w:val="00DA028F"/>
    <w:rsid w:val="00DA0427"/>
    <w:rsid w:val="00DA05C2"/>
    <w:rsid w:val="00DA4040"/>
    <w:rsid w:val="00DC28E6"/>
    <w:rsid w:val="00DC4126"/>
    <w:rsid w:val="00DC5CA2"/>
    <w:rsid w:val="00DC79E8"/>
    <w:rsid w:val="00DD0C91"/>
    <w:rsid w:val="00DD2273"/>
    <w:rsid w:val="00DD55F0"/>
    <w:rsid w:val="00DD7BB2"/>
    <w:rsid w:val="00DE1B8E"/>
    <w:rsid w:val="00DE3CE5"/>
    <w:rsid w:val="00DF00FA"/>
    <w:rsid w:val="00DF276E"/>
    <w:rsid w:val="00DF57D8"/>
    <w:rsid w:val="00DF6F6D"/>
    <w:rsid w:val="00E032C5"/>
    <w:rsid w:val="00E14E47"/>
    <w:rsid w:val="00E22F5D"/>
    <w:rsid w:val="00E24C6A"/>
    <w:rsid w:val="00E25811"/>
    <w:rsid w:val="00E264B0"/>
    <w:rsid w:val="00E32F85"/>
    <w:rsid w:val="00E36B7E"/>
    <w:rsid w:val="00E36FD8"/>
    <w:rsid w:val="00E37380"/>
    <w:rsid w:val="00E465C4"/>
    <w:rsid w:val="00E53AA6"/>
    <w:rsid w:val="00E54CAB"/>
    <w:rsid w:val="00E552F8"/>
    <w:rsid w:val="00E5760A"/>
    <w:rsid w:val="00E63F64"/>
    <w:rsid w:val="00E74623"/>
    <w:rsid w:val="00E80E3D"/>
    <w:rsid w:val="00E823F5"/>
    <w:rsid w:val="00E86D42"/>
    <w:rsid w:val="00E870B8"/>
    <w:rsid w:val="00E87C1E"/>
    <w:rsid w:val="00EA1019"/>
    <w:rsid w:val="00EA38F5"/>
    <w:rsid w:val="00EA3B29"/>
    <w:rsid w:val="00EA52B8"/>
    <w:rsid w:val="00EB14D0"/>
    <w:rsid w:val="00EB7421"/>
    <w:rsid w:val="00EC36F5"/>
    <w:rsid w:val="00EC3BC5"/>
    <w:rsid w:val="00EC3FBE"/>
    <w:rsid w:val="00EC5A4D"/>
    <w:rsid w:val="00ED0DEA"/>
    <w:rsid w:val="00ED73C4"/>
    <w:rsid w:val="00F072EB"/>
    <w:rsid w:val="00F07BB2"/>
    <w:rsid w:val="00F20B48"/>
    <w:rsid w:val="00F22D51"/>
    <w:rsid w:val="00F23EB6"/>
    <w:rsid w:val="00F258BA"/>
    <w:rsid w:val="00F27E9C"/>
    <w:rsid w:val="00F41C27"/>
    <w:rsid w:val="00F41F41"/>
    <w:rsid w:val="00F46918"/>
    <w:rsid w:val="00F46DDE"/>
    <w:rsid w:val="00F55325"/>
    <w:rsid w:val="00F557BB"/>
    <w:rsid w:val="00F655ED"/>
    <w:rsid w:val="00F7033C"/>
    <w:rsid w:val="00F83078"/>
    <w:rsid w:val="00F85074"/>
    <w:rsid w:val="00F85118"/>
    <w:rsid w:val="00F96D0D"/>
    <w:rsid w:val="00F976AD"/>
    <w:rsid w:val="00FA0EDB"/>
    <w:rsid w:val="00FA6461"/>
    <w:rsid w:val="00FB0654"/>
    <w:rsid w:val="00FB0CEB"/>
    <w:rsid w:val="00FC172D"/>
    <w:rsid w:val="00FC175A"/>
    <w:rsid w:val="00FC2763"/>
    <w:rsid w:val="00FC3FE4"/>
    <w:rsid w:val="00FD070B"/>
    <w:rsid w:val="00FD2BF9"/>
    <w:rsid w:val="00FE038F"/>
    <w:rsid w:val="00FF71DD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C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C125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927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7761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222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6276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1175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063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9994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9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2156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721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6119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518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902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9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185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62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985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1691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9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9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922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9333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3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4705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8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06708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25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16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1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11336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32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376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92963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747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74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396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6108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34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67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55777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21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897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2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064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9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949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070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626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7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9868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2599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189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0044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6771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8294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19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82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640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274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969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410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357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58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6725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05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344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8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801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26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5902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42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955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4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4969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8384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995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6120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8950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3970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46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49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26426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27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8128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923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5894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0488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59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5052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557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21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25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7324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694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9050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8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3698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1147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00513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4483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1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7825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583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63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656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27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9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827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55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92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91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82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468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67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781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05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70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1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2705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992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0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22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1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26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683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422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4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8030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78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72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3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6592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0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586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83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005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8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928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83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9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879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2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759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841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07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53674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9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27552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4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8427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398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4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5651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1948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4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64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97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00490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399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024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33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218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4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6090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534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8883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28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38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1886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50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90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7155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85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6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4450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8751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48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55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3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021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0778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9181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55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935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051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7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8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5115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4099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77588">
          <w:marLeft w:val="155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592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3826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1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145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25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1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1059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5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833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9559">
          <w:marLeft w:val="155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47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5345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9906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5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5367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1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15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9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040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286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096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62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1793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71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42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07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53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2639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347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4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21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66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74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4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98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24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7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169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76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61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2662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027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235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63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1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46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69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03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9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994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5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078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44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934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6594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5008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5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9706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18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2611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768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5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572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556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538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57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99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11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72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1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3851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352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info.cern.ch/hypertext/WWW/TheProject.htm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00A481C-C794-4B06-88A9-646FBFF3417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7</Pages>
  <Words>1988</Words>
  <Characters>9604</Characters>
  <Application>Microsoft Office Word</Application>
  <DocSecurity>0</DocSecurity>
  <Lines>259</Lines>
  <Paragraphs>26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40</cp:revision>
  <cp:lastPrinted>2015-10-26T22:35:00Z</cp:lastPrinted>
  <dcterms:created xsi:type="dcterms:W3CDTF">2020-11-25T10:22:00Z</dcterms:created>
  <dcterms:modified xsi:type="dcterms:W3CDTF">2023-05-03T12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7d23aba36513142bf63bb27ed04c099993fac4df848d870b64822dfe0dff6e95</vt:lpwstr>
  </property>
</Properties>
</file>